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01E00F" w14:textId="77777777" w:rsidR="00610DAD" w:rsidRDefault="00991341" w:rsidP="00610DAD">
      <w:pPr>
        <w:pStyle w:val="Cmsor2"/>
        <w:spacing w:before="95" w:line="439" w:lineRule="auto"/>
        <w:ind w:right="599"/>
        <w:jc w:val="center"/>
        <w:rPr>
          <w:rFonts w:ascii="Times New Roman" w:hAnsi="Times New Roman" w:cs="Times New Roman"/>
          <w:color w:val="auto"/>
          <w:sz w:val="32"/>
          <w:szCs w:val="32"/>
        </w:rPr>
      </w:pPr>
      <w:bookmarkStart w:id="0" w:name="szegedi-tudományegyetem"/>
      <w:r w:rsidRPr="00610DAD">
        <w:rPr>
          <w:rFonts w:ascii="Times New Roman" w:hAnsi="Times New Roman" w:cs="Times New Roman"/>
          <w:color w:val="auto"/>
          <w:sz w:val="32"/>
          <w:szCs w:val="32"/>
        </w:rPr>
        <w:t>Szegedi</w:t>
      </w:r>
      <w:r w:rsidRPr="00610DAD">
        <w:rPr>
          <w:rFonts w:ascii="Times New Roman" w:hAnsi="Times New Roman" w:cs="Times New Roman"/>
          <w:color w:val="auto"/>
          <w:spacing w:val="-22"/>
          <w:sz w:val="32"/>
          <w:szCs w:val="32"/>
        </w:rPr>
        <w:t xml:space="preserve"> </w:t>
      </w:r>
      <w:r w:rsidRPr="00610DAD">
        <w:rPr>
          <w:rFonts w:ascii="Times New Roman" w:hAnsi="Times New Roman" w:cs="Times New Roman"/>
          <w:color w:val="auto"/>
          <w:sz w:val="32"/>
          <w:szCs w:val="32"/>
        </w:rPr>
        <w:t>Tudományegyetem</w:t>
      </w:r>
    </w:p>
    <w:p w14:paraId="00F9992E" w14:textId="3A99D15E" w:rsidR="00610DAD" w:rsidRPr="00610DAD" w:rsidRDefault="00610DAD" w:rsidP="00610DAD">
      <w:pPr>
        <w:pStyle w:val="Cmsor2"/>
        <w:spacing w:before="95" w:line="439" w:lineRule="auto"/>
        <w:ind w:right="599"/>
        <w:jc w:val="center"/>
        <w:rPr>
          <w:rFonts w:ascii="Times New Roman" w:hAnsi="Times New Roman" w:cs="Times New Roman"/>
          <w:color w:val="auto"/>
          <w:sz w:val="32"/>
          <w:szCs w:val="32"/>
        </w:rPr>
      </w:pPr>
      <w:r w:rsidRPr="00610DAD">
        <w:rPr>
          <w:rFonts w:ascii="Times New Roman" w:hAnsi="Times New Roman" w:cs="Times New Roman"/>
          <w:b w:val="0"/>
          <w:bCs w:val="0"/>
          <w:color w:val="auto"/>
          <w:sz w:val="32"/>
          <w:szCs w:val="32"/>
        </w:rPr>
        <w:t xml:space="preserve">Természettudományi és Informatikai Kar </w:t>
      </w:r>
      <w:r w:rsidRPr="00610DAD">
        <w:rPr>
          <w:rFonts w:ascii="Times New Roman" w:hAnsi="Times New Roman" w:cs="Times New Roman"/>
          <w:color w:val="auto"/>
          <w:sz w:val="32"/>
          <w:szCs w:val="32"/>
        </w:rPr>
        <w:t>Szoftverfejlesztés Tanszék</w:t>
      </w:r>
    </w:p>
    <w:p w14:paraId="1D1AF9A0" w14:textId="77777777" w:rsidR="00991341" w:rsidRPr="00610DAD" w:rsidRDefault="00991341" w:rsidP="00610DAD">
      <w:pPr>
        <w:pStyle w:val="Szvegtrzs"/>
        <w:rPr>
          <w:rFonts w:ascii="Times New Roman" w:hAnsi="Times New Roman" w:cs="Times New Roman"/>
          <w:b/>
          <w:sz w:val="32"/>
          <w:szCs w:val="18"/>
        </w:rPr>
      </w:pPr>
    </w:p>
    <w:p w14:paraId="2EE7296C" w14:textId="77777777" w:rsidR="00991341" w:rsidRPr="00610DAD" w:rsidRDefault="00991341" w:rsidP="00610DAD">
      <w:pPr>
        <w:pStyle w:val="Szvegtrzs"/>
        <w:spacing w:before="76"/>
        <w:jc w:val="center"/>
        <w:rPr>
          <w:rFonts w:ascii="Times New Roman" w:hAnsi="Times New Roman" w:cs="Times New Roman"/>
          <w:b/>
          <w:sz w:val="41"/>
        </w:rPr>
      </w:pPr>
    </w:p>
    <w:p w14:paraId="752CD3D8" w14:textId="77777777" w:rsidR="00991341" w:rsidRDefault="00991341" w:rsidP="00610DAD">
      <w:pPr>
        <w:ind w:left="141"/>
        <w:jc w:val="center"/>
        <w:rPr>
          <w:rFonts w:ascii="Times New Roman" w:hAnsi="Times New Roman" w:cs="Times New Roman"/>
          <w:spacing w:val="-2"/>
          <w:sz w:val="32"/>
          <w:szCs w:val="22"/>
        </w:rPr>
      </w:pPr>
      <w:r w:rsidRPr="00610DAD">
        <w:rPr>
          <w:rFonts w:ascii="Times New Roman" w:hAnsi="Times New Roman" w:cs="Times New Roman"/>
          <w:spacing w:val="-2"/>
          <w:sz w:val="32"/>
          <w:szCs w:val="22"/>
        </w:rPr>
        <w:t>SZAKDOLGOZAT</w:t>
      </w:r>
    </w:p>
    <w:p w14:paraId="70E72B77" w14:textId="77777777" w:rsidR="00610DAD" w:rsidRDefault="00610DAD" w:rsidP="00610DAD">
      <w:pPr>
        <w:ind w:left="141"/>
        <w:jc w:val="center"/>
        <w:rPr>
          <w:rFonts w:ascii="Times New Roman" w:hAnsi="Times New Roman" w:cs="Times New Roman"/>
          <w:spacing w:val="-2"/>
          <w:sz w:val="32"/>
          <w:szCs w:val="22"/>
        </w:rPr>
      </w:pPr>
    </w:p>
    <w:p w14:paraId="749C0D00" w14:textId="77777777" w:rsidR="00610DAD" w:rsidRDefault="00610DAD" w:rsidP="00610DAD">
      <w:pPr>
        <w:ind w:left="141"/>
        <w:jc w:val="center"/>
        <w:rPr>
          <w:rFonts w:ascii="Times New Roman" w:hAnsi="Times New Roman" w:cs="Times New Roman"/>
          <w:spacing w:val="-2"/>
          <w:sz w:val="32"/>
          <w:szCs w:val="22"/>
        </w:rPr>
      </w:pPr>
    </w:p>
    <w:p w14:paraId="01F15370" w14:textId="77777777" w:rsidR="00610DAD" w:rsidRPr="00610DAD" w:rsidRDefault="00610DAD" w:rsidP="00610DAD">
      <w:pPr>
        <w:pStyle w:val="FirstParagraph"/>
        <w:spacing w:line="360" w:lineRule="auto"/>
        <w:jc w:val="center"/>
        <w:rPr>
          <w:rFonts w:ascii="Times New Roman" w:hAnsi="Times New Roman" w:cs="Times New Roman"/>
          <w:b/>
          <w:bCs/>
          <w:sz w:val="32"/>
          <w:szCs w:val="32"/>
        </w:rPr>
      </w:pPr>
      <w:r w:rsidRPr="00610DAD">
        <w:rPr>
          <w:rFonts w:ascii="Times New Roman" w:hAnsi="Times New Roman" w:cs="Times New Roman"/>
          <w:b/>
          <w:bCs/>
          <w:sz w:val="32"/>
          <w:szCs w:val="32"/>
        </w:rPr>
        <w:t>Fogászati rendelő webalkalmazás implementálása</w:t>
      </w:r>
      <w:r w:rsidRPr="00610DAD">
        <w:rPr>
          <w:rFonts w:ascii="Times New Roman" w:hAnsi="Times New Roman" w:cs="Times New Roman"/>
          <w:b/>
          <w:bCs/>
          <w:sz w:val="32"/>
          <w:szCs w:val="32"/>
        </w:rPr>
        <w:br/>
        <w:t>Django keretrendszerben</w:t>
      </w:r>
    </w:p>
    <w:p w14:paraId="5542E252" w14:textId="77777777" w:rsidR="00610DAD" w:rsidRPr="00610DAD" w:rsidRDefault="00610DAD" w:rsidP="00610DAD">
      <w:pPr>
        <w:ind w:left="141"/>
        <w:jc w:val="center"/>
        <w:rPr>
          <w:rFonts w:ascii="Times New Roman" w:hAnsi="Times New Roman" w:cs="Times New Roman"/>
          <w:sz w:val="32"/>
          <w:szCs w:val="22"/>
        </w:rPr>
      </w:pPr>
    </w:p>
    <w:p w14:paraId="55601301" w14:textId="77777777" w:rsidR="00991341" w:rsidRPr="00610DAD" w:rsidRDefault="00991341" w:rsidP="00610DAD">
      <w:pPr>
        <w:pStyle w:val="Szvegtrzs"/>
        <w:rPr>
          <w:rFonts w:ascii="Times New Roman" w:hAnsi="Times New Roman" w:cs="Times New Roman"/>
          <w:sz w:val="34"/>
        </w:rPr>
      </w:pPr>
    </w:p>
    <w:p w14:paraId="7EE4D756" w14:textId="77777777" w:rsidR="00991341" w:rsidRPr="00610DAD" w:rsidRDefault="00991341" w:rsidP="00610DAD">
      <w:pPr>
        <w:pStyle w:val="Szvegtrzs"/>
        <w:spacing w:before="37"/>
        <w:jc w:val="center"/>
        <w:rPr>
          <w:rFonts w:ascii="Times New Roman" w:hAnsi="Times New Roman" w:cs="Times New Roman"/>
          <w:sz w:val="34"/>
        </w:rPr>
      </w:pPr>
    </w:p>
    <w:p w14:paraId="2C26020B" w14:textId="77777777" w:rsidR="00991341" w:rsidRPr="00610DAD" w:rsidRDefault="00991341" w:rsidP="00991341">
      <w:pPr>
        <w:tabs>
          <w:tab w:val="left" w:pos="4854"/>
        </w:tabs>
        <w:ind w:left="670"/>
        <w:jc w:val="center"/>
        <w:rPr>
          <w:rFonts w:ascii="Times New Roman" w:hAnsi="Times New Roman" w:cs="Times New Roman"/>
          <w:i/>
          <w:sz w:val="28"/>
          <w:szCs w:val="28"/>
        </w:rPr>
      </w:pPr>
      <w:r w:rsidRPr="00610DAD">
        <w:rPr>
          <w:rFonts w:ascii="Times New Roman" w:hAnsi="Times New Roman" w:cs="Times New Roman"/>
          <w:i/>
          <w:spacing w:val="-2"/>
          <w:sz w:val="28"/>
          <w:szCs w:val="28"/>
        </w:rPr>
        <w:t>Készítette:</w:t>
      </w:r>
      <w:r w:rsidRPr="00610DAD">
        <w:rPr>
          <w:rFonts w:ascii="Times New Roman" w:hAnsi="Times New Roman" w:cs="Times New Roman"/>
          <w:i/>
          <w:sz w:val="28"/>
          <w:szCs w:val="28"/>
        </w:rPr>
        <w:tab/>
      </w:r>
      <w:r w:rsidRPr="00610DAD">
        <w:rPr>
          <w:rFonts w:ascii="Times New Roman" w:hAnsi="Times New Roman" w:cs="Times New Roman"/>
          <w:i/>
          <w:spacing w:val="6"/>
          <w:sz w:val="28"/>
          <w:szCs w:val="28"/>
        </w:rPr>
        <w:t>Témavezet</w:t>
      </w:r>
      <w:r w:rsidRPr="00610DAD">
        <w:rPr>
          <w:rFonts w:ascii="Times New Roman" w:hAnsi="Times New Roman" w:cs="Times New Roman"/>
          <w:i/>
          <w:spacing w:val="-114"/>
          <w:sz w:val="28"/>
          <w:szCs w:val="28"/>
        </w:rPr>
        <w:t>o</w:t>
      </w:r>
      <w:r w:rsidRPr="00610DAD">
        <w:rPr>
          <w:rFonts w:ascii="Times New Roman" w:hAnsi="Times New Roman" w:cs="Times New Roman"/>
          <w:i/>
          <w:spacing w:val="29"/>
          <w:sz w:val="28"/>
          <w:szCs w:val="28"/>
        </w:rPr>
        <w:t>˝</w:t>
      </w:r>
      <w:r w:rsidRPr="00610DAD">
        <w:rPr>
          <w:rFonts w:ascii="Times New Roman" w:hAnsi="Times New Roman" w:cs="Times New Roman"/>
          <w:i/>
          <w:spacing w:val="6"/>
          <w:sz w:val="28"/>
          <w:szCs w:val="28"/>
        </w:rPr>
        <w:t>:</w:t>
      </w:r>
    </w:p>
    <w:p w14:paraId="492926F4" w14:textId="2C1F66E0" w:rsidR="00991341" w:rsidRPr="00610DAD" w:rsidRDefault="00991341" w:rsidP="00991341">
      <w:pPr>
        <w:pStyle w:val="Cmsor3"/>
        <w:tabs>
          <w:tab w:val="left" w:pos="4854"/>
        </w:tabs>
        <w:spacing w:before="217"/>
        <w:ind w:left="487"/>
        <w:jc w:val="center"/>
        <w:rPr>
          <w:rFonts w:ascii="Times New Roman" w:hAnsi="Times New Roman" w:cs="Times New Roman"/>
          <w:sz w:val="28"/>
          <w:szCs w:val="28"/>
        </w:rPr>
      </w:pPr>
      <w:r w:rsidRPr="00610DAD">
        <w:rPr>
          <w:rFonts w:ascii="Times New Roman" w:hAnsi="Times New Roman" w:cs="Times New Roman"/>
          <w:color w:val="auto"/>
          <w:sz w:val="28"/>
          <w:szCs w:val="28"/>
        </w:rPr>
        <w:t>Sándor Márton</w:t>
      </w:r>
      <w:r w:rsidRPr="00610DAD">
        <w:rPr>
          <w:rFonts w:ascii="Times New Roman" w:hAnsi="Times New Roman" w:cs="Times New Roman"/>
          <w:sz w:val="28"/>
          <w:szCs w:val="28"/>
        </w:rPr>
        <w:tab/>
      </w:r>
      <w:r w:rsidRPr="00610DAD">
        <w:rPr>
          <w:rFonts w:ascii="Times New Roman" w:hAnsi="Times New Roman" w:cs="Times New Roman"/>
          <w:color w:val="auto"/>
          <w:sz w:val="28"/>
          <w:szCs w:val="28"/>
        </w:rPr>
        <w:t>Antal</w:t>
      </w:r>
      <w:r w:rsidRPr="00610DAD">
        <w:rPr>
          <w:rFonts w:ascii="Times New Roman" w:hAnsi="Times New Roman" w:cs="Times New Roman"/>
          <w:color w:val="auto"/>
          <w:spacing w:val="14"/>
          <w:sz w:val="28"/>
          <w:szCs w:val="28"/>
        </w:rPr>
        <w:t xml:space="preserve"> </w:t>
      </w:r>
      <w:r w:rsidRPr="00610DAD">
        <w:rPr>
          <w:rFonts w:ascii="Times New Roman" w:hAnsi="Times New Roman" w:cs="Times New Roman"/>
          <w:color w:val="auto"/>
          <w:spacing w:val="-2"/>
          <w:sz w:val="28"/>
          <w:szCs w:val="28"/>
        </w:rPr>
        <w:t>Gábor</w:t>
      </w:r>
    </w:p>
    <w:p w14:paraId="4AC83901" w14:textId="505426A6" w:rsidR="00991341" w:rsidRPr="00610DAD" w:rsidRDefault="00991341" w:rsidP="00991341">
      <w:pPr>
        <w:spacing w:before="216" w:line="400" w:lineRule="auto"/>
        <w:ind w:left="1171" w:right="4920"/>
        <w:jc w:val="center"/>
        <w:rPr>
          <w:rFonts w:ascii="Times New Roman" w:hAnsi="Times New Roman" w:cs="Times New Roman"/>
          <w:sz w:val="28"/>
          <w:szCs w:val="28"/>
        </w:rPr>
      </w:pPr>
      <w:r w:rsidRPr="00610DAD">
        <w:rPr>
          <w:rFonts w:ascii="Times New Roman" w:hAnsi="Times New Roman" w:cs="Times New Roman"/>
          <w:spacing w:val="-2"/>
          <w:sz w:val="28"/>
          <w:szCs w:val="28"/>
        </w:rPr>
        <w:t xml:space="preserve">Programtervező Informatikus </w:t>
      </w:r>
      <w:r w:rsidRPr="00610DAD">
        <w:rPr>
          <w:rFonts w:ascii="Times New Roman" w:hAnsi="Times New Roman" w:cs="Times New Roman"/>
          <w:sz w:val="28"/>
          <w:szCs w:val="28"/>
        </w:rPr>
        <w:t>BSc szakos hallgató</w:t>
      </w:r>
    </w:p>
    <w:p w14:paraId="20AD9F6D" w14:textId="77777777" w:rsidR="00991341" w:rsidRPr="00610DAD" w:rsidRDefault="00991341" w:rsidP="00991341">
      <w:pPr>
        <w:pStyle w:val="Szvegtrzs"/>
        <w:spacing w:before="159"/>
        <w:rPr>
          <w:rFonts w:ascii="Times New Roman" w:hAnsi="Times New Roman" w:cs="Times New Roman"/>
          <w:sz w:val="28"/>
        </w:rPr>
      </w:pPr>
    </w:p>
    <w:p w14:paraId="57CCFDFD" w14:textId="77777777" w:rsidR="00610DAD" w:rsidRPr="00610DAD" w:rsidRDefault="00610DAD" w:rsidP="00991341">
      <w:pPr>
        <w:pStyle w:val="Szvegtrzs"/>
        <w:spacing w:before="159"/>
        <w:rPr>
          <w:rFonts w:ascii="Times New Roman" w:hAnsi="Times New Roman" w:cs="Times New Roman"/>
          <w:sz w:val="28"/>
        </w:rPr>
      </w:pPr>
    </w:p>
    <w:p w14:paraId="3415E951" w14:textId="77777777" w:rsidR="00DF0583" w:rsidRDefault="00991341" w:rsidP="00991341">
      <w:pPr>
        <w:spacing w:line="336" w:lineRule="auto"/>
        <w:ind w:left="3742" w:right="3598"/>
        <w:jc w:val="center"/>
        <w:rPr>
          <w:rFonts w:ascii="Times New Roman" w:hAnsi="Times New Roman" w:cs="Times New Roman"/>
          <w:spacing w:val="-2"/>
          <w:sz w:val="32"/>
          <w:szCs w:val="22"/>
        </w:rPr>
      </w:pPr>
      <w:r w:rsidRPr="00610DAD">
        <w:rPr>
          <w:rFonts w:ascii="Times New Roman" w:hAnsi="Times New Roman" w:cs="Times New Roman"/>
          <w:spacing w:val="-2"/>
          <w:sz w:val="32"/>
          <w:szCs w:val="22"/>
        </w:rPr>
        <w:t>Szeged</w:t>
      </w:r>
    </w:p>
    <w:p w14:paraId="3FC9CBC6" w14:textId="3E80A344" w:rsidR="00F203FB" w:rsidRDefault="00991341" w:rsidP="00991341">
      <w:pPr>
        <w:spacing w:line="336" w:lineRule="auto"/>
        <w:ind w:left="3742" w:right="3598"/>
        <w:jc w:val="center"/>
        <w:rPr>
          <w:rFonts w:ascii="Times New Roman" w:hAnsi="Times New Roman" w:cs="Times New Roman"/>
          <w:spacing w:val="-4"/>
          <w:sz w:val="32"/>
          <w:szCs w:val="22"/>
        </w:rPr>
      </w:pPr>
      <w:r w:rsidRPr="00610DAD">
        <w:rPr>
          <w:rFonts w:ascii="Times New Roman" w:hAnsi="Times New Roman" w:cs="Times New Roman"/>
          <w:spacing w:val="-2"/>
          <w:sz w:val="32"/>
          <w:szCs w:val="22"/>
        </w:rPr>
        <w:t xml:space="preserve"> </w:t>
      </w:r>
      <w:r w:rsidRPr="00610DAD">
        <w:rPr>
          <w:rFonts w:ascii="Times New Roman" w:hAnsi="Times New Roman" w:cs="Times New Roman"/>
          <w:spacing w:val="-4"/>
          <w:sz w:val="32"/>
          <w:szCs w:val="22"/>
        </w:rPr>
        <w:t>202</w:t>
      </w:r>
      <w:r w:rsidR="00610DAD" w:rsidRPr="00610DAD">
        <w:rPr>
          <w:rFonts w:ascii="Times New Roman" w:hAnsi="Times New Roman" w:cs="Times New Roman"/>
          <w:spacing w:val="-4"/>
          <w:sz w:val="32"/>
          <w:szCs w:val="22"/>
        </w:rPr>
        <w:t>5</w:t>
      </w:r>
    </w:p>
    <w:p w14:paraId="68043EFE" w14:textId="3A7E0C44" w:rsidR="00F203FB" w:rsidRDefault="00F203FB" w:rsidP="00F203FB">
      <w:pPr>
        <w:spacing w:line="360" w:lineRule="auto"/>
        <w:jc w:val="both"/>
        <w:rPr>
          <w:rFonts w:ascii="Times New Roman" w:hAnsi="Times New Roman" w:cs="Times New Roman"/>
          <w:b/>
          <w:bCs/>
          <w:spacing w:val="-4"/>
          <w:sz w:val="28"/>
          <w:szCs w:val="28"/>
        </w:rPr>
      </w:pPr>
      <w:r>
        <w:rPr>
          <w:rFonts w:ascii="Times New Roman" w:hAnsi="Times New Roman" w:cs="Times New Roman"/>
          <w:spacing w:val="-4"/>
          <w:sz w:val="32"/>
          <w:szCs w:val="22"/>
        </w:rPr>
        <w:br w:type="page"/>
      </w:r>
      <w:r w:rsidRPr="00F203FB">
        <w:rPr>
          <w:rFonts w:ascii="Times New Roman" w:hAnsi="Times New Roman" w:cs="Times New Roman"/>
          <w:b/>
          <w:bCs/>
          <w:spacing w:val="-4"/>
          <w:sz w:val="28"/>
          <w:szCs w:val="28"/>
        </w:rPr>
        <w:lastRenderedPageBreak/>
        <w:t>Feladatkiírás</w:t>
      </w:r>
    </w:p>
    <w:p w14:paraId="2B0CF2AD" w14:textId="77777777" w:rsidR="00F203FB" w:rsidRDefault="00F203FB" w:rsidP="00F203FB">
      <w:pPr>
        <w:spacing w:line="360" w:lineRule="auto"/>
        <w:rPr>
          <w:rFonts w:ascii="Times New Roman" w:hAnsi="Times New Roman" w:cs="Times New Roman"/>
          <w:b/>
          <w:bCs/>
          <w:spacing w:val="-4"/>
          <w:sz w:val="28"/>
          <w:szCs w:val="28"/>
        </w:rPr>
      </w:pPr>
    </w:p>
    <w:p w14:paraId="2324A53C" w14:textId="4242DDB4" w:rsidR="008F5402" w:rsidRDefault="00F203FB" w:rsidP="00F203FB">
      <w:pPr>
        <w:spacing w:line="360" w:lineRule="auto"/>
        <w:jc w:val="both"/>
        <w:rPr>
          <w:rFonts w:ascii="Times New Roman" w:hAnsi="Times New Roman" w:cs="Times New Roman"/>
          <w:spacing w:val="-4"/>
        </w:rPr>
      </w:pPr>
      <w:r>
        <w:rPr>
          <w:rFonts w:ascii="Times New Roman" w:hAnsi="Times New Roman" w:cs="Times New Roman"/>
          <w:spacing w:val="-4"/>
        </w:rPr>
        <w:t xml:space="preserve">A szakdolgozat célja, hogy a hallgató megismerkedjen az egyik legismertebb Python alapú webes keretrendszerrel, a Django-val. A megszerzett ismeretei segítségével a hallgató egy fogászati szakrendelőnek tervezett időpontfoglalási rendszert épít, </w:t>
      </w:r>
      <w:r w:rsidR="00BD6C07">
        <w:rPr>
          <w:rFonts w:ascii="Times New Roman" w:hAnsi="Times New Roman" w:cs="Times New Roman"/>
          <w:spacing w:val="-4"/>
        </w:rPr>
        <w:t>amelyben elérhető a PayPal fiókos, és a bankkártyás fizetés, és az időpontfoglalás. A rendelő orvosainak lehetőségük van a saját munkaidejük bevitelére, a páciensek kezeléstörténetének megtekintésére, és a magukhoz foglalt időpontok megtekintésére. Továbbá bármelyik páciens adatait és elérhetőségeit megtekinthetik. A rendszer emellett küld emailes értesítéseket is, hogy a felhasználók és az orvosok is kapjanak információkat a foglalásokról. Az alkalmazás tartalmaz admin felületet is, amivel a felhasználónak joga van új orvosokat hozzáadni a rendszerhez, a felhasználóknak új jelszót adni, és az adatbázisban tárolt kezeléseket létrehozni</w:t>
      </w:r>
      <w:r w:rsidR="008F5402">
        <w:rPr>
          <w:rFonts w:ascii="Times New Roman" w:hAnsi="Times New Roman" w:cs="Times New Roman"/>
          <w:spacing w:val="-4"/>
        </w:rPr>
        <w:t>, szerkeszteni, vagy törölni. A felhasznált adatbázis kezelő rendszer a Django beépített rendszere, ami sqlite3 adatbázist használ.</w:t>
      </w:r>
    </w:p>
    <w:p w14:paraId="1A401710" w14:textId="77777777" w:rsidR="008F5402" w:rsidRDefault="008F5402">
      <w:pPr>
        <w:rPr>
          <w:rFonts w:ascii="Times New Roman" w:hAnsi="Times New Roman" w:cs="Times New Roman"/>
          <w:spacing w:val="-4"/>
        </w:rPr>
      </w:pPr>
      <w:r>
        <w:rPr>
          <w:rFonts w:ascii="Times New Roman" w:hAnsi="Times New Roman" w:cs="Times New Roman"/>
          <w:spacing w:val="-4"/>
        </w:rPr>
        <w:br w:type="page"/>
      </w:r>
    </w:p>
    <w:p w14:paraId="4AB25C1F" w14:textId="77777777" w:rsidR="00092E6B" w:rsidRPr="00894650" w:rsidRDefault="00000000" w:rsidP="00F203FB">
      <w:pPr>
        <w:pStyle w:val="Cmsor1"/>
        <w:spacing w:line="360" w:lineRule="auto"/>
        <w:jc w:val="both"/>
        <w:rPr>
          <w:rFonts w:ascii="Times New Roman" w:hAnsi="Times New Roman" w:cs="Times New Roman"/>
          <w:color w:val="auto"/>
          <w:sz w:val="28"/>
          <w:szCs w:val="28"/>
        </w:rPr>
      </w:pPr>
      <w:bookmarkStart w:id="1" w:name="tartalmi-összefoglaló"/>
      <w:bookmarkEnd w:id="0"/>
      <w:r w:rsidRPr="00894650">
        <w:rPr>
          <w:rFonts w:ascii="Times New Roman" w:hAnsi="Times New Roman" w:cs="Times New Roman"/>
          <w:color w:val="auto"/>
          <w:sz w:val="28"/>
          <w:szCs w:val="28"/>
        </w:rPr>
        <w:lastRenderedPageBreak/>
        <w:t>Tartalmi összefoglaló</w:t>
      </w:r>
    </w:p>
    <w:p w14:paraId="3784DDFD" w14:textId="77777777" w:rsidR="00092E6B" w:rsidRPr="00991341" w:rsidRDefault="00000000" w:rsidP="00F203FB">
      <w:pPr>
        <w:pStyle w:val="Cmsor2"/>
        <w:spacing w:line="360" w:lineRule="auto"/>
        <w:jc w:val="both"/>
        <w:rPr>
          <w:rFonts w:ascii="Times New Roman" w:hAnsi="Times New Roman" w:cs="Times New Roman"/>
          <w:color w:val="auto"/>
          <w:sz w:val="24"/>
          <w:szCs w:val="24"/>
        </w:rPr>
      </w:pPr>
      <w:bookmarkStart w:id="2" w:name="a-téma-megnevezése"/>
      <w:r w:rsidRPr="00991341">
        <w:rPr>
          <w:rFonts w:ascii="Times New Roman" w:hAnsi="Times New Roman" w:cs="Times New Roman"/>
          <w:color w:val="auto"/>
          <w:sz w:val="24"/>
          <w:szCs w:val="24"/>
        </w:rPr>
        <w:t>A téma megnevezése:</w:t>
      </w:r>
    </w:p>
    <w:p w14:paraId="7F450CBF" w14:textId="77777777" w:rsidR="00092E6B" w:rsidRPr="00991341" w:rsidRDefault="00000000" w:rsidP="00F203FB">
      <w:pPr>
        <w:pStyle w:val="FirstParagraph"/>
        <w:spacing w:line="360" w:lineRule="auto"/>
        <w:jc w:val="both"/>
        <w:rPr>
          <w:rFonts w:ascii="Times New Roman" w:hAnsi="Times New Roman" w:cs="Times New Roman"/>
        </w:rPr>
      </w:pPr>
      <w:r w:rsidRPr="00991341">
        <w:rPr>
          <w:rFonts w:ascii="Times New Roman" w:hAnsi="Times New Roman" w:cs="Times New Roman"/>
        </w:rPr>
        <w:t>Fogászati rendelő webalkalmazás implementálása Django keretrendszerben</w:t>
      </w:r>
    </w:p>
    <w:p w14:paraId="1706F36D" w14:textId="7D1A0375" w:rsidR="00092E6B" w:rsidRPr="00991341" w:rsidRDefault="00000000" w:rsidP="00F203FB">
      <w:pPr>
        <w:pStyle w:val="Cmsor2"/>
        <w:spacing w:line="360" w:lineRule="auto"/>
        <w:jc w:val="both"/>
        <w:rPr>
          <w:rFonts w:ascii="Times New Roman" w:hAnsi="Times New Roman" w:cs="Times New Roman"/>
          <w:color w:val="auto"/>
          <w:sz w:val="24"/>
          <w:szCs w:val="24"/>
        </w:rPr>
      </w:pPr>
      <w:bookmarkStart w:id="3" w:name="a-megadott-feladat-megfogalmazása"/>
      <w:bookmarkEnd w:id="2"/>
      <w:r w:rsidRPr="00991341">
        <w:rPr>
          <w:rFonts w:ascii="Times New Roman" w:hAnsi="Times New Roman" w:cs="Times New Roman"/>
          <w:color w:val="auto"/>
          <w:sz w:val="24"/>
          <w:szCs w:val="24"/>
        </w:rPr>
        <w:t>A megadott feladat megfogalmazása</w:t>
      </w:r>
      <w:r w:rsidR="00894650">
        <w:rPr>
          <w:rFonts w:ascii="Times New Roman" w:hAnsi="Times New Roman" w:cs="Times New Roman"/>
          <w:color w:val="auto"/>
          <w:sz w:val="24"/>
          <w:szCs w:val="24"/>
        </w:rPr>
        <w:t>:</w:t>
      </w:r>
    </w:p>
    <w:p w14:paraId="00B54FC7" w14:textId="77777777" w:rsidR="00092E6B" w:rsidRPr="00991341" w:rsidRDefault="00000000" w:rsidP="00F203FB">
      <w:pPr>
        <w:pStyle w:val="FirstParagraph"/>
        <w:spacing w:line="360" w:lineRule="auto"/>
        <w:jc w:val="both"/>
        <w:rPr>
          <w:rFonts w:ascii="Times New Roman" w:hAnsi="Times New Roman" w:cs="Times New Roman"/>
        </w:rPr>
      </w:pPr>
      <w:r w:rsidRPr="00991341">
        <w:rPr>
          <w:rFonts w:ascii="Times New Roman" w:hAnsi="Times New Roman" w:cs="Times New Roman"/>
        </w:rPr>
        <w:t>A Django keretrendszer által nyújtott előnyök megismerése, felhasználása a fogászati rendelő időpontfoglalási rendszerének fejlesztéséhez. Az alkalmazásnak rendelkeznie kell felhasználói, orvosi, és adminisztrátori felülettel. Meg kell valósítani az online időpontfoglalás, és az online fizetés lehetőségét. Az orvosoknak meg kell valósítani egy felületet amivel vissza tudják nézni a páciens kezeléstörténetét. Az adatokat pedig FHIR szabvány szerint kell tárolni, hogy bármilyen más egészségügyi rendszerrel kompatibilis legyen.</w:t>
      </w:r>
    </w:p>
    <w:p w14:paraId="46C23B17" w14:textId="714B9EDA" w:rsidR="00092E6B" w:rsidRPr="00991341" w:rsidRDefault="00000000" w:rsidP="00F203FB">
      <w:pPr>
        <w:pStyle w:val="Cmsor2"/>
        <w:spacing w:line="360" w:lineRule="auto"/>
        <w:jc w:val="both"/>
        <w:rPr>
          <w:rFonts w:ascii="Times New Roman" w:hAnsi="Times New Roman" w:cs="Times New Roman"/>
          <w:color w:val="auto"/>
          <w:sz w:val="24"/>
          <w:szCs w:val="24"/>
        </w:rPr>
      </w:pPr>
      <w:bookmarkStart w:id="4" w:name="megoldási-mód"/>
      <w:bookmarkEnd w:id="3"/>
      <w:r w:rsidRPr="00991341">
        <w:rPr>
          <w:rFonts w:ascii="Times New Roman" w:hAnsi="Times New Roman" w:cs="Times New Roman"/>
          <w:color w:val="auto"/>
          <w:sz w:val="24"/>
          <w:szCs w:val="24"/>
        </w:rPr>
        <w:t>Megoldási mód</w:t>
      </w:r>
      <w:r w:rsidR="00894650">
        <w:rPr>
          <w:rFonts w:ascii="Times New Roman" w:hAnsi="Times New Roman" w:cs="Times New Roman"/>
          <w:color w:val="auto"/>
          <w:sz w:val="24"/>
          <w:szCs w:val="24"/>
        </w:rPr>
        <w:t>:</w:t>
      </w:r>
    </w:p>
    <w:p w14:paraId="2461CB3B" w14:textId="77777777" w:rsidR="00092E6B" w:rsidRPr="00991341" w:rsidRDefault="00000000" w:rsidP="00F203FB">
      <w:pPr>
        <w:pStyle w:val="FirstParagraph"/>
        <w:spacing w:line="360" w:lineRule="auto"/>
        <w:jc w:val="both"/>
        <w:rPr>
          <w:rFonts w:ascii="Times New Roman" w:hAnsi="Times New Roman" w:cs="Times New Roman"/>
        </w:rPr>
      </w:pPr>
      <w:r w:rsidRPr="00991341">
        <w:rPr>
          <w:rFonts w:ascii="Times New Roman" w:hAnsi="Times New Roman" w:cs="Times New Roman"/>
        </w:rPr>
        <w:t xml:space="preserve">Megismerkedtem a </w:t>
      </w:r>
      <w:r w:rsidRPr="00991341">
        <w:rPr>
          <w:rFonts w:ascii="Times New Roman" w:hAnsi="Times New Roman" w:cs="Times New Roman"/>
          <w:i/>
          <w:iCs/>
        </w:rPr>
        <w:t>Django</w:t>
      </w:r>
      <w:r w:rsidRPr="00991341">
        <w:rPr>
          <w:rFonts w:ascii="Times New Roman" w:hAnsi="Times New Roman" w:cs="Times New Roman"/>
        </w:rPr>
        <w:t xml:space="preserve"> keretrendszerrel, annak felépítésével. Megterveztem a rendelő webalkalmazásának adatbázis-struktúráját, amely tartalmazza a páciensek, orvosok, kezelések és időpontfoglalások moduljait. Az alkalmazás reszponszív felhasználói felületét modern </w:t>
      </w:r>
      <w:r w:rsidRPr="00991341">
        <w:rPr>
          <w:rFonts w:ascii="Times New Roman" w:hAnsi="Times New Roman" w:cs="Times New Roman"/>
          <w:i/>
          <w:iCs/>
        </w:rPr>
        <w:t>CSS</w:t>
      </w:r>
      <w:r w:rsidRPr="00991341">
        <w:rPr>
          <w:rFonts w:ascii="Times New Roman" w:hAnsi="Times New Roman" w:cs="Times New Roman"/>
        </w:rPr>
        <w:t xml:space="preserve"> megoldásokkal építettem ki, míg a backend részben a </w:t>
      </w:r>
      <w:r w:rsidRPr="00991341">
        <w:rPr>
          <w:rFonts w:ascii="Times New Roman" w:hAnsi="Times New Roman" w:cs="Times New Roman"/>
          <w:i/>
          <w:iCs/>
        </w:rPr>
        <w:t>Django admin</w:t>
      </w:r>
      <w:r w:rsidRPr="00991341">
        <w:rPr>
          <w:rFonts w:ascii="Times New Roman" w:hAnsi="Times New Roman" w:cs="Times New Roman"/>
        </w:rPr>
        <w:t xml:space="preserve"> és </w:t>
      </w:r>
      <w:r w:rsidRPr="00991341">
        <w:rPr>
          <w:rFonts w:ascii="Times New Roman" w:hAnsi="Times New Roman" w:cs="Times New Roman"/>
          <w:i/>
          <w:iCs/>
        </w:rPr>
        <w:t>REST API</w:t>
      </w:r>
      <w:r w:rsidRPr="00991341">
        <w:rPr>
          <w:rFonts w:ascii="Times New Roman" w:hAnsi="Times New Roman" w:cs="Times New Roman"/>
        </w:rPr>
        <w:t xml:space="preserve">-k biztosítják az adatok hatékony kezelését. Emellett integráltam a </w:t>
      </w:r>
      <w:r w:rsidRPr="00991341">
        <w:rPr>
          <w:rFonts w:ascii="Times New Roman" w:hAnsi="Times New Roman" w:cs="Times New Roman"/>
          <w:i/>
          <w:iCs/>
        </w:rPr>
        <w:t>PayPal</w:t>
      </w:r>
      <w:r w:rsidRPr="00991341">
        <w:rPr>
          <w:rFonts w:ascii="Times New Roman" w:hAnsi="Times New Roman" w:cs="Times New Roman"/>
        </w:rPr>
        <w:t xml:space="preserve"> fizetési rendszert az online fizetések lebonyolításához. A fejlesztés során a projektet GitHubon verzióztam, biztosítva ezzel a kód stabilitását és könnyű karbantarthatóságát.</w:t>
      </w:r>
    </w:p>
    <w:p w14:paraId="56BE6EA0" w14:textId="77777777" w:rsidR="00092E6B" w:rsidRPr="00991341" w:rsidRDefault="00000000" w:rsidP="00F203FB">
      <w:pPr>
        <w:pStyle w:val="Cmsor2"/>
        <w:spacing w:line="360" w:lineRule="auto"/>
        <w:jc w:val="both"/>
        <w:rPr>
          <w:rFonts w:ascii="Times New Roman" w:hAnsi="Times New Roman" w:cs="Times New Roman"/>
          <w:color w:val="auto"/>
          <w:sz w:val="24"/>
          <w:szCs w:val="24"/>
        </w:rPr>
      </w:pPr>
      <w:bookmarkStart w:id="5" w:name="alkalmazott-eszközök-módszerek"/>
      <w:bookmarkEnd w:id="4"/>
      <w:r w:rsidRPr="00991341">
        <w:rPr>
          <w:rFonts w:ascii="Times New Roman" w:hAnsi="Times New Roman" w:cs="Times New Roman"/>
          <w:color w:val="auto"/>
          <w:sz w:val="24"/>
          <w:szCs w:val="24"/>
        </w:rPr>
        <w:t>Alkalmazott eszközök, módszerek:</w:t>
      </w:r>
    </w:p>
    <w:p w14:paraId="62A6C1F2" w14:textId="77777777" w:rsidR="00092E6B" w:rsidRPr="00991341" w:rsidRDefault="00000000" w:rsidP="00834D6A">
      <w:pPr>
        <w:pStyle w:val="FirstParagraph"/>
        <w:spacing w:line="360" w:lineRule="auto"/>
        <w:jc w:val="both"/>
        <w:rPr>
          <w:rFonts w:ascii="Times New Roman" w:hAnsi="Times New Roman" w:cs="Times New Roman"/>
        </w:rPr>
      </w:pPr>
      <w:r w:rsidRPr="00991341">
        <w:rPr>
          <w:rFonts w:ascii="Times New Roman" w:hAnsi="Times New Roman" w:cs="Times New Roman"/>
          <w:i/>
          <w:iCs/>
        </w:rPr>
        <w:t>Git, Github, Django, SQLite, HTML, JavaScript, CSS, Python</w:t>
      </w:r>
    </w:p>
    <w:p w14:paraId="326B483E" w14:textId="77777777" w:rsidR="00092E6B" w:rsidRPr="00991341" w:rsidRDefault="00000000" w:rsidP="00834D6A">
      <w:pPr>
        <w:pStyle w:val="Cmsor2"/>
        <w:spacing w:line="360" w:lineRule="auto"/>
        <w:jc w:val="both"/>
        <w:rPr>
          <w:rFonts w:ascii="Times New Roman" w:hAnsi="Times New Roman" w:cs="Times New Roman"/>
          <w:color w:val="auto"/>
          <w:sz w:val="24"/>
          <w:szCs w:val="24"/>
        </w:rPr>
      </w:pPr>
      <w:bookmarkStart w:id="6" w:name="elért-eredmények"/>
      <w:bookmarkEnd w:id="5"/>
      <w:r w:rsidRPr="00991341">
        <w:rPr>
          <w:rFonts w:ascii="Times New Roman" w:hAnsi="Times New Roman" w:cs="Times New Roman"/>
          <w:color w:val="auto"/>
          <w:sz w:val="24"/>
          <w:szCs w:val="24"/>
        </w:rPr>
        <w:t>Elért eredmények:</w:t>
      </w:r>
    </w:p>
    <w:p w14:paraId="58BF3881" w14:textId="77777777" w:rsidR="00092E6B" w:rsidRPr="00991341" w:rsidRDefault="00000000" w:rsidP="00834D6A">
      <w:pPr>
        <w:pStyle w:val="FirstParagraph"/>
        <w:spacing w:line="360" w:lineRule="auto"/>
        <w:jc w:val="both"/>
        <w:rPr>
          <w:rFonts w:ascii="Times New Roman" w:hAnsi="Times New Roman" w:cs="Times New Roman"/>
        </w:rPr>
      </w:pPr>
      <w:r w:rsidRPr="00991341">
        <w:rPr>
          <w:rFonts w:ascii="Times New Roman" w:hAnsi="Times New Roman" w:cs="Times New Roman"/>
        </w:rPr>
        <w:t xml:space="preserve">Megismertem a </w:t>
      </w:r>
      <w:r w:rsidRPr="00991341">
        <w:rPr>
          <w:rFonts w:ascii="Times New Roman" w:hAnsi="Times New Roman" w:cs="Times New Roman"/>
          <w:i/>
          <w:iCs/>
        </w:rPr>
        <w:t>Django</w:t>
      </w:r>
      <w:r w:rsidRPr="00991341">
        <w:rPr>
          <w:rFonts w:ascii="Times New Roman" w:hAnsi="Times New Roman" w:cs="Times New Roman"/>
        </w:rPr>
        <w:t xml:space="preserve">t, és az általa nyújtott lehetőségeket, a </w:t>
      </w:r>
      <w:r w:rsidRPr="00991341">
        <w:rPr>
          <w:rFonts w:ascii="Times New Roman" w:hAnsi="Times New Roman" w:cs="Times New Roman"/>
          <w:i/>
          <w:iCs/>
        </w:rPr>
        <w:t>PayPal</w:t>
      </w:r>
      <w:r w:rsidRPr="00991341">
        <w:rPr>
          <w:rFonts w:ascii="Times New Roman" w:hAnsi="Times New Roman" w:cs="Times New Roman"/>
        </w:rPr>
        <w:t xml:space="preserve"> integrációt, a </w:t>
      </w:r>
      <w:r w:rsidRPr="00991341">
        <w:rPr>
          <w:rFonts w:ascii="Times New Roman" w:hAnsi="Times New Roman" w:cs="Times New Roman"/>
          <w:i/>
          <w:iCs/>
        </w:rPr>
        <w:t>Python</w:t>
      </w:r>
      <w:r w:rsidRPr="00991341">
        <w:rPr>
          <w:rFonts w:ascii="Times New Roman" w:hAnsi="Times New Roman" w:cs="Times New Roman"/>
        </w:rPr>
        <w:t xml:space="preserve"> nyelvet, az </w:t>
      </w:r>
      <w:r w:rsidRPr="00991341">
        <w:rPr>
          <w:rFonts w:ascii="Times New Roman" w:hAnsi="Times New Roman" w:cs="Times New Roman"/>
          <w:i/>
          <w:iCs/>
        </w:rPr>
        <w:t>FHIR</w:t>
      </w:r>
      <w:r w:rsidRPr="00991341">
        <w:rPr>
          <w:rFonts w:ascii="Times New Roman" w:hAnsi="Times New Roman" w:cs="Times New Roman"/>
        </w:rPr>
        <w:t xml:space="preserve"> szabványt, és a webfejlesztést. Sikeresen működik az általam integrált időpontfoglalási és fizetési rendszer.</w:t>
      </w:r>
    </w:p>
    <w:p w14:paraId="3AE79FBB" w14:textId="77777777" w:rsidR="00092E6B" w:rsidRPr="00991341" w:rsidRDefault="00000000" w:rsidP="00834D6A">
      <w:pPr>
        <w:pStyle w:val="Cmsor2"/>
        <w:spacing w:line="360" w:lineRule="auto"/>
        <w:jc w:val="both"/>
        <w:rPr>
          <w:rFonts w:ascii="Times New Roman" w:hAnsi="Times New Roman" w:cs="Times New Roman"/>
          <w:color w:val="auto"/>
          <w:sz w:val="24"/>
          <w:szCs w:val="24"/>
        </w:rPr>
      </w:pPr>
      <w:bookmarkStart w:id="7" w:name="kulcsszavak"/>
      <w:bookmarkEnd w:id="6"/>
      <w:r w:rsidRPr="00991341">
        <w:rPr>
          <w:rFonts w:ascii="Times New Roman" w:hAnsi="Times New Roman" w:cs="Times New Roman"/>
          <w:color w:val="auto"/>
          <w:sz w:val="24"/>
          <w:szCs w:val="24"/>
        </w:rPr>
        <w:t>Kulcsszavak:</w:t>
      </w:r>
    </w:p>
    <w:p w14:paraId="62E78DDE" w14:textId="77777777" w:rsidR="00092E6B" w:rsidRPr="00991341" w:rsidRDefault="00000000" w:rsidP="00834D6A">
      <w:pPr>
        <w:pStyle w:val="FirstParagraph"/>
        <w:spacing w:line="360" w:lineRule="auto"/>
        <w:jc w:val="both"/>
        <w:rPr>
          <w:rFonts w:ascii="Times New Roman" w:hAnsi="Times New Roman" w:cs="Times New Roman"/>
        </w:rPr>
      </w:pPr>
      <w:r w:rsidRPr="00991341">
        <w:rPr>
          <w:rFonts w:ascii="Times New Roman" w:hAnsi="Times New Roman" w:cs="Times New Roman"/>
          <w:i/>
          <w:iCs/>
        </w:rPr>
        <w:t>Django, SQLite, HTML, JavaScript, CSS, Python, ORM</w:t>
      </w:r>
    </w:p>
    <w:p w14:paraId="14E4B0E6" w14:textId="31E2031D" w:rsidR="00092E6B" w:rsidRDefault="008F06E8" w:rsidP="00834D6A">
      <w:pPr>
        <w:pStyle w:val="Cmsor1"/>
        <w:spacing w:line="360" w:lineRule="auto"/>
        <w:jc w:val="both"/>
        <w:rPr>
          <w:rFonts w:ascii="Times New Roman" w:hAnsi="Times New Roman" w:cs="Times New Roman"/>
          <w:color w:val="auto"/>
          <w:sz w:val="24"/>
          <w:szCs w:val="24"/>
        </w:rPr>
      </w:pPr>
      <w:bookmarkStart w:id="8" w:name="tartalomjegyzék"/>
      <w:bookmarkEnd w:id="1"/>
      <w:bookmarkEnd w:id="7"/>
      <w:r>
        <w:rPr>
          <w:rFonts w:ascii="Times New Roman" w:hAnsi="Times New Roman" w:cs="Times New Roman"/>
          <w:color w:val="auto"/>
          <w:sz w:val="24"/>
          <w:szCs w:val="24"/>
        </w:rPr>
        <w:lastRenderedPageBreak/>
        <w:t>TARTALOMJEGYZÉK</w:t>
      </w:r>
    </w:p>
    <w:p w14:paraId="6D19AB99" w14:textId="567DD7E4" w:rsidR="006C49B7" w:rsidRDefault="006C49B7" w:rsidP="006C49B7">
      <w:pPr>
        <w:pStyle w:val="Szvegtrzs"/>
      </w:pPr>
      <w:r>
        <w:t>Feladatkiírás</w:t>
      </w:r>
    </w:p>
    <w:p w14:paraId="2F1F5783" w14:textId="379DD354" w:rsidR="006C49B7" w:rsidRDefault="006C49B7" w:rsidP="006C49B7">
      <w:pPr>
        <w:pStyle w:val="Szvegtrzs"/>
      </w:pPr>
      <w:r>
        <w:t>Tartalmi összefoglaló</w:t>
      </w:r>
    </w:p>
    <w:p w14:paraId="52909EEF" w14:textId="352258A5" w:rsidR="006C49B7" w:rsidRPr="006C49B7" w:rsidRDefault="006C49B7" w:rsidP="006C49B7">
      <w:pPr>
        <w:pStyle w:val="Szvegtrzs"/>
      </w:pPr>
      <w:r>
        <w:t>Tartalomjegyzék</w:t>
      </w:r>
    </w:p>
    <w:p w14:paraId="24632466" w14:textId="77777777" w:rsidR="00092E6B" w:rsidRPr="00894650" w:rsidRDefault="00092E6B" w:rsidP="00834D6A">
      <w:pPr>
        <w:numPr>
          <w:ilvl w:val="0"/>
          <w:numId w:val="2"/>
        </w:numPr>
        <w:spacing w:line="360" w:lineRule="auto"/>
        <w:jc w:val="both"/>
        <w:rPr>
          <w:rFonts w:ascii="Times New Roman" w:hAnsi="Times New Roman" w:cs="Times New Roman"/>
        </w:rPr>
      </w:pPr>
      <w:hyperlink w:anchor="az-mvt-programszervezési-minta">
        <w:r w:rsidRPr="00894650">
          <w:rPr>
            <w:rStyle w:val="Hiperhivatkozs"/>
            <w:rFonts w:ascii="Times New Roman" w:hAnsi="Times New Roman" w:cs="Times New Roman"/>
            <w:color w:val="auto"/>
          </w:rPr>
          <w:t>Az MVT programszervezési minta</w:t>
        </w:r>
      </w:hyperlink>
    </w:p>
    <w:p w14:paraId="0A78236A" w14:textId="77777777" w:rsidR="00092E6B" w:rsidRPr="00894650" w:rsidRDefault="00092E6B" w:rsidP="00834D6A">
      <w:pPr>
        <w:pStyle w:val="Compact"/>
        <w:numPr>
          <w:ilvl w:val="1"/>
          <w:numId w:val="3"/>
        </w:numPr>
        <w:spacing w:line="360" w:lineRule="auto"/>
        <w:jc w:val="both"/>
        <w:rPr>
          <w:rFonts w:ascii="Times New Roman" w:hAnsi="Times New Roman" w:cs="Times New Roman"/>
        </w:rPr>
      </w:pPr>
      <w:hyperlink w:anchor="Xb9b5208b9391db44249f635a12af3c761b72a67">
        <w:r w:rsidRPr="00894650">
          <w:rPr>
            <w:rStyle w:val="Hiperhivatkozs"/>
            <w:rFonts w:ascii="Times New Roman" w:hAnsi="Times New Roman" w:cs="Times New Roman"/>
            <w:color w:val="auto"/>
          </w:rPr>
          <w:t>1.1. Model</w:t>
        </w:r>
      </w:hyperlink>
    </w:p>
    <w:p w14:paraId="3DF3627D" w14:textId="77777777" w:rsidR="00092E6B" w:rsidRPr="00894650" w:rsidRDefault="00092E6B" w:rsidP="00834D6A">
      <w:pPr>
        <w:pStyle w:val="Compact"/>
        <w:numPr>
          <w:ilvl w:val="1"/>
          <w:numId w:val="3"/>
        </w:numPr>
        <w:spacing w:line="360" w:lineRule="auto"/>
        <w:jc w:val="both"/>
        <w:rPr>
          <w:rFonts w:ascii="Times New Roman" w:hAnsi="Times New Roman" w:cs="Times New Roman"/>
        </w:rPr>
      </w:pPr>
      <w:hyperlink w:anchor="Xd041d72b12bf6e4898cab5e5a291e74ca9a49bc">
        <w:r w:rsidRPr="00894650">
          <w:rPr>
            <w:rStyle w:val="Hiperhivatkozs"/>
            <w:rFonts w:ascii="Times New Roman" w:hAnsi="Times New Roman" w:cs="Times New Roman"/>
            <w:color w:val="auto"/>
          </w:rPr>
          <w:t>1.2. View</w:t>
        </w:r>
      </w:hyperlink>
    </w:p>
    <w:p w14:paraId="3D162C1A" w14:textId="77777777" w:rsidR="00092E6B" w:rsidRPr="00894650" w:rsidRDefault="00092E6B" w:rsidP="00834D6A">
      <w:pPr>
        <w:pStyle w:val="Compact"/>
        <w:numPr>
          <w:ilvl w:val="1"/>
          <w:numId w:val="3"/>
        </w:numPr>
        <w:spacing w:line="360" w:lineRule="auto"/>
        <w:jc w:val="both"/>
        <w:rPr>
          <w:rFonts w:ascii="Times New Roman" w:hAnsi="Times New Roman" w:cs="Times New Roman"/>
        </w:rPr>
      </w:pPr>
      <w:hyperlink w:anchor="Xa47808a12d4911e0012856ec340cf0b4f23612a">
        <w:r w:rsidRPr="00894650">
          <w:rPr>
            <w:rStyle w:val="Hiperhivatkozs"/>
            <w:rFonts w:ascii="Times New Roman" w:hAnsi="Times New Roman" w:cs="Times New Roman"/>
            <w:color w:val="auto"/>
          </w:rPr>
          <w:t>1.3. Template</w:t>
        </w:r>
      </w:hyperlink>
    </w:p>
    <w:p w14:paraId="16A6C15B" w14:textId="77777777" w:rsidR="00092E6B" w:rsidRPr="00894650" w:rsidRDefault="00092E6B" w:rsidP="00834D6A">
      <w:pPr>
        <w:numPr>
          <w:ilvl w:val="0"/>
          <w:numId w:val="2"/>
        </w:numPr>
        <w:spacing w:line="360" w:lineRule="auto"/>
        <w:jc w:val="both"/>
        <w:rPr>
          <w:rFonts w:ascii="Times New Roman" w:hAnsi="Times New Roman" w:cs="Times New Roman"/>
        </w:rPr>
      </w:pPr>
      <w:hyperlink w:anchor="alkalmazás-struktúrája">
        <w:r w:rsidRPr="00894650">
          <w:rPr>
            <w:rStyle w:val="Hiperhivatkozs"/>
            <w:rFonts w:ascii="Times New Roman" w:hAnsi="Times New Roman" w:cs="Times New Roman"/>
            <w:color w:val="auto"/>
          </w:rPr>
          <w:t>Alkalmazás struktúrája</w:t>
        </w:r>
      </w:hyperlink>
    </w:p>
    <w:p w14:paraId="165486B8" w14:textId="77777777" w:rsidR="00092E6B" w:rsidRPr="00894650" w:rsidRDefault="00092E6B" w:rsidP="00834D6A">
      <w:pPr>
        <w:numPr>
          <w:ilvl w:val="0"/>
          <w:numId w:val="2"/>
        </w:numPr>
        <w:spacing w:line="360" w:lineRule="auto"/>
        <w:jc w:val="both"/>
        <w:rPr>
          <w:rFonts w:ascii="Times New Roman" w:hAnsi="Times New Roman" w:cs="Times New Roman"/>
        </w:rPr>
      </w:pPr>
      <w:hyperlink w:anchor="adatbázis">
        <w:r w:rsidRPr="00894650">
          <w:rPr>
            <w:rStyle w:val="Hiperhivatkozs"/>
            <w:rFonts w:ascii="Times New Roman" w:hAnsi="Times New Roman" w:cs="Times New Roman"/>
            <w:color w:val="auto"/>
          </w:rPr>
          <w:t>Adatbázis</w:t>
        </w:r>
      </w:hyperlink>
    </w:p>
    <w:p w14:paraId="43C0FF56" w14:textId="77777777" w:rsidR="00092E6B" w:rsidRPr="00894650" w:rsidRDefault="00092E6B" w:rsidP="00834D6A">
      <w:pPr>
        <w:pStyle w:val="Compact"/>
        <w:numPr>
          <w:ilvl w:val="1"/>
          <w:numId w:val="4"/>
        </w:numPr>
        <w:spacing w:line="360" w:lineRule="auto"/>
        <w:jc w:val="both"/>
        <w:rPr>
          <w:rFonts w:ascii="Times New Roman" w:hAnsi="Times New Roman" w:cs="Times New Roman"/>
        </w:rPr>
      </w:pPr>
      <w:hyperlink w:anchor="X7708d8dc9711b5db35706623c7008c90917299a">
        <w:r w:rsidRPr="00894650">
          <w:rPr>
            <w:rStyle w:val="Hiperhivatkozs"/>
            <w:rFonts w:ascii="Times New Roman" w:hAnsi="Times New Roman" w:cs="Times New Roman"/>
            <w:color w:val="auto"/>
          </w:rPr>
          <w:t>3.1. Az adatbázis típusa</w:t>
        </w:r>
      </w:hyperlink>
    </w:p>
    <w:p w14:paraId="5E104C73" w14:textId="77777777" w:rsidR="00092E6B" w:rsidRPr="00894650" w:rsidRDefault="00092E6B" w:rsidP="00834D6A">
      <w:pPr>
        <w:pStyle w:val="Compact"/>
        <w:numPr>
          <w:ilvl w:val="1"/>
          <w:numId w:val="4"/>
        </w:numPr>
        <w:spacing w:line="360" w:lineRule="auto"/>
        <w:jc w:val="both"/>
        <w:rPr>
          <w:rFonts w:ascii="Times New Roman" w:hAnsi="Times New Roman" w:cs="Times New Roman"/>
        </w:rPr>
      </w:pPr>
      <w:hyperlink w:anchor="X8f88d5ad8cab07e86ec84f8327c55fd8db3917e">
        <w:r w:rsidRPr="00894650">
          <w:rPr>
            <w:rStyle w:val="Hiperhivatkozs"/>
            <w:rFonts w:ascii="Times New Roman" w:hAnsi="Times New Roman" w:cs="Times New Roman"/>
            <w:color w:val="auto"/>
          </w:rPr>
          <w:t>3.2. Az adatbázis felépítése</w:t>
        </w:r>
      </w:hyperlink>
    </w:p>
    <w:p w14:paraId="3251B92F" w14:textId="77777777" w:rsidR="00092E6B" w:rsidRPr="00894650" w:rsidRDefault="00092E6B" w:rsidP="00834D6A">
      <w:pPr>
        <w:pStyle w:val="Compact"/>
        <w:numPr>
          <w:ilvl w:val="2"/>
          <w:numId w:val="5"/>
        </w:numPr>
        <w:spacing w:line="360" w:lineRule="auto"/>
        <w:jc w:val="both"/>
        <w:rPr>
          <w:rFonts w:ascii="Times New Roman" w:hAnsi="Times New Roman" w:cs="Times New Roman"/>
        </w:rPr>
      </w:pPr>
      <w:hyperlink w:anchor="X5c0c8a6eceda61c14a9d9696f8aa7c257bfdaa9">
        <w:r w:rsidRPr="00894650">
          <w:rPr>
            <w:rStyle w:val="Hiperhivatkozs"/>
            <w:rFonts w:ascii="Times New Roman" w:hAnsi="Times New Roman" w:cs="Times New Roman"/>
            <w:color w:val="auto"/>
          </w:rPr>
          <w:t>3.2.1. Profilkezelés</w:t>
        </w:r>
      </w:hyperlink>
    </w:p>
    <w:p w14:paraId="043A1F03" w14:textId="77777777" w:rsidR="00092E6B" w:rsidRPr="00894650" w:rsidRDefault="00092E6B" w:rsidP="00834D6A">
      <w:pPr>
        <w:pStyle w:val="Compact"/>
        <w:numPr>
          <w:ilvl w:val="2"/>
          <w:numId w:val="5"/>
        </w:numPr>
        <w:spacing w:line="360" w:lineRule="auto"/>
        <w:jc w:val="both"/>
        <w:rPr>
          <w:rFonts w:ascii="Times New Roman" w:hAnsi="Times New Roman" w:cs="Times New Roman"/>
        </w:rPr>
      </w:pPr>
      <w:hyperlink w:anchor="X4475e51861ee568015f7788e2d92a6c168dd401">
        <w:r w:rsidRPr="00894650">
          <w:rPr>
            <w:rStyle w:val="Hiperhivatkozs"/>
            <w:rFonts w:ascii="Times New Roman" w:hAnsi="Times New Roman" w:cs="Times New Roman"/>
            <w:color w:val="auto"/>
          </w:rPr>
          <w:t>3.2.2. Az időpontfoglalás adatainak tárolása</w:t>
        </w:r>
      </w:hyperlink>
    </w:p>
    <w:p w14:paraId="44C46EE3" w14:textId="77777777" w:rsidR="00092E6B" w:rsidRPr="00894650" w:rsidRDefault="00092E6B" w:rsidP="00834D6A">
      <w:pPr>
        <w:pStyle w:val="Compact"/>
        <w:numPr>
          <w:ilvl w:val="2"/>
          <w:numId w:val="5"/>
        </w:numPr>
        <w:spacing w:line="360" w:lineRule="auto"/>
        <w:jc w:val="both"/>
        <w:rPr>
          <w:rFonts w:ascii="Times New Roman" w:hAnsi="Times New Roman" w:cs="Times New Roman"/>
        </w:rPr>
      </w:pPr>
      <w:hyperlink w:anchor="Xb577a2583fe400a6a1aace2b7ed87e5c8318c44">
        <w:r w:rsidRPr="00894650">
          <w:rPr>
            <w:rStyle w:val="Hiperhivatkozs"/>
            <w:rFonts w:ascii="Times New Roman" w:hAnsi="Times New Roman" w:cs="Times New Roman"/>
            <w:color w:val="auto"/>
          </w:rPr>
          <w:t>3.2.3. Az orvosok munkaidejének tárolása</w:t>
        </w:r>
      </w:hyperlink>
    </w:p>
    <w:p w14:paraId="3EDEC82A" w14:textId="77777777" w:rsidR="00092E6B" w:rsidRPr="00894650" w:rsidRDefault="00092E6B" w:rsidP="00834D6A">
      <w:pPr>
        <w:numPr>
          <w:ilvl w:val="0"/>
          <w:numId w:val="2"/>
        </w:numPr>
        <w:spacing w:line="360" w:lineRule="auto"/>
        <w:jc w:val="both"/>
        <w:rPr>
          <w:rFonts w:ascii="Times New Roman" w:hAnsi="Times New Roman" w:cs="Times New Roman"/>
        </w:rPr>
      </w:pPr>
      <w:hyperlink w:anchor="a-template-struktúra">
        <w:r w:rsidRPr="00894650">
          <w:rPr>
            <w:rStyle w:val="Hiperhivatkozs"/>
            <w:rFonts w:ascii="Times New Roman" w:hAnsi="Times New Roman" w:cs="Times New Roman"/>
            <w:color w:val="auto"/>
          </w:rPr>
          <w:t>A Template struktúra</w:t>
        </w:r>
      </w:hyperlink>
    </w:p>
    <w:p w14:paraId="03B1DAF6" w14:textId="77777777" w:rsidR="00092E6B" w:rsidRPr="00894650" w:rsidRDefault="00092E6B" w:rsidP="00834D6A">
      <w:pPr>
        <w:numPr>
          <w:ilvl w:val="0"/>
          <w:numId w:val="2"/>
        </w:numPr>
        <w:spacing w:line="360" w:lineRule="auto"/>
        <w:jc w:val="both"/>
        <w:rPr>
          <w:rFonts w:ascii="Times New Roman" w:hAnsi="Times New Roman" w:cs="Times New Roman"/>
        </w:rPr>
      </w:pPr>
      <w:hyperlink w:anchor="Xa6b5833450f370c0561c38d664df210acf1acdf">
        <w:r w:rsidRPr="00894650">
          <w:rPr>
            <w:rStyle w:val="Hiperhivatkozs"/>
            <w:rFonts w:ascii="Times New Roman" w:hAnsi="Times New Roman" w:cs="Times New Roman"/>
            <w:color w:val="auto"/>
          </w:rPr>
          <w:t>"User" szintű felhasználói felületek, és azok működése</w:t>
        </w:r>
      </w:hyperlink>
    </w:p>
    <w:p w14:paraId="5929D1D4" w14:textId="77777777" w:rsidR="00092E6B" w:rsidRPr="00894650" w:rsidRDefault="00092E6B" w:rsidP="00834D6A">
      <w:pPr>
        <w:pStyle w:val="Compact"/>
        <w:numPr>
          <w:ilvl w:val="1"/>
          <w:numId w:val="6"/>
        </w:numPr>
        <w:spacing w:line="360" w:lineRule="auto"/>
        <w:jc w:val="both"/>
        <w:rPr>
          <w:rFonts w:ascii="Times New Roman" w:hAnsi="Times New Roman" w:cs="Times New Roman"/>
        </w:rPr>
      </w:pPr>
      <w:hyperlink w:anchor="Xd230060a10df3c52ad471e523e8f55f0d09fd3a">
        <w:r w:rsidRPr="00894650">
          <w:rPr>
            <w:rStyle w:val="Hiperhivatkozs"/>
            <w:rFonts w:ascii="Times New Roman" w:hAnsi="Times New Roman" w:cs="Times New Roman"/>
            <w:color w:val="auto"/>
          </w:rPr>
          <w:t>5.1. A bejelentkezés és a regisztráció működése</w:t>
        </w:r>
      </w:hyperlink>
    </w:p>
    <w:p w14:paraId="34639047" w14:textId="77777777" w:rsidR="00092E6B" w:rsidRPr="00894650" w:rsidRDefault="00092E6B" w:rsidP="00834D6A">
      <w:pPr>
        <w:pStyle w:val="Compact"/>
        <w:numPr>
          <w:ilvl w:val="1"/>
          <w:numId w:val="6"/>
        </w:numPr>
        <w:spacing w:line="360" w:lineRule="auto"/>
        <w:jc w:val="both"/>
        <w:rPr>
          <w:rFonts w:ascii="Times New Roman" w:hAnsi="Times New Roman" w:cs="Times New Roman"/>
        </w:rPr>
      </w:pPr>
      <w:hyperlink w:anchor="Xa567ec5dddc09023b23ee32f89a9246bd85a8f5">
        <w:r w:rsidRPr="00894650">
          <w:rPr>
            <w:rStyle w:val="Hiperhivatkozs"/>
            <w:rFonts w:ascii="Times New Roman" w:hAnsi="Times New Roman" w:cs="Times New Roman"/>
            <w:color w:val="auto"/>
          </w:rPr>
          <w:t>5.2. Az időpontfoglalás</w:t>
        </w:r>
      </w:hyperlink>
    </w:p>
    <w:p w14:paraId="6AA2BA99" w14:textId="77777777" w:rsidR="00092E6B" w:rsidRPr="00894650" w:rsidRDefault="00092E6B" w:rsidP="00834D6A">
      <w:pPr>
        <w:pStyle w:val="Compact"/>
        <w:numPr>
          <w:ilvl w:val="1"/>
          <w:numId w:val="6"/>
        </w:numPr>
        <w:spacing w:line="360" w:lineRule="auto"/>
        <w:jc w:val="both"/>
        <w:rPr>
          <w:rFonts w:ascii="Times New Roman" w:hAnsi="Times New Roman" w:cs="Times New Roman"/>
        </w:rPr>
      </w:pPr>
      <w:hyperlink w:anchor="Xb3edabac2f633fed6373073259f164f9bd5db13">
        <w:r w:rsidRPr="00894650">
          <w:rPr>
            <w:rStyle w:val="Hiperhivatkozs"/>
            <w:rFonts w:ascii="Times New Roman" w:hAnsi="Times New Roman" w:cs="Times New Roman"/>
            <w:color w:val="auto"/>
          </w:rPr>
          <w:t>5.3. A profil oldal</w:t>
        </w:r>
      </w:hyperlink>
    </w:p>
    <w:p w14:paraId="7FDD725E" w14:textId="77777777" w:rsidR="00092E6B" w:rsidRPr="00894650" w:rsidRDefault="00092E6B" w:rsidP="00834D6A">
      <w:pPr>
        <w:numPr>
          <w:ilvl w:val="0"/>
          <w:numId w:val="2"/>
        </w:numPr>
        <w:spacing w:line="360" w:lineRule="auto"/>
        <w:jc w:val="both"/>
        <w:rPr>
          <w:rFonts w:ascii="Times New Roman" w:hAnsi="Times New Roman" w:cs="Times New Roman"/>
        </w:rPr>
      </w:pPr>
      <w:hyperlink w:anchor="X54dca74f4f4aa8631e71994a93d94b5d618289c">
        <w:r w:rsidRPr="00894650">
          <w:rPr>
            <w:rStyle w:val="Hiperhivatkozs"/>
            <w:rFonts w:ascii="Times New Roman" w:hAnsi="Times New Roman" w:cs="Times New Roman"/>
            <w:color w:val="auto"/>
          </w:rPr>
          <w:t>"Staff" szintű felhasználói felületek, és azok működése</w:t>
        </w:r>
      </w:hyperlink>
    </w:p>
    <w:p w14:paraId="6D798AD7" w14:textId="77777777" w:rsidR="00092E6B" w:rsidRPr="00894650" w:rsidRDefault="00092E6B" w:rsidP="00834D6A">
      <w:pPr>
        <w:pStyle w:val="Compact"/>
        <w:numPr>
          <w:ilvl w:val="1"/>
          <w:numId w:val="7"/>
        </w:numPr>
        <w:spacing w:line="360" w:lineRule="auto"/>
        <w:jc w:val="both"/>
        <w:rPr>
          <w:rFonts w:ascii="Times New Roman" w:hAnsi="Times New Roman" w:cs="Times New Roman"/>
        </w:rPr>
      </w:pPr>
      <w:hyperlink w:anchor="X8ddd9db407a2860b78509ae4623c0b8de927a30">
        <w:r w:rsidRPr="00894650">
          <w:rPr>
            <w:rStyle w:val="Hiperhivatkozs"/>
            <w:rFonts w:ascii="Times New Roman" w:hAnsi="Times New Roman" w:cs="Times New Roman"/>
            <w:color w:val="auto"/>
          </w:rPr>
          <w:t>6.1. A "Páciensek" oldal</w:t>
        </w:r>
      </w:hyperlink>
    </w:p>
    <w:p w14:paraId="6AD03C56" w14:textId="77777777" w:rsidR="00092E6B" w:rsidRPr="00894650" w:rsidRDefault="00092E6B" w:rsidP="00834D6A">
      <w:pPr>
        <w:pStyle w:val="Compact"/>
        <w:numPr>
          <w:ilvl w:val="1"/>
          <w:numId w:val="7"/>
        </w:numPr>
        <w:spacing w:line="360" w:lineRule="auto"/>
        <w:jc w:val="both"/>
        <w:rPr>
          <w:rFonts w:ascii="Times New Roman" w:hAnsi="Times New Roman" w:cs="Times New Roman"/>
        </w:rPr>
      </w:pPr>
      <w:hyperlink w:anchor="X4d01f91f421c18da420f290bb0829a94e268a6d">
        <w:r w:rsidRPr="00894650">
          <w:rPr>
            <w:rStyle w:val="Hiperhivatkozs"/>
            <w:rFonts w:ascii="Times New Roman" w:hAnsi="Times New Roman" w:cs="Times New Roman"/>
            <w:color w:val="auto"/>
          </w:rPr>
          <w:t>6.2. Az "Időpontjaim mára" oldal</w:t>
        </w:r>
      </w:hyperlink>
    </w:p>
    <w:p w14:paraId="51A78E2D" w14:textId="77777777" w:rsidR="00092E6B" w:rsidRPr="00894650" w:rsidRDefault="00092E6B" w:rsidP="00834D6A">
      <w:pPr>
        <w:pStyle w:val="Compact"/>
        <w:numPr>
          <w:ilvl w:val="1"/>
          <w:numId w:val="7"/>
        </w:numPr>
        <w:spacing w:line="360" w:lineRule="auto"/>
        <w:jc w:val="both"/>
        <w:rPr>
          <w:rFonts w:ascii="Times New Roman" w:hAnsi="Times New Roman" w:cs="Times New Roman"/>
        </w:rPr>
      </w:pPr>
      <w:hyperlink w:anchor="X67d41ec7906549195d37f6dfc884086a5a33d4c">
        <w:r w:rsidRPr="00894650">
          <w:rPr>
            <w:rStyle w:val="Hiperhivatkozs"/>
            <w:rFonts w:ascii="Times New Roman" w:hAnsi="Times New Roman" w:cs="Times New Roman"/>
            <w:color w:val="auto"/>
          </w:rPr>
          <w:t>6.3. A "Munkaidő oldal"</w:t>
        </w:r>
      </w:hyperlink>
    </w:p>
    <w:p w14:paraId="24063395" w14:textId="77777777" w:rsidR="00092E6B" w:rsidRPr="00894650" w:rsidRDefault="00092E6B" w:rsidP="00834D6A">
      <w:pPr>
        <w:pStyle w:val="Compact"/>
        <w:numPr>
          <w:ilvl w:val="1"/>
          <w:numId w:val="7"/>
        </w:numPr>
        <w:spacing w:line="360" w:lineRule="auto"/>
        <w:jc w:val="both"/>
        <w:rPr>
          <w:rFonts w:ascii="Times New Roman" w:hAnsi="Times New Roman" w:cs="Times New Roman"/>
        </w:rPr>
      </w:pPr>
      <w:hyperlink w:anchor="X78b2753e6a2e4d1949448f5118bae640d424043">
        <w:r w:rsidRPr="00894650">
          <w:rPr>
            <w:rStyle w:val="Hiperhivatkozs"/>
            <w:rFonts w:ascii="Times New Roman" w:hAnsi="Times New Roman" w:cs="Times New Roman"/>
            <w:color w:val="auto"/>
          </w:rPr>
          <w:t>6.4. Az orvosok profil oldala</w:t>
        </w:r>
      </w:hyperlink>
    </w:p>
    <w:p w14:paraId="1CF5AFCD" w14:textId="77777777" w:rsidR="00092E6B" w:rsidRPr="00894650" w:rsidRDefault="00092E6B" w:rsidP="00834D6A">
      <w:pPr>
        <w:numPr>
          <w:ilvl w:val="0"/>
          <w:numId w:val="2"/>
        </w:numPr>
        <w:spacing w:line="360" w:lineRule="auto"/>
        <w:jc w:val="both"/>
        <w:rPr>
          <w:rFonts w:ascii="Times New Roman" w:hAnsi="Times New Roman" w:cs="Times New Roman"/>
        </w:rPr>
      </w:pPr>
      <w:hyperlink w:anchor="X5bc07f9631de36a6d4206f718c80f7e205bbf9e">
        <w:r w:rsidRPr="00894650">
          <w:rPr>
            <w:rStyle w:val="Hiperhivatkozs"/>
            <w:rFonts w:ascii="Times New Roman" w:hAnsi="Times New Roman" w:cs="Times New Roman"/>
            <w:color w:val="auto"/>
          </w:rPr>
          <w:t>"Superuser" szintű felhasználói felületek, és azok működése</w:t>
        </w:r>
      </w:hyperlink>
    </w:p>
    <w:p w14:paraId="186608B1" w14:textId="77777777" w:rsidR="00092E6B" w:rsidRPr="00894650" w:rsidRDefault="00092E6B" w:rsidP="00834D6A">
      <w:pPr>
        <w:pStyle w:val="Compact"/>
        <w:numPr>
          <w:ilvl w:val="1"/>
          <w:numId w:val="8"/>
        </w:numPr>
        <w:spacing w:line="360" w:lineRule="auto"/>
        <w:jc w:val="both"/>
        <w:rPr>
          <w:rFonts w:ascii="Times New Roman" w:hAnsi="Times New Roman" w:cs="Times New Roman"/>
        </w:rPr>
      </w:pPr>
      <w:hyperlink w:anchor="Xd0f061c3bd2dccdb63b16e6a4ff76a267fa808d">
        <w:r w:rsidRPr="00894650">
          <w:rPr>
            <w:rStyle w:val="Hiperhivatkozs"/>
            <w:rFonts w:ascii="Times New Roman" w:hAnsi="Times New Roman" w:cs="Times New Roman"/>
            <w:color w:val="auto"/>
          </w:rPr>
          <w:t>7.1. Az "Admin" oldal</w:t>
        </w:r>
      </w:hyperlink>
    </w:p>
    <w:p w14:paraId="1D683124" w14:textId="77777777" w:rsidR="00092E6B" w:rsidRPr="00894650" w:rsidRDefault="00092E6B" w:rsidP="00834D6A">
      <w:pPr>
        <w:numPr>
          <w:ilvl w:val="0"/>
          <w:numId w:val="2"/>
        </w:numPr>
        <w:spacing w:line="360" w:lineRule="auto"/>
        <w:jc w:val="both"/>
        <w:rPr>
          <w:rFonts w:ascii="Times New Roman" w:hAnsi="Times New Roman" w:cs="Times New Roman"/>
        </w:rPr>
      </w:pPr>
      <w:hyperlink w:anchor="design">
        <w:r w:rsidRPr="00894650">
          <w:rPr>
            <w:rStyle w:val="Hiperhivatkozs"/>
            <w:rFonts w:ascii="Times New Roman" w:hAnsi="Times New Roman" w:cs="Times New Roman"/>
            <w:color w:val="auto"/>
          </w:rPr>
          <w:t>Design</w:t>
        </w:r>
      </w:hyperlink>
    </w:p>
    <w:p w14:paraId="4131E674" w14:textId="77777777" w:rsidR="00092E6B" w:rsidRPr="00894650" w:rsidRDefault="00092E6B" w:rsidP="00834D6A">
      <w:pPr>
        <w:numPr>
          <w:ilvl w:val="0"/>
          <w:numId w:val="2"/>
        </w:numPr>
        <w:spacing w:line="360" w:lineRule="auto"/>
        <w:jc w:val="both"/>
        <w:rPr>
          <w:rFonts w:ascii="Times New Roman" w:hAnsi="Times New Roman" w:cs="Times New Roman"/>
        </w:rPr>
      </w:pPr>
      <w:hyperlink w:anchor="összefoglaló">
        <w:r w:rsidRPr="00894650">
          <w:rPr>
            <w:rStyle w:val="Hiperhivatkozs"/>
            <w:rFonts w:ascii="Times New Roman" w:hAnsi="Times New Roman" w:cs="Times New Roman"/>
            <w:color w:val="auto"/>
          </w:rPr>
          <w:t>Összefoglaló</w:t>
        </w:r>
      </w:hyperlink>
    </w:p>
    <w:p w14:paraId="3262C8B5" w14:textId="77777777" w:rsidR="00092E6B" w:rsidRPr="00894650" w:rsidRDefault="00092E6B" w:rsidP="00834D6A">
      <w:pPr>
        <w:numPr>
          <w:ilvl w:val="0"/>
          <w:numId w:val="2"/>
        </w:numPr>
        <w:spacing w:line="360" w:lineRule="auto"/>
        <w:jc w:val="both"/>
        <w:rPr>
          <w:rFonts w:ascii="Times New Roman" w:hAnsi="Times New Roman" w:cs="Times New Roman"/>
        </w:rPr>
      </w:pPr>
      <w:hyperlink w:anchor="irodalomjegyzék">
        <w:r w:rsidRPr="00894650">
          <w:rPr>
            <w:rStyle w:val="Hiperhivatkozs"/>
            <w:rFonts w:ascii="Times New Roman" w:hAnsi="Times New Roman" w:cs="Times New Roman"/>
            <w:color w:val="auto"/>
          </w:rPr>
          <w:t>Irodalomjegyzék</w:t>
        </w:r>
      </w:hyperlink>
    </w:p>
    <w:p w14:paraId="12BA960F" w14:textId="77777777" w:rsidR="00092E6B" w:rsidRPr="00894650" w:rsidRDefault="00092E6B" w:rsidP="00834D6A">
      <w:pPr>
        <w:numPr>
          <w:ilvl w:val="0"/>
          <w:numId w:val="2"/>
        </w:numPr>
        <w:spacing w:line="360" w:lineRule="auto"/>
        <w:jc w:val="both"/>
        <w:rPr>
          <w:rFonts w:ascii="Times New Roman" w:hAnsi="Times New Roman" w:cs="Times New Roman"/>
        </w:rPr>
      </w:pPr>
      <w:hyperlink w:anchor="nyilatkozat">
        <w:r w:rsidRPr="00894650">
          <w:rPr>
            <w:rStyle w:val="Hiperhivatkozs"/>
            <w:rFonts w:ascii="Times New Roman" w:hAnsi="Times New Roman" w:cs="Times New Roman"/>
            <w:color w:val="auto"/>
          </w:rPr>
          <w:t>Nyilatkozat</w:t>
        </w:r>
      </w:hyperlink>
    </w:p>
    <w:p w14:paraId="1B1B69CF" w14:textId="77777777" w:rsidR="00092E6B" w:rsidRPr="008F06E8" w:rsidRDefault="00000000" w:rsidP="00834D6A">
      <w:pPr>
        <w:pStyle w:val="Cmsor1"/>
        <w:spacing w:line="360" w:lineRule="auto"/>
        <w:jc w:val="both"/>
        <w:rPr>
          <w:rFonts w:ascii="Times New Roman" w:hAnsi="Times New Roman" w:cs="Times New Roman"/>
          <w:color w:val="auto"/>
          <w:sz w:val="28"/>
          <w:szCs w:val="28"/>
        </w:rPr>
      </w:pPr>
      <w:bookmarkStart w:id="9" w:name="X9cb3ada9b831cf523913bef08670478377882d9"/>
      <w:bookmarkEnd w:id="8"/>
      <w:r w:rsidRPr="008F06E8">
        <w:rPr>
          <w:rFonts w:ascii="Times New Roman" w:hAnsi="Times New Roman" w:cs="Times New Roman"/>
          <w:color w:val="auto"/>
          <w:sz w:val="28"/>
          <w:szCs w:val="28"/>
        </w:rPr>
        <w:t>1. fejezet</w:t>
      </w:r>
    </w:p>
    <w:p w14:paraId="1E84F60D" w14:textId="77777777" w:rsidR="008F06E8" w:rsidRPr="00894650" w:rsidRDefault="008F06E8" w:rsidP="008F06E8">
      <w:pPr>
        <w:pStyle w:val="Cmsor1"/>
        <w:spacing w:line="360" w:lineRule="auto"/>
        <w:jc w:val="both"/>
        <w:rPr>
          <w:rFonts w:ascii="Times New Roman" w:hAnsi="Times New Roman" w:cs="Times New Roman"/>
          <w:color w:val="auto"/>
          <w:sz w:val="24"/>
          <w:szCs w:val="24"/>
        </w:rPr>
      </w:pPr>
      <w:bookmarkStart w:id="10" w:name="a-django-keretrendszer"/>
      <w:r w:rsidRPr="00894650">
        <w:rPr>
          <w:rFonts w:ascii="Times New Roman" w:hAnsi="Times New Roman" w:cs="Times New Roman"/>
          <w:color w:val="auto"/>
          <w:sz w:val="24"/>
          <w:szCs w:val="24"/>
        </w:rPr>
        <w:t>A Django keretrendszer</w:t>
      </w:r>
    </w:p>
    <w:p w14:paraId="6DE01714" w14:textId="3BD31836" w:rsidR="008F06E8" w:rsidRPr="00894650" w:rsidRDefault="008F06E8" w:rsidP="008F06E8">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 Django egy magas szintű </w:t>
      </w:r>
      <w:r w:rsidRPr="00894650">
        <w:rPr>
          <w:rFonts w:ascii="Times New Roman" w:hAnsi="Times New Roman" w:cs="Times New Roman"/>
          <w:i/>
          <w:iCs/>
        </w:rPr>
        <w:t>Python</w:t>
      </w:r>
      <w:r w:rsidRPr="00894650">
        <w:rPr>
          <w:rFonts w:ascii="Times New Roman" w:hAnsi="Times New Roman" w:cs="Times New Roman"/>
        </w:rPr>
        <w:t xml:space="preserve"> webkeretrendszer, amely támogatja a gyors fejlesztést és az egyszerű, jól átgondolt megoldásokat. Tapasztalt fejlesztők által készített, így számos webfejlesztési nehézséget megold, és lehetővé teszi, hogy a fejlesztő alkalmazás írására koncentráljon, anélkül, hogy újra fel kellene találnia a kereket. További pozitívuma, hogy ingyenes, és nyílt forráskódú</w:t>
      </w:r>
      <w:r>
        <w:rPr>
          <w:rFonts w:ascii="Times New Roman" w:hAnsi="Times New Roman" w:cs="Times New Roman"/>
        </w:rPr>
        <w:t xml:space="preserve"> </w:t>
      </w:r>
      <w:r w:rsidRPr="00894650">
        <w:rPr>
          <w:rFonts w:ascii="Times New Roman" w:hAnsi="Times New Roman" w:cs="Times New Roman"/>
        </w:rPr>
        <w:t>[1]</w:t>
      </w:r>
      <w:r>
        <w:rPr>
          <w:rFonts w:ascii="Times New Roman" w:hAnsi="Times New Roman" w:cs="Times New Roman"/>
        </w:rPr>
        <w:t>.</w:t>
      </w:r>
    </w:p>
    <w:bookmarkEnd w:id="10"/>
    <w:p w14:paraId="40C5414F" w14:textId="77777777" w:rsidR="008F06E8" w:rsidRPr="008F06E8" w:rsidRDefault="008F06E8" w:rsidP="008F06E8">
      <w:pPr>
        <w:pStyle w:val="Szvegtrzs"/>
      </w:pPr>
    </w:p>
    <w:p w14:paraId="05B6F20F"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11" w:name="az-mvt-programszervezési-minta"/>
      <w:bookmarkEnd w:id="9"/>
      <w:r w:rsidRPr="00894650">
        <w:rPr>
          <w:rFonts w:ascii="Times New Roman" w:hAnsi="Times New Roman" w:cs="Times New Roman"/>
          <w:color w:val="auto"/>
          <w:sz w:val="24"/>
          <w:szCs w:val="24"/>
        </w:rPr>
        <w:t>Az MVT programszervezési minta</w:t>
      </w:r>
    </w:p>
    <w:p w14:paraId="5670E458" w14:textId="77777777" w:rsidR="00092E6B"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Django projekt lévén az alkalmazás az MVT (Model View Template) design pattern alapelveit kell, hogy kövesse. Ez áll a model-ből, ahol az adatbázis struktúrájáját építjük fel, a view-ból, ami lényegében a projekt azon része, ahol a háttérfolyamatok futnak, és a template-ből, ami a felhasználói felületet tartalmazza. Ez a kapcsolata a felhasználónak az alkalmazással.</w:t>
      </w:r>
    </w:p>
    <w:p w14:paraId="46BC41C3" w14:textId="77777777" w:rsidR="008F06E8" w:rsidRPr="008F06E8" w:rsidRDefault="008F06E8" w:rsidP="008F06E8">
      <w:pPr>
        <w:pStyle w:val="Szvegtrzs"/>
      </w:pPr>
    </w:p>
    <w:p w14:paraId="43F4D4F7"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12" w:name="Xb9b5208b9391db44249f635a12af3c761b72a67"/>
      <w:r w:rsidRPr="00894650">
        <w:rPr>
          <w:rFonts w:ascii="Times New Roman" w:hAnsi="Times New Roman" w:cs="Times New Roman"/>
          <w:color w:val="auto"/>
          <w:sz w:val="24"/>
          <w:szCs w:val="24"/>
        </w:rPr>
        <w:t>1.1 Model</w:t>
      </w:r>
    </w:p>
    <w:p w14:paraId="229AEF22"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Model-ek a Django alkalmazáson belüli adatszerkezet kezelését és interakcióját irányítják, így a Django alkalmazások alapját képezik, mivel az adatok kritikus szerepet játszanak.</w:t>
      </w:r>
    </w:p>
    <w:p w14:paraId="2CD4B84E"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 Django Model-ek egy erőteljes, Objektum-Relációs Leképezést (ORM: Object-Relational Mapping) megvalósító funkciót használnak, amely áthidalja a szakadékot a relációs adatbázis és a </w:t>
      </w:r>
      <w:r w:rsidRPr="00894650">
        <w:rPr>
          <w:rFonts w:ascii="Times New Roman" w:hAnsi="Times New Roman" w:cs="Times New Roman"/>
        </w:rPr>
        <w:lastRenderedPageBreak/>
        <w:t>Python kód között. Ez a leképezés a Python objektumokat (osztályokat) adatbázis táblákká alakítja, az osztályok attribútumait oszlopokká, és az egyes példányokat a táblák soraivá.</w:t>
      </w:r>
    </w:p>
    <w:p w14:paraId="77AF50B7"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z ORM egyik nagy előnye, hogy lehetővé teszi az adatbázissal való interakciót Python objektumokon keresztül, anélkül, hogy SQL lekérdezéseket kellene írnunk.</w:t>
      </w:r>
    </w:p>
    <w:p w14:paraId="1BB86828"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Django Model-ek összegzik az összes adatbázissal kapcsolatos logikát és meghatározzák az adatbázis szerkezetét, mint egy tervrajzot annak, hogy milyen adatokat szeretnénk tárolni.[2]</w:t>
      </w:r>
    </w:p>
    <w:p w14:paraId="0C807AC2"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13" w:name="Xd041d72b12bf6e4898cab5e5a291e74ca9a49bc"/>
      <w:bookmarkEnd w:id="12"/>
      <w:r w:rsidRPr="00894650">
        <w:rPr>
          <w:rFonts w:ascii="Times New Roman" w:hAnsi="Times New Roman" w:cs="Times New Roman"/>
          <w:color w:val="auto"/>
          <w:sz w:val="24"/>
          <w:szCs w:val="24"/>
        </w:rPr>
        <w:t>1.2 View</w:t>
      </w:r>
    </w:p>
    <w:p w14:paraId="37F22F1B"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Ha az MVC modellhez szeretnénk hasonlítani, akkor az MVT modellben a View hasonló, mint az MVC-ben a Controller.</w:t>
      </w:r>
    </w:p>
    <w:p w14:paraId="6105F559"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Django view-k felelősek a felhasználói kérések feldolgozásáért és a válaszok visszaküldéséért. Híd szerepét töltik be a Model és a Template között: Adatokat gyűjtenek a Model-ből, logikai műveleteket (például bizonyos kritériumok alapján végzett lekérdezéseket) hajtanak végre rajtuk, majd az eredményeket átadják a Template-nek a megjelenítéshez.</w:t>
      </w:r>
    </w:p>
    <w:p w14:paraId="3CA24FAB"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View-kat függvényekként vagy osztály alapú View-ként is megírhatjuk, attól függően, hogy az alkalmazásunk komplexitása és követelményei melyik megközelítést igénylik.[2]</w:t>
      </w:r>
    </w:p>
    <w:p w14:paraId="39D72205"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14" w:name="Xa47808a12d4911e0012856ec340cf0b4f23612a"/>
      <w:bookmarkEnd w:id="13"/>
      <w:r w:rsidRPr="00894650">
        <w:rPr>
          <w:rFonts w:ascii="Times New Roman" w:hAnsi="Times New Roman" w:cs="Times New Roman"/>
          <w:color w:val="auto"/>
          <w:sz w:val="24"/>
          <w:szCs w:val="24"/>
        </w:rPr>
        <w:t>1.3 Template</w:t>
      </w:r>
    </w:p>
    <w:p w14:paraId="0D40FDED"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Django Template-ek feladata, hogy a böngészőben megjelenítendő végső HTML kimenetet rendereljék. Meghatározzák, miként kell az adatokat bemutatni, HTML és a Django sablonnyelvének kombinációjával.</w:t>
      </w:r>
    </w:p>
    <w:p w14:paraId="115A13FD"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Django sablonnyelv template tageket (</w:t>
      </w:r>
      <w:r w:rsidRPr="00894650">
        <w:rPr>
          <w:rStyle w:val="VerbatimChar"/>
          <w:rFonts w:ascii="Times New Roman" w:hAnsi="Times New Roman" w:cs="Times New Roman"/>
          <w:sz w:val="24"/>
        </w:rPr>
        <w:t>{% %}</w:t>
      </w:r>
      <w:r w:rsidRPr="00894650">
        <w:rPr>
          <w:rFonts w:ascii="Times New Roman" w:hAnsi="Times New Roman" w:cs="Times New Roman"/>
        </w:rPr>
        <w:t>) és template változókat (</w:t>
      </w:r>
      <w:r w:rsidRPr="00894650">
        <w:rPr>
          <w:rStyle w:val="VerbatimChar"/>
          <w:rFonts w:ascii="Times New Roman" w:hAnsi="Times New Roman" w:cs="Times New Roman"/>
          <w:sz w:val="24"/>
        </w:rPr>
        <w:t>{{ }}</w:t>
      </w:r>
      <w:r w:rsidRPr="00894650">
        <w:rPr>
          <w:rFonts w:ascii="Times New Roman" w:hAnsi="Times New Roman" w:cs="Times New Roman"/>
        </w:rPr>
        <w:t>) alkalmaz, amelyek lehetővé teszik, hogy a sablon HTML kódjában Django módba lépjen, és így hozzáférjen a View-kban definiált változókhoz, illetve vezérlési struktúrákat használjon a megjelenítés szabályozására.</w:t>
      </w:r>
    </w:p>
    <w:p w14:paraId="47BD8ECD"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sablonok továbbá formázhatók CSS-sel, illetve bármely kedvelt CSS keretrendszerrel, hogy a felhasználói felület mégszebb legyen. Emellett animálhatók is JS segítségével.[2]</w:t>
      </w:r>
    </w:p>
    <w:p w14:paraId="4E1C29A9" w14:textId="77777777" w:rsidR="00092E6B" w:rsidRPr="008F06E8" w:rsidRDefault="00000000" w:rsidP="00834D6A">
      <w:pPr>
        <w:pStyle w:val="Cmsor1"/>
        <w:spacing w:line="360" w:lineRule="auto"/>
        <w:jc w:val="both"/>
        <w:rPr>
          <w:rFonts w:ascii="Times New Roman" w:hAnsi="Times New Roman" w:cs="Times New Roman"/>
          <w:color w:val="auto"/>
          <w:sz w:val="28"/>
          <w:szCs w:val="28"/>
        </w:rPr>
      </w:pPr>
      <w:bookmarkStart w:id="15" w:name="X89edbf2441f79cf875cc0e9830a6bcb6732917c"/>
      <w:bookmarkEnd w:id="11"/>
      <w:bookmarkEnd w:id="14"/>
      <w:r w:rsidRPr="008F06E8">
        <w:rPr>
          <w:rFonts w:ascii="Times New Roman" w:hAnsi="Times New Roman" w:cs="Times New Roman"/>
          <w:color w:val="auto"/>
          <w:sz w:val="28"/>
          <w:szCs w:val="28"/>
        </w:rPr>
        <w:lastRenderedPageBreak/>
        <w:t>2. fejezet</w:t>
      </w:r>
    </w:p>
    <w:p w14:paraId="29771468"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16" w:name="alkalmazás-struktúrája"/>
      <w:bookmarkEnd w:id="15"/>
      <w:r w:rsidRPr="00894650">
        <w:rPr>
          <w:rFonts w:ascii="Times New Roman" w:hAnsi="Times New Roman" w:cs="Times New Roman"/>
          <w:color w:val="auto"/>
          <w:sz w:val="24"/>
          <w:szCs w:val="24"/>
        </w:rPr>
        <w:t>Alkalmazás struktúrája</w:t>
      </w:r>
    </w:p>
    <w:p w14:paraId="5856B5B8"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Egy Django projekt esetében a projekt felépítése modulárisan, egy vagy több alkalmazásból (app) áll, melyek mindegyike egy adott funkcionális területért felel. A szakdolgozatom esetében a "rendelo" mappa tartalmazza a teljes webalkalmazás forráskódját.</w:t>
      </w:r>
    </w:p>
    <w:p w14:paraId="118628D1"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rendelo" mappa a következő részekből áll:</w:t>
      </w:r>
    </w:p>
    <w:p w14:paraId="62D88CA7" w14:textId="77777777" w:rsidR="00092E6B" w:rsidRPr="00894650" w:rsidRDefault="00000000" w:rsidP="00834D6A">
      <w:pPr>
        <w:numPr>
          <w:ilvl w:val="0"/>
          <w:numId w:val="9"/>
        </w:numPr>
        <w:spacing w:line="360" w:lineRule="auto"/>
        <w:jc w:val="both"/>
        <w:rPr>
          <w:rFonts w:ascii="Times New Roman" w:hAnsi="Times New Roman" w:cs="Times New Roman"/>
        </w:rPr>
      </w:pPr>
      <w:r w:rsidRPr="00894650">
        <w:rPr>
          <w:rFonts w:ascii="Times New Roman" w:hAnsi="Times New Roman" w:cs="Times New Roman"/>
        </w:rPr>
        <w:t>Gyökérszint:</w:t>
      </w:r>
    </w:p>
    <w:p w14:paraId="2898BB63" w14:textId="77777777" w:rsidR="00092E6B" w:rsidRPr="00894650" w:rsidRDefault="00000000" w:rsidP="00834D6A">
      <w:pPr>
        <w:pStyle w:val="Compact"/>
        <w:numPr>
          <w:ilvl w:val="1"/>
          <w:numId w:val="10"/>
        </w:numPr>
        <w:spacing w:line="360" w:lineRule="auto"/>
        <w:jc w:val="both"/>
        <w:rPr>
          <w:rFonts w:ascii="Times New Roman" w:hAnsi="Times New Roman" w:cs="Times New Roman"/>
        </w:rPr>
      </w:pPr>
      <w:r w:rsidRPr="00894650">
        <w:rPr>
          <w:rFonts w:ascii="Times New Roman" w:hAnsi="Times New Roman" w:cs="Times New Roman"/>
          <w:i/>
          <w:iCs/>
        </w:rPr>
        <w:t>manage.py:</w:t>
      </w:r>
      <w:r w:rsidRPr="00894650">
        <w:rPr>
          <w:rFonts w:ascii="Times New Roman" w:hAnsi="Times New Roman" w:cs="Times New Roman"/>
        </w:rPr>
        <w:t xml:space="preserve"> A Django projekt parancssori kezelője, amely a fejlesztési feladatok (például migrációk futtatása, szerver indítása) végrehajtását segíti.</w:t>
      </w:r>
    </w:p>
    <w:p w14:paraId="06597AD8" w14:textId="77777777" w:rsidR="00092E6B" w:rsidRPr="00894650" w:rsidRDefault="00000000" w:rsidP="00834D6A">
      <w:pPr>
        <w:pStyle w:val="Compact"/>
        <w:numPr>
          <w:ilvl w:val="1"/>
          <w:numId w:val="10"/>
        </w:numPr>
        <w:spacing w:line="360" w:lineRule="auto"/>
        <w:jc w:val="both"/>
        <w:rPr>
          <w:rFonts w:ascii="Times New Roman" w:hAnsi="Times New Roman" w:cs="Times New Roman"/>
        </w:rPr>
      </w:pPr>
      <w:r w:rsidRPr="00894650">
        <w:rPr>
          <w:rFonts w:ascii="Times New Roman" w:hAnsi="Times New Roman" w:cs="Times New Roman"/>
          <w:i/>
          <w:iCs/>
        </w:rPr>
        <w:t>db.sqlite3:</w:t>
      </w:r>
      <w:r w:rsidRPr="00894650">
        <w:rPr>
          <w:rFonts w:ascii="Times New Roman" w:hAnsi="Times New Roman" w:cs="Times New Roman"/>
        </w:rPr>
        <w:t xml:space="preserve"> Az alapértelmezett, fejlesztési környezetben használt SQLite adatbázis fájlja.</w:t>
      </w:r>
    </w:p>
    <w:p w14:paraId="31CA5496" w14:textId="77777777" w:rsidR="00092E6B" w:rsidRPr="00894650" w:rsidRDefault="00000000" w:rsidP="00834D6A">
      <w:pPr>
        <w:numPr>
          <w:ilvl w:val="0"/>
          <w:numId w:val="9"/>
        </w:numPr>
        <w:spacing w:line="360" w:lineRule="auto"/>
        <w:jc w:val="both"/>
        <w:rPr>
          <w:rFonts w:ascii="Times New Roman" w:hAnsi="Times New Roman" w:cs="Times New Roman"/>
        </w:rPr>
      </w:pPr>
      <w:r w:rsidRPr="00894650">
        <w:rPr>
          <w:rFonts w:ascii="Times New Roman" w:hAnsi="Times New Roman" w:cs="Times New Roman"/>
        </w:rPr>
        <w:t xml:space="preserve">Projekt főkönyvtára ("rendelo"): Itt találhatók a projekt globális beállításait és konfigurációs fájljait, mint például a </w:t>
      </w:r>
      <w:r w:rsidRPr="00894650">
        <w:rPr>
          <w:rFonts w:ascii="Times New Roman" w:hAnsi="Times New Roman" w:cs="Times New Roman"/>
          <w:i/>
          <w:iCs/>
        </w:rPr>
        <w:t>settings.py</w:t>
      </w:r>
      <w:r w:rsidRPr="00894650">
        <w:rPr>
          <w:rFonts w:ascii="Times New Roman" w:hAnsi="Times New Roman" w:cs="Times New Roman"/>
        </w:rPr>
        <w:t xml:space="preserve">, </w:t>
      </w:r>
      <w:r w:rsidRPr="00894650">
        <w:rPr>
          <w:rFonts w:ascii="Times New Roman" w:hAnsi="Times New Roman" w:cs="Times New Roman"/>
          <w:i/>
          <w:iCs/>
        </w:rPr>
        <w:t>urls.py</w:t>
      </w:r>
      <w:r w:rsidRPr="00894650">
        <w:rPr>
          <w:rFonts w:ascii="Times New Roman" w:hAnsi="Times New Roman" w:cs="Times New Roman"/>
        </w:rPr>
        <w:t xml:space="preserve">, </w:t>
      </w:r>
      <w:r w:rsidRPr="00894650">
        <w:rPr>
          <w:rFonts w:ascii="Times New Roman" w:hAnsi="Times New Roman" w:cs="Times New Roman"/>
          <w:i/>
          <w:iCs/>
        </w:rPr>
        <w:t>wsgi.py</w:t>
      </w:r>
      <w:r w:rsidRPr="00894650">
        <w:rPr>
          <w:rFonts w:ascii="Times New Roman" w:hAnsi="Times New Roman" w:cs="Times New Roman"/>
        </w:rPr>
        <w:t xml:space="preserve"> és </w:t>
      </w:r>
      <w:r w:rsidRPr="00894650">
        <w:rPr>
          <w:rFonts w:ascii="Times New Roman" w:hAnsi="Times New Roman" w:cs="Times New Roman"/>
          <w:i/>
          <w:iCs/>
        </w:rPr>
        <w:t>asgi.py</w:t>
      </w:r>
      <w:r w:rsidRPr="00894650">
        <w:rPr>
          <w:rFonts w:ascii="Times New Roman" w:hAnsi="Times New Roman" w:cs="Times New Roman"/>
        </w:rPr>
        <w:t>. Ezek a fájlok felelősek az alkalmazás működésének alapvető paramétereinek meghatározásáért, az útvonalak kezeléséért és a szerverrel való kommunikációért.</w:t>
      </w:r>
    </w:p>
    <w:p w14:paraId="3A1BC719" w14:textId="77777777" w:rsidR="00092E6B" w:rsidRPr="00894650" w:rsidRDefault="00000000" w:rsidP="00834D6A">
      <w:pPr>
        <w:numPr>
          <w:ilvl w:val="0"/>
          <w:numId w:val="9"/>
        </w:numPr>
        <w:spacing w:line="360" w:lineRule="auto"/>
        <w:jc w:val="both"/>
        <w:rPr>
          <w:rFonts w:ascii="Times New Roman" w:hAnsi="Times New Roman" w:cs="Times New Roman"/>
        </w:rPr>
      </w:pPr>
      <w:r w:rsidRPr="00894650">
        <w:rPr>
          <w:rFonts w:ascii="Times New Roman" w:hAnsi="Times New Roman" w:cs="Times New Roman"/>
        </w:rPr>
        <w:t>Alkalmazás könyvtára ("rendeloweboldal"): Ez a rész tartalmazza a rendszer egyes moduljait, amelyek a következő fő komponensekből állnak:</w:t>
      </w:r>
    </w:p>
    <w:p w14:paraId="56B1E44B" w14:textId="77777777" w:rsidR="00092E6B" w:rsidRPr="00894650" w:rsidRDefault="00000000" w:rsidP="00834D6A">
      <w:pPr>
        <w:pStyle w:val="Compact"/>
        <w:numPr>
          <w:ilvl w:val="1"/>
          <w:numId w:val="11"/>
        </w:numPr>
        <w:spacing w:line="360" w:lineRule="auto"/>
        <w:jc w:val="both"/>
        <w:rPr>
          <w:rFonts w:ascii="Times New Roman" w:hAnsi="Times New Roman" w:cs="Times New Roman"/>
        </w:rPr>
      </w:pPr>
      <w:r w:rsidRPr="00894650">
        <w:rPr>
          <w:rFonts w:ascii="Times New Roman" w:hAnsi="Times New Roman" w:cs="Times New Roman"/>
          <w:i/>
          <w:iCs/>
        </w:rPr>
        <w:t>models.py:</w:t>
      </w:r>
      <w:r w:rsidRPr="00894650">
        <w:rPr>
          <w:rFonts w:ascii="Times New Roman" w:hAnsi="Times New Roman" w:cs="Times New Roman"/>
        </w:rPr>
        <w:t xml:space="preserve"> Az adatbázis szerkezetét definiáló model-ek, melyek meghatározzák a páciensek, orvosok, kezelések, időpontfoglalások és az időpont foglalások fizetési státuszának struktúráját.</w:t>
      </w:r>
    </w:p>
    <w:p w14:paraId="019005C4" w14:textId="77777777" w:rsidR="00092E6B" w:rsidRPr="00894650" w:rsidRDefault="00000000" w:rsidP="00834D6A">
      <w:pPr>
        <w:pStyle w:val="Compact"/>
        <w:numPr>
          <w:ilvl w:val="1"/>
          <w:numId w:val="11"/>
        </w:numPr>
        <w:spacing w:line="360" w:lineRule="auto"/>
        <w:jc w:val="both"/>
        <w:rPr>
          <w:rFonts w:ascii="Times New Roman" w:hAnsi="Times New Roman" w:cs="Times New Roman"/>
        </w:rPr>
      </w:pPr>
      <w:r w:rsidRPr="00894650">
        <w:rPr>
          <w:rFonts w:ascii="Times New Roman" w:hAnsi="Times New Roman" w:cs="Times New Roman"/>
          <w:i/>
          <w:iCs/>
        </w:rPr>
        <w:t>views.py:</w:t>
      </w:r>
      <w:r w:rsidRPr="00894650">
        <w:rPr>
          <w:rFonts w:ascii="Times New Roman" w:hAnsi="Times New Roman" w:cs="Times New Roman"/>
        </w:rPr>
        <w:t xml:space="preserve"> A felhasználói kérések feldolgozásáért és az üzleti logika megvalósításáért felelős fájl, amely összeköti a modelleket a sablonokkal.</w:t>
      </w:r>
    </w:p>
    <w:p w14:paraId="0D39CEA1" w14:textId="77777777" w:rsidR="00092E6B" w:rsidRPr="00894650" w:rsidRDefault="00000000" w:rsidP="00834D6A">
      <w:pPr>
        <w:pStyle w:val="Compact"/>
        <w:numPr>
          <w:ilvl w:val="1"/>
          <w:numId w:val="11"/>
        </w:numPr>
        <w:spacing w:line="360" w:lineRule="auto"/>
        <w:jc w:val="both"/>
        <w:rPr>
          <w:rFonts w:ascii="Times New Roman" w:hAnsi="Times New Roman" w:cs="Times New Roman"/>
        </w:rPr>
      </w:pPr>
      <w:r w:rsidRPr="00894650">
        <w:rPr>
          <w:rFonts w:ascii="Times New Roman" w:hAnsi="Times New Roman" w:cs="Times New Roman"/>
          <w:i/>
          <w:iCs/>
        </w:rPr>
        <w:t>forms.py:</w:t>
      </w:r>
      <w:r w:rsidRPr="00894650">
        <w:rPr>
          <w:rFonts w:ascii="Times New Roman" w:hAnsi="Times New Roman" w:cs="Times New Roman"/>
        </w:rPr>
        <w:t xml:space="preserve"> Az űrlapok és azok validációs szabályainak definíciója, melyek révén az adatbevitel és ellenőrzés történik.</w:t>
      </w:r>
    </w:p>
    <w:p w14:paraId="7DB8A039" w14:textId="77777777" w:rsidR="00092E6B" w:rsidRPr="00894650" w:rsidRDefault="00000000" w:rsidP="00834D6A">
      <w:pPr>
        <w:pStyle w:val="Compact"/>
        <w:numPr>
          <w:ilvl w:val="1"/>
          <w:numId w:val="11"/>
        </w:numPr>
        <w:spacing w:line="360" w:lineRule="auto"/>
        <w:jc w:val="both"/>
        <w:rPr>
          <w:rFonts w:ascii="Times New Roman" w:hAnsi="Times New Roman" w:cs="Times New Roman"/>
        </w:rPr>
      </w:pPr>
      <w:r w:rsidRPr="00894650">
        <w:rPr>
          <w:rFonts w:ascii="Times New Roman" w:hAnsi="Times New Roman" w:cs="Times New Roman"/>
          <w:i/>
          <w:iCs/>
        </w:rPr>
        <w:t>urls.py:</w:t>
      </w:r>
      <w:r w:rsidRPr="00894650">
        <w:rPr>
          <w:rFonts w:ascii="Times New Roman" w:hAnsi="Times New Roman" w:cs="Times New Roman"/>
        </w:rPr>
        <w:t xml:space="preserve"> Az alkalmazás specifikus URL-konfigurációja, amely a különböző view-k elérését biztosítja.</w:t>
      </w:r>
    </w:p>
    <w:p w14:paraId="2EE796B8" w14:textId="77777777" w:rsidR="00092E6B" w:rsidRPr="00894650" w:rsidRDefault="00000000" w:rsidP="00834D6A">
      <w:pPr>
        <w:pStyle w:val="Compact"/>
        <w:numPr>
          <w:ilvl w:val="1"/>
          <w:numId w:val="11"/>
        </w:numPr>
        <w:spacing w:line="360" w:lineRule="auto"/>
        <w:jc w:val="both"/>
        <w:rPr>
          <w:rFonts w:ascii="Times New Roman" w:hAnsi="Times New Roman" w:cs="Times New Roman"/>
        </w:rPr>
      </w:pPr>
      <w:r w:rsidRPr="00894650">
        <w:rPr>
          <w:rFonts w:ascii="Times New Roman" w:hAnsi="Times New Roman" w:cs="Times New Roman"/>
          <w:i/>
          <w:iCs/>
        </w:rPr>
        <w:lastRenderedPageBreak/>
        <w:t>admin.py:</w:t>
      </w:r>
      <w:r w:rsidRPr="00894650">
        <w:rPr>
          <w:rFonts w:ascii="Times New Roman" w:hAnsi="Times New Roman" w:cs="Times New Roman"/>
        </w:rPr>
        <w:t xml:space="preserve"> A Django beépített adminisztrátori felület konfigurációját tartalmazza. Hozzá kell adni az összes model-t az adatbázisból, amit elérhetővé szeretnénk tenni rajta.</w:t>
      </w:r>
    </w:p>
    <w:p w14:paraId="058DD136" w14:textId="77777777" w:rsidR="00092E6B" w:rsidRPr="00894650" w:rsidRDefault="00000000" w:rsidP="00834D6A">
      <w:pPr>
        <w:pStyle w:val="Compact"/>
        <w:numPr>
          <w:ilvl w:val="1"/>
          <w:numId w:val="11"/>
        </w:numPr>
        <w:spacing w:line="360" w:lineRule="auto"/>
        <w:jc w:val="both"/>
        <w:rPr>
          <w:rFonts w:ascii="Times New Roman" w:hAnsi="Times New Roman" w:cs="Times New Roman"/>
        </w:rPr>
      </w:pPr>
      <w:r w:rsidRPr="00894650">
        <w:rPr>
          <w:rFonts w:ascii="Times New Roman" w:hAnsi="Times New Roman" w:cs="Times New Roman"/>
          <w:i/>
          <w:iCs/>
        </w:rPr>
        <w:t>migrations/</w:t>
      </w:r>
      <w:r w:rsidRPr="00894650">
        <w:rPr>
          <w:rFonts w:ascii="Times New Roman" w:hAnsi="Times New Roman" w:cs="Times New Roman"/>
        </w:rPr>
        <w:t>: Az adatbázis változásait követő migrációs fájlokat tartalmazza, dokumentálva a model-ek módosításait.</w:t>
      </w:r>
    </w:p>
    <w:p w14:paraId="2C9FB938" w14:textId="77777777" w:rsidR="00092E6B" w:rsidRPr="00894650" w:rsidRDefault="00000000" w:rsidP="00834D6A">
      <w:pPr>
        <w:pStyle w:val="Compact"/>
        <w:numPr>
          <w:ilvl w:val="1"/>
          <w:numId w:val="11"/>
        </w:numPr>
        <w:spacing w:line="360" w:lineRule="auto"/>
        <w:jc w:val="both"/>
        <w:rPr>
          <w:rFonts w:ascii="Times New Roman" w:hAnsi="Times New Roman" w:cs="Times New Roman"/>
        </w:rPr>
      </w:pPr>
      <w:r w:rsidRPr="00894650">
        <w:rPr>
          <w:rFonts w:ascii="Times New Roman" w:hAnsi="Times New Roman" w:cs="Times New Roman"/>
          <w:i/>
          <w:iCs/>
        </w:rPr>
        <w:t>static/</w:t>
      </w:r>
      <w:r w:rsidRPr="00894650">
        <w:rPr>
          <w:rFonts w:ascii="Times New Roman" w:hAnsi="Times New Roman" w:cs="Times New Roman"/>
        </w:rPr>
        <w:t xml:space="preserve"> és </w:t>
      </w:r>
      <w:r w:rsidRPr="00894650">
        <w:rPr>
          <w:rFonts w:ascii="Times New Roman" w:hAnsi="Times New Roman" w:cs="Times New Roman"/>
          <w:i/>
          <w:iCs/>
        </w:rPr>
        <w:t>templates/</w:t>
      </w:r>
      <w:r w:rsidRPr="00894650">
        <w:rPr>
          <w:rFonts w:ascii="Times New Roman" w:hAnsi="Times New Roman" w:cs="Times New Roman"/>
        </w:rPr>
        <w:t>: A statikus fájlokat (CSS, JavaScript, és az alkalmazás designjához tartozó képek) illetve a HTML template-eket rendszerezi, amelyek a felhasználói felület megjelenítéséért felelősek.</w:t>
      </w:r>
    </w:p>
    <w:p w14:paraId="06916074"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projekt kialakítása moduláris és átlátható, mely lehetővé teszi a fejlesztés, karbantartás és bővítés egyszerű kezelését.</w:t>
      </w:r>
    </w:p>
    <w:p w14:paraId="122E0415"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Emellett a projekt verziókezelése a GitHubon történik, így könnyen nyomon követhető az egész alkalmazás fejlesztése.</w:t>
      </w:r>
    </w:p>
    <w:p w14:paraId="0A5F471D" w14:textId="77777777" w:rsidR="00092E6B" w:rsidRPr="008F06E8" w:rsidRDefault="00000000" w:rsidP="00834D6A">
      <w:pPr>
        <w:pStyle w:val="Cmsor1"/>
        <w:spacing w:line="360" w:lineRule="auto"/>
        <w:jc w:val="both"/>
        <w:rPr>
          <w:rFonts w:ascii="Times New Roman" w:hAnsi="Times New Roman" w:cs="Times New Roman"/>
          <w:color w:val="auto"/>
          <w:sz w:val="28"/>
          <w:szCs w:val="28"/>
        </w:rPr>
      </w:pPr>
      <w:bookmarkStart w:id="17" w:name="X13c5d934cb6f34cdc36af796f4b72c84de72c85"/>
      <w:bookmarkEnd w:id="16"/>
      <w:r w:rsidRPr="008F06E8">
        <w:rPr>
          <w:rFonts w:ascii="Times New Roman" w:hAnsi="Times New Roman" w:cs="Times New Roman"/>
          <w:color w:val="auto"/>
          <w:sz w:val="28"/>
          <w:szCs w:val="28"/>
        </w:rPr>
        <w:t>3. fejezet</w:t>
      </w:r>
    </w:p>
    <w:p w14:paraId="0437E0D5"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18" w:name="adatbázis"/>
      <w:bookmarkEnd w:id="17"/>
      <w:r w:rsidRPr="00894650">
        <w:rPr>
          <w:rFonts w:ascii="Times New Roman" w:hAnsi="Times New Roman" w:cs="Times New Roman"/>
          <w:color w:val="auto"/>
          <w:sz w:val="24"/>
          <w:szCs w:val="24"/>
        </w:rPr>
        <w:t>Adatbázis</w:t>
      </w:r>
    </w:p>
    <w:p w14:paraId="6EB8EED1"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webapplikációkban igen gyakori egy valamilyen adatbázis használata a fejlesztés során, mivel nem tárolhatjuk a szerver memóriájában a felhasználók adatait. A Django alkalmazásokban mivel ORM-et használnak, igen egyszerű az adatbázis kezelés.</w:t>
      </w:r>
    </w:p>
    <w:p w14:paraId="47AEC4E8"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19" w:name="X7708d8dc9711b5db35706623c7008c90917299a"/>
      <w:r w:rsidRPr="00894650">
        <w:rPr>
          <w:rFonts w:ascii="Times New Roman" w:hAnsi="Times New Roman" w:cs="Times New Roman"/>
          <w:color w:val="auto"/>
          <w:sz w:val="24"/>
          <w:szCs w:val="24"/>
        </w:rPr>
        <w:t>3.1 Az adatbázis típusa</w:t>
      </w:r>
    </w:p>
    <w:p w14:paraId="16C4D139" w14:textId="77777777" w:rsidR="00092E6B"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Először is el kell döntenünk, hogy milyen adatbázist fogunk használni a fejleszteni kívánt alkalmazásunkhoz. Ennek sok szempontja lehet, például hogy mekkora mennyiségű adattal szeretnénk dolgozni, vagy hogy mennyire kell gyorsnak lennie a lekérdezéseknek.</w:t>
      </w:r>
    </w:p>
    <w:p w14:paraId="15C415A9" w14:textId="7C049AC6" w:rsidR="008F06E8" w:rsidRPr="008F06E8" w:rsidRDefault="008F06E8" w:rsidP="008F06E8">
      <w:pPr>
        <w:pStyle w:val="Szvegtrzs"/>
        <w:jc w:val="center"/>
      </w:pPr>
      <w:r>
        <w:rPr>
          <w:noProof/>
        </w:rPr>
        <w:lastRenderedPageBreak/>
        <w:drawing>
          <wp:inline distT="0" distB="0" distL="0" distR="0" wp14:anchorId="01BA99E0" wp14:editId="73741248">
            <wp:extent cx="5972810" cy="1538605"/>
            <wp:effectExtent l="0" t="0" r="0" b="0"/>
            <wp:docPr id="1075132804" name="Kép 1" descr="A képen szöveg, képernyőkép, Betűtípu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132804" name="Kép 1" descr="A képen szöveg, képernyőkép, Betűtípus látható&#10;&#10;Előfordulhat, hogy a mesterséges intelligencia által létrehozott tartalom helytele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810" cy="1538605"/>
                    </a:xfrm>
                    <a:prstGeom prst="rect">
                      <a:avLst/>
                    </a:prstGeom>
                    <a:noFill/>
                    <a:ln>
                      <a:noFill/>
                    </a:ln>
                  </pic:spPr>
                </pic:pic>
              </a:graphicData>
            </a:graphic>
          </wp:inline>
        </w:drawing>
      </w:r>
    </w:p>
    <w:p w14:paraId="179B427D" w14:textId="77777777" w:rsidR="00092E6B" w:rsidRPr="00894650" w:rsidRDefault="00000000" w:rsidP="008F06E8">
      <w:pPr>
        <w:pStyle w:val="Cmsor4"/>
        <w:spacing w:line="360" w:lineRule="auto"/>
        <w:jc w:val="center"/>
        <w:rPr>
          <w:rFonts w:ascii="Times New Roman" w:hAnsi="Times New Roman" w:cs="Times New Roman"/>
          <w:color w:val="auto"/>
        </w:rPr>
      </w:pPr>
      <w:bookmarkStart w:id="20" w:name="Xe464eda0bb011a609683060929aca285b38a600"/>
      <w:r w:rsidRPr="00894650">
        <w:rPr>
          <w:rFonts w:ascii="Times New Roman" w:hAnsi="Times New Roman" w:cs="Times New Roman"/>
          <w:color w:val="auto"/>
        </w:rPr>
        <w:t>3.1. ábra. Példa az adatbázis beállításra</w:t>
      </w:r>
    </w:p>
    <w:p w14:paraId="0826CBC7"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 szakdolgozatomban a Django beépített adatbázisát használtam, ami sqlite3, mivel egy fogászati rendelőnek nincsen nagyon nagy adatforgalma, így elegendő hozzá ez a fajta adatbázis. A 3.1 ábrán látható egy példa az adatbázis típusának beállítására. Ezt a beállítást a </w:t>
      </w:r>
      <w:r w:rsidRPr="00894650">
        <w:rPr>
          <w:rFonts w:ascii="Times New Roman" w:hAnsi="Times New Roman" w:cs="Times New Roman"/>
          <w:i/>
          <w:iCs/>
        </w:rPr>
        <w:t>settings.py</w:t>
      </w:r>
      <w:r w:rsidRPr="00894650">
        <w:rPr>
          <w:rFonts w:ascii="Times New Roman" w:hAnsi="Times New Roman" w:cs="Times New Roman"/>
        </w:rPr>
        <w:t xml:space="preserve"> fájlban kell megadni, ami az én alkalmazásomban a projekt fő mappáján belüli "rendelo" nevú mappában található.</w:t>
      </w:r>
    </w:p>
    <w:p w14:paraId="53643A94"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21" w:name="X8f88d5ad8cab07e86ec84f8327c55fd8db3917e"/>
      <w:bookmarkEnd w:id="19"/>
      <w:bookmarkEnd w:id="20"/>
      <w:r w:rsidRPr="00894650">
        <w:rPr>
          <w:rFonts w:ascii="Times New Roman" w:hAnsi="Times New Roman" w:cs="Times New Roman"/>
          <w:color w:val="auto"/>
          <w:sz w:val="24"/>
          <w:szCs w:val="24"/>
        </w:rPr>
        <w:t>3.2. Az adatbázis felépítése</w:t>
      </w:r>
    </w:p>
    <w:p w14:paraId="47281CD4"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z adatbázis típusának kiválasztása után a legfontosabb rész következik: Felépíteni az adatbázis szerkezetét. Mivel ORM technológiát használ a keretrendszerünk így szerencsére nincs szükségünk SQL ismeretekre ennek a műveletnek a végrehajtásához. Django-ban minden alkalmazásnak van egy (vagy több) </w:t>
      </w:r>
      <w:r w:rsidRPr="00894650">
        <w:rPr>
          <w:rFonts w:ascii="Times New Roman" w:hAnsi="Times New Roman" w:cs="Times New Roman"/>
          <w:i/>
          <w:iCs/>
        </w:rPr>
        <w:t>models.py</w:t>
      </w:r>
      <w:r w:rsidRPr="00894650">
        <w:rPr>
          <w:rFonts w:ascii="Times New Roman" w:hAnsi="Times New Roman" w:cs="Times New Roman"/>
        </w:rPr>
        <w:t xml:space="preserve"> nevű fájlja. Ebbe importálnunk kell a Django models modulját, amit így tehetünk meg:</w:t>
      </w:r>
    </w:p>
    <w:p w14:paraId="68E6BB6B" w14:textId="77777777" w:rsidR="00092E6B" w:rsidRPr="00894650" w:rsidRDefault="00000000" w:rsidP="00834D6A">
      <w:pPr>
        <w:pStyle w:val="Szvegtrzs"/>
        <w:spacing w:line="360" w:lineRule="auto"/>
        <w:jc w:val="both"/>
        <w:rPr>
          <w:rFonts w:ascii="Times New Roman" w:hAnsi="Times New Roman" w:cs="Times New Roman"/>
        </w:rPr>
      </w:pPr>
      <w:r w:rsidRPr="00894650">
        <w:rPr>
          <w:rStyle w:val="VerbatimChar"/>
          <w:rFonts w:ascii="Times New Roman" w:hAnsi="Times New Roman" w:cs="Times New Roman"/>
          <w:sz w:val="24"/>
        </w:rPr>
        <w:t>from django.db import models</w:t>
      </w:r>
    </w:p>
    <w:p w14:paraId="76B0DFDE" w14:textId="77777777" w:rsidR="00092E6B"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Ezután python osztályként beleírhatjuk a fájlba a tárolni kívánt adatok tulajdonságait. Az ORM-ben az adatbázis táblák oszlopait a python osztályaink adják meg, és az adatbázis rekordok ezeknek a példányaiból keletkeznek. Minden model osztálynak közvetlenül, vagy közvetetten a </w:t>
      </w:r>
      <w:r w:rsidRPr="00894650">
        <w:rPr>
          <w:rFonts w:ascii="Times New Roman" w:hAnsi="Times New Roman" w:cs="Times New Roman"/>
          <w:i/>
          <w:iCs/>
        </w:rPr>
        <w:t>models.Model</w:t>
      </w:r>
      <w:r w:rsidRPr="00894650">
        <w:rPr>
          <w:rFonts w:ascii="Times New Roman" w:hAnsi="Times New Roman" w:cs="Times New Roman"/>
        </w:rPr>
        <w:t xml:space="preserve"> modulból kell származnia. A nem közvetlen származás a python nyelv többszörös öröklődés támogatása miatt lehetséges.</w:t>
      </w:r>
    </w:p>
    <w:p w14:paraId="3C476BDD" w14:textId="059C06FC" w:rsidR="008F06E8" w:rsidRPr="00894650" w:rsidRDefault="008F06E8" w:rsidP="008F06E8">
      <w:pPr>
        <w:pStyle w:val="Szvegtrzs"/>
        <w:spacing w:line="360" w:lineRule="auto"/>
        <w:jc w:val="center"/>
        <w:rPr>
          <w:rFonts w:ascii="Times New Roman" w:hAnsi="Times New Roman" w:cs="Times New Roman"/>
        </w:rPr>
      </w:pPr>
      <w:r>
        <w:rPr>
          <w:noProof/>
        </w:rPr>
        <w:lastRenderedPageBreak/>
        <w:drawing>
          <wp:inline distT="0" distB="0" distL="0" distR="0" wp14:anchorId="110B612E" wp14:editId="22FB29A3">
            <wp:extent cx="5972810" cy="1308735"/>
            <wp:effectExtent l="0" t="0" r="0" b="0"/>
            <wp:docPr id="844775089" name="Kép 2" descr="A képen szöveg, képernyőkép, Betűtípu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775089" name="Kép 2" descr="A képen szöveg, képernyőkép, Betűtípus, szoftver látható&#10;&#10;Előfordulhat, hogy a mesterséges intelligencia által létrehozott tartalom helytele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810" cy="1308735"/>
                    </a:xfrm>
                    <a:prstGeom prst="rect">
                      <a:avLst/>
                    </a:prstGeom>
                    <a:noFill/>
                    <a:ln>
                      <a:noFill/>
                    </a:ln>
                  </pic:spPr>
                </pic:pic>
              </a:graphicData>
            </a:graphic>
          </wp:inline>
        </w:drawing>
      </w:r>
    </w:p>
    <w:p w14:paraId="7A894C58" w14:textId="77777777" w:rsidR="00092E6B" w:rsidRPr="00894650" w:rsidRDefault="00000000" w:rsidP="008F06E8">
      <w:pPr>
        <w:pStyle w:val="Cmsor4"/>
        <w:spacing w:line="360" w:lineRule="auto"/>
        <w:jc w:val="center"/>
        <w:rPr>
          <w:rFonts w:ascii="Times New Roman" w:hAnsi="Times New Roman" w:cs="Times New Roman"/>
          <w:color w:val="auto"/>
        </w:rPr>
      </w:pPr>
      <w:bookmarkStart w:id="22" w:name="X60196ce2e541e1f4d16d0a7f32db7fdb1a683b1"/>
      <w:r w:rsidRPr="00894650">
        <w:rPr>
          <w:rFonts w:ascii="Times New Roman" w:hAnsi="Times New Roman" w:cs="Times New Roman"/>
          <w:color w:val="auto"/>
        </w:rPr>
        <w:t>3.2. ábra. Példa az adatbázis model leírására</w:t>
      </w:r>
    </w:p>
    <w:p w14:paraId="1BD39A6D"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szakdolgozatomban egyértelmű volt, hogy FHIR szabványú adatbázissal kell dolgoznom, mivel az egészségügyi alkalmazásoknak ez a szabványa. Azért éri meg így kialakítani az adatbázist, mert ezzel a módszerrel az összes egészségügyi rendszerrel kompatibilis rendszert hozhatunk létre. A 3.2. ábrán látható az egyik FHIR szabványú model osztály a szakdolgozatomból.</w:t>
      </w:r>
    </w:p>
    <w:p w14:paraId="1FD808CA"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model-ek megírása nem volt egyszerű, mivel meg kellett oldanom a profilkezelést és az autentikációt az alkalmazásban, viszont szabványosnak kellett maradnia. Ezzel az a probléma, hogy az FHIR szabvány nem támogat profilkezelést.</w:t>
      </w:r>
    </w:p>
    <w:p w14:paraId="3DD5F04B"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z alkalmazás model osztályai:</w:t>
      </w:r>
    </w:p>
    <w:p w14:paraId="53704EF4" w14:textId="77777777" w:rsidR="00092E6B" w:rsidRPr="00894650" w:rsidRDefault="00000000" w:rsidP="00834D6A">
      <w:pPr>
        <w:pStyle w:val="Compact"/>
        <w:numPr>
          <w:ilvl w:val="0"/>
          <w:numId w:val="12"/>
        </w:numPr>
        <w:spacing w:line="360" w:lineRule="auto"/>
        <w:jc w:val="both"/>
        <w:rPr>
          <w:rFonts w:ascii="Times New Roman" w:hAnsi="Times New Roman" w:cs="Times New Roman"/>
        </w:rPr>
      </w:pPr>
      <w:r w:rsidRPr="00894650">
        <w:rPr>
          <w:rStyle w:val="VerbatimChar"/>
          <w:rFonts w:ascii="Times New Roman" w:hAnsi="Times New Roman" w:cs="Times New Roman"/>
          <w:sz w:val="24"/>
        </w:rPr>
        <w:t>RendeloUser</w:t>
      </w:r>
    </w:p>
    <w:p w14:paraId="1691BB16" w14:textId="77777777" w:rsidR="00092E6B" w:rsidRPr="00894650" w:rsidRDefault="00000000" w:rsidP="00834D6A">
      <w:pPr>
        <w:pStyle w:val="Compact"/>
        <w:numPr>
          <w:ilvl w:val="0"/>
          <w:numId w:val="12"/>
        </w:numPr>
        <w:spacing w:line="360" w:lineRule="auto"/>
        <w:jc w:val="both"/>
        <w:rPr>
          <w:rFonts w:ascii="Times New Roman" w:hAnsi="Times New Roman" w:cs="Times New Roman"/>
        </w:rPr>
      </w:pPr>
      <w:r w:rsidRPr="00894650">
        <w:rPr>
          <w:rStyle w:val="VerbatimChar"/>
          <w:rFonts w:ascii="Times New Roman" w:hAnsi="Times New Roman" w:cs="Times New Roman"/>
          <w:sz w:val="24"/>
        </w:rPr>
        <w:t>Patient</w:t>
      </w:r>
    </w:p>
    <w:p w14:paraId="6FC309AA" w14:textId="77777777" w:rsidR="00092E6B" w:rsidRPr="00894650" w:rsidRDefault="00000000" w:rsidP="00834D6A">
      <w:pPr>
        <w:pStyle w:val="Compact"/>
        <w:numPr>
          <w:ilvl w:val="0"/>
          <w:numId w:val="12"/>
        </w:numPr>
        <w:spacing w:line="360" w:lineRule="auto"/>
        <w:jc w:val="both"/>
        <w:rPr>
          <w:rFonts w:ascii="Times New Roman" w:hAnsi="Times New Roman" w:cs="Times New Roman"/>
        </w:rPr>
      </w:pPr>
      <w:r w:rsidRPr="00894650">
        <w:rPr>
          <w:rStyle w:val="VerbatimChar"/>
          <w:rFonts w:ascii="Times New Roman" w:hAnsi="Times New Roman" w:cs="Times New Roman"/>
          <w:sz w:val="24"/>
        </w:rPr>
        <w:t>Doctor</w:t>
      </w:r>
    </w:p>
    <w:p w14:paraId="2856B452" w14:textId="77777777" w:rsidR="00092E6B" w:rsidRPr="00894650" w:rsidRDefault="00000000" w:rsidP="00834D6A">
      <w:pPr>
        <w:pStyle w:val="Compact"/>
        <w:numPr>
          <w:ilvl w:val="0"/>
          <w:numId w:val="12"/>
        </w:numPr>
        <w:spacing w:line="360" w:lineRule="auto"/>
        <w:jc w:val="both"/>
        <w:rPr>
          <w:rFonts w:ascii="Times New Roman" w:hAnsi="Times New Roman" w:cs="Times New Roman"/>
        </w:rPr>
      </w:pPr>
      <w:r w:rsidRPr="00894650">
        <w:rPr>
          <w:rStyle w:val="VerbatimChar"/>
          <w:rFonts w:ascii="Times New Roman" w:hAnsi="Times New Roman" w:cs="Times New Roman"/>
          <w:sz w:val="24"/>
        </w:rPr>
        <w:t>Treatment</w:t>
      </w:r>
    </w:p>
    <w:p w14:paraId="2150877B" w14:textId="77777777" w:rsidR="00092E6B" w:rsidRPr="00894650" w:rsidRDefault="00000000" w:rsidP="00834D6A">
      <w:pPr>
        <w:pStyle w:val="Compact"/>
        <w:numPr>
          <w:ilvl w:val="0"/>
          <w:numId w:val="12"/>
        </w:numPr>
        <w:spacing w:line="360" w:lineRule="auto"/>
        <w:jc w:val="both"/>
        <w:rPr>
          <w:rFonts w:ascii="Times New Roman" w:hAnsi="Times New Roman" w:cs="Times New Roman"/>
        </w:rPr>
      </w:pPr>
      <w:r w:rsidRPr="00894650">
        <w:rPr>
          <w:rStyle w:val="VerbatimChar"/>
          <w:rFonts w:ascii="Times New Roman" w:hAnsi="Times New Roman" w:cs="Times New Roman"/>
          <w:sz w:val="24"/>
        </w:rPr>
        <w:t>Appointment</w:t>
      </w:r>
    </w:p>
    <w:p w14:paraId="296A3D6C" w14:textId="77777777" w:rsidR="00092E6B" w:rsidRPr="00894650" w:rsidRDefault="00000000" w:rsidP="00834D6A">
      <w:pPr>
        <w:pStyle w:val="Compact"/>
        <w:numPr>
          <w:ilvl w:val="0"/>
          <w:numId w:val="12"/>
        </w:numPr>
        <w:spacing w:line="360" w:lineRule="auto"/>
        <w:jc w:val="both"/>
        <w:rPr>
          <w:rFonts w:ascii="Times New Roman" w:hAnsi="Times New Roman" w:cs="Times New Roman"/>
        </w:rPr>
      </w:pPr>
      <w:r w:rsidRPr="00894650">
        <w:rPr>
          <w:rStyle w:val="VerbatimChar"/>
          <w:rFonts w:ascii="Times New Roman" w:hAnsi="Times New Roman" w:cs="Times New Roman"/>
          <w:sz w:val="24"/>
        </w:rPr>
        <w:t>WorkingHours</w:t>
      </w:r>
    </w:p>
    <w:p w14:paraId="6BC31380" w14:textId="77777777" w:rsidR="00092E6B" w:rsidRPr="00894650" w:rsidRDefault="00000000" w:rsidP="00834D6A">
      <w:pPr>
        <w:pStyle w:val="Compact"/>
        <w:numPr>
          <w:ilvl w:val="0"/>
          <w:numId w:val="12"/>
        </w:numPr>
        <w:spacing w:line="360" w:lineRule="auto"/>
        <w:jc w:val="both"/>
        <w:rPr>
          <w:rFonts w:ascii="Times New Roman" w:hAnsi="Times New Roman" w:cs="Times New Roman"/>
        </w:rPr>
      </w:pPr>
      <w:r w:rsidRPr="00894650">
        <w:rPr>
          <w:rStyle w:val="VerbatimChar"/>
          <w:rFonts w:ascii="Times New Roman" w:hAnsi="Times New Roman" w:cs="Times New Roman"/>
          <w:sz w:val="24"/>
        </w:rPr>
        <w:t>PaymentStatus</w:t>
      </w:r>
    </w:p>
    <w:p w14:paraId="35D00957" w14:textId="77777777" w:rsidR="00092E6B" w:rsidRDefault="00000000" w:rsidP="00834D6A">
      <w:pPr>
        <w:pStyle w:val="Cmsor3"/>
        <w:spacing w:line="360" w:lineRule="auto"/>
        <w:jc w:val="both"/>
        <w:rPr>
          <w:rFonts w:ascii="Times New Roman" w:hAnsi="Times New Roman" w:cs="Times New Roman"/>
          <w:color w:val="auto"/>
        </w:rPr>
      </w:pPr>
      <w:bookmarkStart w:id="23" w:name="X5c0c8a6eceda61c14a9d9696f8aa7c257bfdaa9"/>
      <w:bookmarkEnd w:id="22"/>
      <w:r w:rsidRPr="00894650">
        <w:rPr>
          <w:rFonts w:ascii="Times New Roman" w:hAnsi="Times New Roman" w:cs="Times New Roman"/>
          <w:color w:val="auto"/>
        </w:rPr>
        <w:lastRenderedPageBreak/>
        <w:t>3.2.1. Profilkezelés</w:t>
      </w:r>
    </w:p>
    <w:p w14:paraId="77B0B3E4" w14:textId="51A10BD4" w:rsidR="008F06E8" w:rsidRPr="008F06E8" w:rsidRDefault="008F06E8" w:rsidP="008F06E8">
      <w:pPr>
        <w:pStyle w:val="Szvegtrzs"/>
        <w:jc w:val="center"/>
      </w:pPr>
      <w:r>
        <w:rPr>
          <w:noProof/>
        </w:rPr>
        <w:drawing>
          <wp:inline distT="0" distB="0" distL="0" distR="0" wp14:anchorId="4DFECFC4" wp14:editId="50F8BA67">
            <wp:extent cx="5972810" cy="1579880"/>
            <wp:effectExtent l="0" t="0" r="0" b="0"/>
            <wp:docPr id="1965993164" name="Kép 3" descr="A képen szöveg, képernyőkép, Betűtípu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993164" name="Kép 3" descr="A képen szöveg, képernyőkép, Betűtípus, szoftver látható&#10;&#10;Előfordulhat, hogy a mesterséges intelligencia által létrehozott tartalom helytele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810" cy="1579880"/>
                    </a:xfrm>
                    <a:prstGeom prst="rect">
                      <a:avLst/>
                    </a:prstGeom>
                    <a:noFill/>
                    <a:ln>
                      <a:noFill/>
                    </a:ln>
                  </pic:spPr>
                </pic:pic>
              </a:graphicData>
            </a:graphic>
          </wp:inline>
        </w:drawing>
      </w:r>
    </w:p>
    <w:p w14:paraId="0903218E" w14:textId="77777777" w:rsidR="00092E6B" w:rsidRPr="00894650" w:rsidRDefault="00000000" w:rsidP="008F06E8">
      <w:pPr>
        <w:pStyle w:val="Cmsor4"/>
        <w:spacing w:line="360" w:lineRule="auto"/>
        <w:jc w:val="center"/>
        <w:rPr>
          <w:rFonts w:ascii="Times New Roman" w:hAnsi="Times New Roman" w:cs="Times New Roman"/>
          <w:color w:val="auto"/>
        </w:rPr>
      </w:pPr>
      <w:bookmarkStart w:id="24" w:name="X9a0180d0b9130df3519917a8a6d5abf73ccba2b"/>
      <w:r w:rsidRPr="00894650">
        <w:rPr>
          <w:rFonts w:ascii="Times New Roman" w:hAnsi="Times New Roman" w:cs="Times New Roman"/>
          <w:color w:val="auto"/>
        </w:rPr>
        <w:t>3.3. ábra. A felhasználói profilokat tároló model</w:t>
      </w:r>
    </w:p>
    <w:p w14:paraId="03EB6A72"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z alkalmazásomban három felhasználói jogosultságú profil elérhető:</w:t>
      </w:r>
    </w:p>
    <w:p w14:paraId="795F432B" w14:textId="77777777" w:rsidR="00092E6B" w:rsidRPr="00894650" w:rsidRDefault="00000000" w:rsidP="00834D6A">
      <w:pPr>
        <w:numPr>
          <w:ilvl w:val="0"/>
          <w:numId w:val="13"/>
        </w:numPr>
        <w:spacing w:line="360" w:lineRule="auto"/>
        <w:jc w:val="both"/>
        <w:rPr>
          <w:rFonts w:ascii="Times New Roman" w:hAnsi="Times New Roman" w:cs="Times New Roman"/>
        </w:rPr>
      </w:pPr>
      <w:r w:rsidRPr="00894650">
        <w:rPr>
          <w:rFonts w:ascii="Times New Roman" w:hAnsi="Times New Roman" w:cs="Times New Roman"/>
        </w:rPr>
        <w:t>Superuser: Adminisztrátor akinek mindenhez van joga, bármilyen adatot törölhet, meg van valósítva a számára egy külön "Admin" nevű oldal amin az adatok kezeléséhez hozzáfér, és beléphet a Django beépített adminisztrátori felületére is.</w:t>
      </w:r>
    </w:p>
    <w:p w14:paraId="56A0CBD2" w14:textId="77777777" w:rsidR="00092E6B" w:rsidRPr="00894650" w:rsidRDefault="00000000" w:rsidP="00834D6A">
      <w:pPr>
        <w:numPr>
          <w:ilvl w:val="0"/>
          <w:numId w:val="13"/>
        </w:numPr>
        <w:spacing w:line="360" w:lineRule="auto"/>
        <w:jc w:val="both"/>
        <w:rPr>
          <w:rFonts w:ascii="Times New Roman" w:hAnsi="Times New Roman" w:cs="Times New Roman"/>
        </w:rPr>
      </w:pPr>
      <w:r w:rsidRPr="00894650">
        <w:rPr>
          <w:rFonts w:ascii="Times New Roman" w:hAnsi="Times New Roman" w:cs="Times New Roman"/>
        </w:rPr>
        <w:t>Staff: A fogászati rendelő orvosainak a jogosultságával rendelkezik. Ezeket a profilokat az adminisztrátor tudja létrehozni az "Admin" oldalon. Minden ilyen profil megjelenik orvosként az orvosok kiválasztásánál az időpontfoglalás során. Joga van megtekinteni a páciensek kezeléstörténetét, és szerkeszteni azt. Joga van az összes hozzá foglalt időpont megtekintésére, a páciensek adatainak lekérdezésére, és a saját munkaidejének a beállítására.</w:t>
      </w:r>
    </w:p>
    <w:p w14:paraId="71B81339" w14:textId="77777777" w:rsidR="00092E6B" w:rsidRPr="00894650" w:rsidRDefault="00000000" w:rsidP="00834D6A">
      <w:pPr>
        <w:numPr>
          <w:ilvl w:val="0"/>
          <w:numId w:val="13"/>
        </w:numPr>
        <w:spacing w:line="360" w:lineRule="auto"/>
        <w:jc w:val="both"/>
        <w:rPr>
          <w:rFonts w:ascii="Times New Roman" w:hAnsi="Times New Roman" w:cs="Times New Roman"/>
        </w:rPr>
      </w:pPr>
      <w:r w:rsidRPr="00894650">
        <w:rPr>
          <w:rFonts w:ascii="Times New Roman" w:hAnsi="Times New Roman" w:cs="Times New Roman"/>
        </w:rPr>
        <w:t>User: A páciensek felhasználói fiókjai, a Regisztrációs oldalon hozhatók létre. Az időpontfoglaláshoz csak ezeknek a fiókoknak van joga, emellett megtekinthetik a saját kezeléstörténetüket és az időpontjaikat, illetve le is mondhatják azokat.</w:t>
      </w:r>
    </w:p>
    <w:p w14:paraId="3DC66D0A"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 profilokat a 3.3. ábrán látható </w:t>
      </w:r>
      <w:r w:rsidRPr="00894650">
        <w:rPr>
          <w:rFonts w:ascii="Times New Roman" w:hAnsi="Times New Roman" w:cs="Times New Roman"/>
          <w:i/>
          <w:iCs/>
        </w:rPr>
        <w:t>RendeloUser</w:t>
      </w:r>
      <w:r w:rsidRPr="00894650">
        <w:rPr>
          <w:rFonts w:ascii="Times New Roman" w:hAnsi="Times New Roman" w:cs="Times New Roman"/>
        </w:rPr>
        <w:t xml:space="preserve"> osztály tárolja. Az osztály az AbstractUser-ből származik, ami a Django beépített autentikációs rendszerébe tartozik. Amikor létrehozunk az alkalmazásban egy bármilyen jogosultsággal rendelkező profilt, akkor ez az osztály fogja tárolni a bejelentkezéshez szükséges adatainkat. Superuser esetén csak ez az egy objektum tartozik a profilunkhoz, mivel az adminisztrátor nem orvos, és nem páciens, nincs szüksége további adat tárolására.</w:t>
      </w:r>
    </w:p>
    <w:p w14:paraId="0051F1E0"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lastRenderedPageBreak/>
        <w:t>Ha az adminisztrátor létrehoz egy új orvosnak egy profilt az alkalmazásban, akkor először is létrejön a RendeloUser példány, amihez generálódik egy uuid4 egyedi azonosító, ami id néven van tárolva a 3.3. ábrán látható módon. Ezután létrejön egy FHIR szabványos Doctor osztálypéldány is, ami az orvos adatait tárolja. Ennek az osztálynak is van egy id nevű, karaktersorozat típusú adattagja, amibe bemásolja a program a RendeloUser objektumban létrehozott egyedi azonosítót. Így kapcsolódik össze a két osztálypéldány. Ezen kívül a program hozzáadja a többi tárolni kívánt adatát az orvosnak.</w:t>
      </w:r>
    </w:p>
    <w:p w14:paraId="62B8DEA9" w14:textId="77777777" w:rsidR="00092E6B"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Hasonló folyamat történik, amikor egy user szintű felhasználó regisztrál az akalmazásba. Először létrejön a RendeloUser példány az egyedi uuid4 azonosítóval, ezután létrejön egy FHIR szabványos Patient objektum, amiben a páciens adatait tároljuk, a Patient objektum id nevú karaktersorozat típusú adattagjába pedig bemásolja a program az egyedi azonosítót, így összekapcsolta a profiladatokat tároló RendeloUser példányt a páciens adatokat tároló Patient példánnyal. Ezek után pedig elmenti a user további adatait is. A 3.4. ábrán látható a Patient model.</w:t>
      </w:r>
    </w:p>
    <w:p w14:paraId="237011E6" w14:textId="7487843B" w:rsidR="008F06E8" w:rsidRPr="00894650" w:rsidRDefault="008F06E8" w:rsidP="008F06E8">
      <w:pPr>
        <w:pStyle w:val="Szvegtrzs"/>
        <w:spacing w:line="360" w:lineRule="auto"/>
        <w:jc w:val="center"/>
        <w:rPr>
          <w:rFonts w:ascii="Times New Roman" w:hAnsi="Times New Roman" w:cs="Times New Roman"/>
        </w:rPr>
      </w:pPr>
      <w:r>
        <w:rPr>
          <w:noProof/>
        </w:rPr>
        <w:drawing>
          <wp:inline distT="0" distB="0" distL="0" distR="0" wp14:anchorId="472A7BA7" wp14:editId="66F35B8B">
            <wp:extent cx="5972810" cy="1349375"/>
            <wp:effectExtent l="0" t="0" r="0" b="0"/>
            <wp:docPr id="1353909463" name="Kép 4" descr="A képen szöveg, képernyőkép, Betűtípu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909463" name="Kép 4" descr="A képen szöveg, képernyőkép, Betűtípus, szoftver látható&#10;&#10;Előfordulhat, hogy a mesterséges intelligencia által létrehozott tartalom helytele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810" cy="1349375"/>
                    </a:xfrm>
                    <a:prstGeom prst="rect">
                      <a:avLst/>
                    </a:prstGeom>
                    <a:noFill/>
                    <a:ln>
                      <a:noFill/>
                    </a:ln>
                  </pic:spPr>
                </pic:pic>
              </a:graphicData>
            </a:graphic>
          </wp:inline>
        </w:drawing>
      </w:r>
    </w:p>
    <w:p w14:paraId="6942F3C0" w14:textId="77777777" w:rsidR="00092E6B" w:rsidRPr="00894650" w:rsidRDefault="00000000" w:rsidP="008F06E8">
      <w:pPr>
        <w:pStyle w:val="Cmsor4"/>
        <w:spacing w:line="360" w:lineRule="auto"/>
        <w:jc w:val="center"/>
        <w:rPr>
          <w:rFonts w:ascii="Times New Roman" w:hAnsi="Times New Roman" w:cs="Times New Roman"/>
          <w:color w:val="auto"/>
        </w:rPr>
      </w:pPr>
      <w:bookmarkStart w:id="25" w:name="X85b2236d4c8000942c14279cb1b5194223b5c0f"/>
      <w:bookmarkEnd w:id="24"/>
      <w:r w:rsidRPr="00894650">
        <w:rPr>
          <w:rFonts w:ascii="Times New Roman" w:hAnsi="Times New Roman" w:cs="Times New Roman"/>
          <w:color w:val="auto"/>
        </w:rPr>
        <w:t>3.4. ábra. A Patient model</w:t>
      </w:r>
    </w:p>
    <w:p w14:paraId="0C8B1EB4" w14:textId="77777777" w:rsidR="00092E6B" w:rsidRPr="00894650" w:rsidRDefault="00000000" w:rsidP="00834D6A">
      <w:pPr>
        <w:pStyle w:val="Cmsor3"/>
        <w:spacing w:line="360" w:lineRule="auto"/>
        <w:jc w:val="both"/>
        <w:rPr>
          <w:rFonts w:ascii="Times New Roman" w:hAnsi="Times New Roman" w:cs="Times New Roman"/>
          <w:color w:val="auto"/>
        </w:rPr>
      </w:pPr>
      <w:bookmarkStart w:id="26" w:name="X4475e51861ee568015f7788e2d92a6c168dd401"/>
      <w:bookmarkEnd w:id="23"/>
      <w:bookmarkEnd w:id="25"/>
      <w:r w:rsidRPr="00894650">
        <w:rPr>
          <w:rFonts w:ascii="Times New Roman" w:hAnsi="Times New Roman" w:cs="Times New Roman"/>
          <w:color w:val="auto"/>
        </w:rPr>
        <w:t>3.2.2 Az időpontfoglalás adatainak tárolása</w:t>
      </w:r>
    </w:p>
    <w:p w14:paraId="50259EC8"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z időpontfoglalás adatait három model-ben tárolja az alkalmazás:</w:t>
      </w:r>
    </w:p>
    <w:p w14:paraId="4E492BC2" w14:textId="77777777" w:rsidR="00092E6B" w:rsidRPr="00894650" w:rsidRDefault="00000000" w:rsidP="00834D6A">
      <w:pPr>
        <w:numPr>
          <w:ilvl w:val="0"/>
          <w:numId w:val="14"/>
        </w:numPr>
        <w:spacing w:line="360" w:lineRule="auto"/>
        <w:jc w:val="both"/>
        <w:rPr>
          <w:rFonts w:ascii="Times New Roman" w:hAnsi="Times New Roman" w:cs="Times New Roman"/>
        </w:rPr>
      </w:pPr>
      <w:r w:rsidRPr="00894650">
        <w:rPr>
          <w:rFonts w:ascii="Times New Roman" w:hAnsi="Times New Roman" w:cs="Times New Roman"/>
        </w:rPr>
        <w:t>Treatment model: A kezelés típusát tárolja, amire időpontokat lehet foglalni. A kezeléseket az adminisztrátor viszi fel az adatbázisba. A Treatment-nek is van egy id adattagja amibe generálódik automatikusan az uuid4, ezen kívül tárol egy nevet, leírást, egy hosszt, ami azt tárolja, hogy mennyi ideig tart, illetve egy árat ami forintban értendő. Ez a model is FHIR szabványt követ.</w:t>
      </w:r>
    </w:p>
    <w:p w14:paraId="682087CB" w14:textId="77777777" w:rsidR="00092E6B" w:rsidRPr="00894650" w:rsidRDefault="00000000" w:rsidP="00834D6A">
      <w:pPr>
        <w:numPr>
          <w:ilvl w:val="0"/>
          <w:numId w:val="14"/>
        </w:numPr>
        <w:spacing w:line="360" w:lineRule="auto"/>
        <w:jc w:val="both"/>
        <w:rPr>
          <w:rFonts w:ascii="Times New Roman" w:hAnsi="Times New Roman" w:cs="Times New Roman"/>
        </w:rPr>
      </w:pPr>
      <w:r w:rsidRPr="00894650">
        <w:rPr>
          <w:rFonts w:ascii="Times New Roman" w:hAnsi="Times New Roman" w:cs="Times New Roman"/>
        </w:rPr>
        <w:lastRenderedPageBreak/>
        <w:t>Appointment model: A lefoglalt időpontot tárolja. Ez az osztálypéldány a páciensek időpontfoglalásának a hatására jön létre. Tárolja a saját id-ját ami automatikusan generálódik a számára amikor létrejön, ezen kvívül van egy patient adattagja ami az időpontot lefoglaló páciens id-ját tárolja. A practitioner adattag ahhoz az orvoshoz kapcsolódik ForeignKey-ként, akihez a páciens időpontot foglalt. Erre azért volt szükség, hogy ha töröljük az orvost az adatbázisból, akkor a hozzá foglalt időpontok is törlődjenek automatikusan. A treatment is hasonló, de a lefoglalt kezeléshez kapcsolódik ForeignKey-ként. A start és end adattagok "models.DateTimeField" típusúak, és az időpont kezdetét, és végét tárolják. A status karaktersorozat típusú adattag az időpont státuszát tárolja, ami ha "foglalt", akkor nem lehet rá időpontot foglalni. A custom_description egy TextField típusú adattag, ami a kezeléstörténet tárolására szolgál. Ez az adattag a példány létrehozásakor üres, és a kezelést végző orvos tudja szerkeszteni, a páciensnek csak a megtekintéséhez van joga. Ez a model is FHIR szabványt követ.</w:t>
      </w:r>
    </w:p>
    <w:p w14:paraId="43065A2D" w14:textId="77777777" w:rsidR="00092E6B" w:rsidRPr="00894650" w:rsidRDefault="00000000" w:rsidP="00834D6A">
      <w:pPr>
        <w:numPr>
          <w:ilvl w:val="0"/>
          <w:numId w:val="14"/>
        </w:numPr>
        <w:spacing w:line="360" w:lineRule="auto"/>
        <w:jc w:val="both"/>
        <w:rPr>
          <w:rFonts w:ascii="Times New Roman" w:hAnsi="Times New Roman" w:cs="Times New Roman"/>
        </w:rPr>
      </w:pPr>
      <w:r w:rsidRPr="00894650">
        <w:rPr>
          <w:rFonts w:ascii="Times New Roman" w:hAnsi="Times New Roman" w:cs="Times New Roman"/>
        </w:rPr>
        <w:t>PaymentStatus model: Ez már nem FHIR szabvány szerinti, viszont szükséges, mert ez tárolja a lefoglalt időpont fizetési státuszát. Tartalmaz egy appointment nevű, "models.OneToOneField" típusú adattagot, ami által az időponthoz kapcsolódik. (Időpont foglalás esetén automatikusan jön létre az osztálypéldány) Emellett tartalmaz egy bool típusú adattagot aminek is_paid a neve, és azt tárolja hogy a felhasználó kifizette-e az időpontjára lefoglalt kezelés árát. Ha "true" az értéke, akkor kifizette, ha "false", akkor nem.</w:t>
      </w:r>
    </w:p>
    <w:p w14:paraId="65BE4B9C" w14:textId="77777777" w:rsidR="00092E6B" w:rsidRPr="00894650" w:rsidRDefault="00000000" w:rsidP="00834D6A">
      <w:pPr>
        <w:pStyle w:val="Cmsor3"/>
        <w:spacing w:line="360" w:lineRule="auto"/>
        <w:jc w:val="both"/>
        <w:rPr>
          <w:rFonts w:ascii="Times New Roman" w:hAnsi="Times New Roman" w:cs="Times New Roman"/>
          <w:color w:val="auto"/>
        </w:rPr>
      </w:pPr>
      <w:bookmarkStart w:id="27" w:name="Xb577a2583fe400a6a1aace2b7ed87e5c8318c44"/>
      <w:bookmarkEnd w:id="26"/>
      <w:r w:rsidRPr="00894650">
        <w:rPr>
          <w:rFonts w:ascii="Times New Roman" w:hAnsi="Times New Roman" w:cs="Times New Roman"/>
          <w:color w:val="auto"/>
        </w:rPr>
        <w:t>3.2.3. Az orvosok munkaidejének tárolása</w:t>
      </w:r>
    </w:p>
    <w:p w14:paraId="506782A7"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z orvosok munkaidejének tárolása a WorkingHours model-ben történik. Az orvos a "working_hours.html" oldalon kiválaszthat egy dátumot, és arra a napra beállíthatja a saját munkaidejét. A model tartalmaz egy doctor nevű, "models.ForeignKey" típusú adattagot, ami által hozzá kapcsolódik az orvosnak létrejött Doctor osztálypéldányhoz. Van egy date adattagja, amiben azt a dátumot tárolja, amelyikre a munkaidő be lett állítva. Ezek mellett van egy start, és egy end adattag, amik értelem szerűen a munkaidő kezdési, és befejezési időpontját tárolják. Ez a model fontos, mert a páciensek számára megjelenő elérhető időpontok ez alapján jelennek meg.</w:t>
      </w:r>
    </w:p>
    <w:p w14:paraId="2E0C187C" w14:textId="77777777" w:rsidR="00092E6B" w:rsidRPr="00DE705B" w:rsidRDefault="00000000" w:rsidP="00834D6A">
      <w:pPr>
        <w:pStyle w:val="Cmsor1"/>
        <w:spacing w:line="360" w:lineRule="auto"/>
        <w:jc w:val="both"/>
        <w:rPr>
          <w:rFonts w:ascii="Times New Roman" w:hAnsi="Times New Roman" w:cs="Times New Roman"/>
          <w:color w:val="auto"/>
          <w:sz w:val="28"/>
          <w:szCs w:val="28"/>
        </w:rPr>
      </w:pPr>
      <w:bookmarkStart w:id="28" w:name="Xc2c35f8f324a168b8dc2868d425397f0f9cc379"/>
      <w:bookmarkEnd w:id="18"/>
      <w:bookmarkEnd w:id="21"/>
      <w:bookmarkEnd w:id="27"/>
      <w:r w:rsidRPr="00DE705B">
        <w:rPr>
          <w:rFonts w:ascii="Times New Roman" w:hAnsi="Times New Roman" w:cs="Times New Roman"/>
          <w:color w:val="auto"/>
          <w:sz w:val="28"/>
          <w:szCs w:val="28"/>
        </w:rPr>
        <w:lastRenderedPageBreak/>
        <w:t>4. fejezet</w:t>
      </w:r>
    </w:p>
    <w:p w14:paraId="21142264"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29" w:name="a-template-struktúra"/>
      <w:bookmarkEnd w:id="28"/>
      <w:r w:rsidRPr="00894650">
        <w:rPr>
          <w:rFonts w:ascii="Times New Roman" w:hAnsi="Times New Roman" w:cs="Times New Roman"/>
          <w:color w:val="auto"/>
          <w:sz w:val="24"/>
          <w:szCs w:val="24"/>
        </w:rPr>
        <w:t>A Template struktúra</w:t>
      </w:r>
    </w:p>
    <w:p w14:paraId="1C782BE6"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Egy webes alkalmazásnak a Template a leglátványosabb része, hiszen ez jeleníti meg a felhasználó számára a kezelőfelületet és animációkat. A Django támogatja a HTML Template-ek öröklődését, ami azért hasznos, mert ezzel sokkal átláthatóbb, és könnyebben karbantartható webalkalmazást kapunk. Az öröklődéshez először is szükség van egy "fő" HTML oldalra, amiből származtatni fogjuk a többit. Erre az oldalra importálhatjuk a CSS és JS fájlokat, amik az egész alkalmazás stílusát és animációit állítják be. Továbbá a navigációs sávot, a fejlécet és a láblécet is itt érdemes megadni. Amikor a fő oldallal készen vagyunk akkor származtathatunk belőle, és minden származtatott oldal megkapja a szülő oldal tulajdonságait. A származtatást úgy oldhatjuk meg, hogy a származtatott oldal elejére az alábbi kódot írjuk:</w:t>
      </w:r>
    </w:p>
    <w:p w14:paraId="4938DAAA" w14:textId="77777777" w:rsidR="00092E6B" w:rsidRPr="00894650" w:rsidRDefault="00000000" w:rsidP="00834D6A">
      <w:pPr>
        <w:pStyle w:val="Szvegtrzs"/>
        <w:spacing w:line="360" w:lineRule="auto"/>
        <w:jc w:val="both"/>
        <w:rPr>
          <w:rFonts w:ascii="Times New Roman" w:hAnsi="Times New Roman" w:cs="Times New Roman"/>
        </w:rPr>
      </w:pPr>
      <w:r w:rsidRPr="00894650">
        <w:rPr>
          <w:rStyle w:val="VerbatimChar"/>
          <w:rFonts w:ascii="Times New Roman" w:hAnsi="Times New Roman" w:cs="Times New Roman"/>
          <w:sz w:val="24"/>
        </w:rPr>
        <w:t>{% extends "base.html" %}</w:t>
      </w:r>
    </w:p>
    <w:p w14:paraId="252989DF" w14:textId="77777777" w:rsidR="00092E6B"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Ezzel az új html oldalunk szülője a </w:t>
      </w:r>
      <w:r w:rsidRPr="00894650">
        <w:rPr>
          <w:rFonts w:ascii="Times New Roman" w:hAnsi="Times New Roman" w:cs="Times New Roman"/>
          <w:i/>
          <w:iCs/>
        </w:rPr>
        <w:t>base.html</w:t>
      </w:r>
      <w:r w:rsidRPr="00894650">
        <w:rPr>
          <w:rFonts w:ascii="Times New Roman" w:hAnsi="Times New Roman" w:cs="Times New Roman"/>
        </w:rPr>
        <w:t xml:space="preserve"> lett. A szakdolgozatomban a </w:t>
      </w:r>
      <w:r w:rsidRPr="00894650">
        <w:rPr>
          <w:rFonts w:ascii="Times New Roman" w:hAnsi="Times New Roman" w:cs="Times New Roman"/>
          <w:i/>
          <w:iCs/>
        </w:rPr>
        <w:t>base.html</w:t>
      </w:r>
      <w:r w:rsidRPr="00894650">
        <w:rPr>
          <w:rFonts w:ascii="Times New Roman" w:hAnsi="Times New Roman" w:cs="Times New Roman"/>
        </w:rPr>
        <w:t xml:space="preserve"> oldalt készítettem el a "fő" HTML fájlnak. Ebbe írtam meg a fejlécet, az importokat, a navigációs sávot, és a láblécet. Meg kellett adnom azokat a részeket az oldalon, amiket a belőle származó HTML oldalak változtatni fognak.</w:t>
      </w:r>
    </w:p>
    <w:p w14:paraId="73092455" w14:textId="280FC850" w:rsidR="00826D55" w:rsidRPr="00894650" w:rsidRDefault="002D759C" w:rsidP="002D759C">
      <w:pPr>
        <w:pStyle w:val="Szvegtrzs"/>
        <w:spacing w:line="360" w:lineRule="auto"/>
        <w:jc w:val="center"/>
        <w:rPr>
          <w:rFonts w:ascii="Times New Roman" w:hAnsi="Times New Roman" w:cs="Times New Roman"/>
        </w:rPr>
      </w:pPr>
      <w:r>
        <w:rPr>
          <w:noProof/>
        </w:rPr>
        <w:drawing>
          <wp:inline distT="0" distB="0" distL="0" distR="0" wp14:anchorId="24F6CC4C" wp14:editId="00847889">
            <wp:extent cx="5820410" cy="898525"/>
            <wp:effectExtent l="0" t="0" r="0" b="0"/>
            <wp:docPr id="1506518031" name="Kép 5" descr="A képen szöveg, Betűtípus, képernyőkép, szá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518031" name="Kép 5" descr="A képen szöveg, Betűtípus, képernyőkép, szám látható&#10;&#10;Előfordulhat, hogy a mesterséges intelligencia által létrehozott tartalom helytele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0410" cy="898525"/>
                    </a:xfrm>
                    <a:prstGeom prst="rect">
                      <a:avLst/>
                    </a:prstGeom>
                    <a:noFill/>
                    <a:ln>
                      <a:noFill/>
                    </a:ln>
                  </pic:spPr>
                </pic:pic>
              </a:graphicData>
            </a:graphic>
          </wp:inline>
        </w:drawing>
      </w:r>
    </w:p>
    <w:p w14:paraId="459AE8E2" w14:textId="77777777" w:rsidR="00092E6B" w:rsidRPr="00894650" w:rsidRDefault="00000000" w:rsidP="002D759C">
      <w:pPr>
        <w:pStyle w:val="Cmsor4"/>
        <w:spacing w:line="360" w:lineRule="auto"/>
        <w:jc w:val="center"/>
        <w:rPr>
          <w:rFonts w:ascii="Times New Roman" w:hAnsi="Times New Roman" w:cs="Times New Roman"/>
          <w:color w:val="auto"/>
        </w:rPr>
      </w:pPr>
      <w:bookmarkStart w:id="30" w:name="X465ccd59d183ef0afbe49ded4cc1baba0b5057e"/>
      <w:r w:rsidRPr="00894650">
        <w:rPr>
          <w:rFonts w:ascii="Times New Roman" w:hAnsi="Times New Roman" w:cs="Times New Roman"/>
          <w:color w:val="auto"/>
        </w:rPr>
        <w:t>4.1. ábra. Példa az öröklődésben használt block-okra</w:t>
      </w:r>
    </w:p>
    <w:p w14:paraId="05753B26"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z 4.1. ábrán egy példa látható az oldal main részének a block-jára. Ezután, ha írni szeretnénk egy származtatott oldalon ebbe a block-ba, akkor a "content" nevű block-ba szánt kódot </w:t>
      </w:r>
      <w:r w:rsidRPr="00894650">
        <w:rPr>
          <w:rStyle w:val="VerbatimChar"/>
          <w:rFonts w:ascii="Times New Roman" w:hAnsi="Times New Roman" w:cs="Times New Roman"/>
          <w:sz w:val="24"/>
        </w:rPr>
        <w:t>{% block content %}</w:t>
      </w:r>
      <w:r w:rsidRPr="00894650">
        <w:rPr>
          <w:rFonts w:ascii="Times New Roman" w:hAnsi="Times New Roman" w:cs="Times New Roman"/>
        </w:rPr>
        <w:t xml:space="preserve"> és </w:t>
      </w:r>
      <w:r w:rsidRPr="00894650">
        <w:rPr>
          <w:rStyle w:val="VerbatimChar"/>
          <w:rFonts w:ascii="Times New Roman" w:hAnsi="Times New Roman" w:cs="Times New Roman"/>
          <w:sz w:val="24"/>
        </w:rPr>
        <w:t>{% endblock %}</w:t>
      </w:r>
      <w:r w:rsidRPr="00894650">
        <w:rPr>
          <w:rFonts w:ascii="Times New Roman" w:hAnsi="Times New Roman" w:cs="Times New Roman"/>
        </w:rPr>
        <w:t xml:space="preserve"> kód között kell megadnunk. Ennek hatására a származtatott oldalon megadott block kódot a </w:t>
      </w:r>
      <w:r w:rsidRPr="00894650">
        <w:rPr>
          <w:rFonts w:ascii="Times New Roman" w:hAnsi="Times New Roman" w:cs="Times New Roman"/>
          <w:i/>
          <w:iCs/>
        </w:rPr>
        <w:t>base.html</w:t>
      </w:r>
      <w:r w:rsidRPr="00894650">
        <w:rPr>
          <w:rFonts w:ascii="Times New Roman" w:hAnsi="Times New Roman" w:cs="Times New Roman"/>
        </w:rPr>
        <w:t xml:space="preserve"> oldal main részébe fogja helyezni.</w:t>
      </w:r>
    </w:p>
    <w:p w14:paraId="1806134C" w14:textId="5ADC1970" w:rsidR="00DE705B" w:rsidRDefault="00DE705B" w:rsidP="00DE705B">
      <w:pPr>
        <w:pStyle w:val="Cmsor4"/>
        <w:spacing w:line="360" w:lineRule="auto"/>
        <w:jc w:val="center"/>
        <w:rPr>
          <w:rFonts w:ascii="Times New Roman" w:hAnsi="Times New Roman" w:cs="Times New Roman"/>
          <w:color w:val="auto"/>
        </w:rPr>
      </w:pPr>
      <w:bookmarkStart w:id="31" w:name="X672d0de16f24d17b1272ea8ca4a9b44adefcb33"/>
      <w:bookmarkEnd w:id="30"/>
      <w:r>
        <w:rPr>
          <w:noProof/>
        </w:rPr>
        <w:lastRenderedPageBreak/>
        <w:drawing>
          <wp:inline distT="0" distB="0" distL="0" distR="0" wp14:anchorId="75FA467D" wp14:editId="46A7C0B2">
            <wp:extent cx="5972810" cy="3933825"/>
            <wp:effectExtent l="0" t="0" r="0" b="0"/>
            <wp:docPr id="1578582454" name="Kép 6" descr="A képen szöveg, képernyőkép,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582454" name="Kép 6" descr="A képen szöveg, képernyőkép, szoftver látható&#10;&#10;Előfordulhat, hogy a mesterséges intelligencia által létrehozott tartalom helytel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72810" cy="3933825"/>
                    </a:xfrm>
                    <a:prstGeom prst="rect">
                      <a:avLst/>
                    </a:prstGeom>
                    <a:noFill/>
                    <a:ln>
                      <a:noFill/>
                    </a:ln>
                  </pic:spPr>
                </pic:pic>
              </a:graphicData>
            </a:graphic>
          </wp:inline>
        </w:drawing>
      </w:r>
    </w:p>
    <w:p w14:paraId="7D6AE3A3" w14:textId="5A876A4E" w:rsidR="00092E6B" w:rsidRPr="00894650" w:rsidRDefault="00000000" w:rsidP="00DE705B">
      <w:pPr>
        <w:pStyle w:val="Cmsor4"/>
        <w:spacing w:line="360" w:lineRule="auto"/>
        <w:jc w:val="center"/>
        <w:rPr>
          <w:rFonts w:ascii="Times New Roman" w:hAnsi="Times New Roman" w:cs="Times New Roman"/>
          <w:color w:val="auto"/>
        </w:rPr>
      </w:pPr>
      <w:r w:rsidRPr="00894650">
        <w:rPr>
          <w:rFonts w:ascii="Times New Roman" w:hAnsi="Times New Roman" w:cs="Times New Roman"/>
          <w:color w:val="auto"/>
        </w:rPr>
        <w:t>4.2. ábra. A navigációs sáv kódja</w:t>
      </w:r>
    </w:p>
    <w:p w14:paraId="45892D11"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 navigációs sáv kulcsfontosságú szerepet tölt be az alkalmazás felhasználhatóságában. A szakdolgozatomban az 4.2. ábrán látható módon oldottam meg a navigációs sáv implementációját a </w:t>
      </w:r>
      <w:r w:rsidRPr="00894650">
        <w:rPr>
          <w:rFonts w:ascii="Times New Roman" w:hAnsi="Times New Roman" w:cs="Times New Roman"/>
          <w:i/>
          <w:iCs/>
        </w:rPr>
        <w:t>base.html</w:t>
      </w:r>
      <w:r w:rsidRPr="00894650">
        <w:rPr>
          <w:rFonts w:ascii="Times New Roman" w:hAnsi="Times New Roman" w:cs="Times New Roman"/>
        </w:rPr>
        <w:t xml:space="preserve"> fájlban. Az </w:t>
      </w:r>
      <w:r w:rsidRPr="00894650">
        <w:rPr>
          <w:rFonts w:ascii="Times New Roman" w:hAnsi="Times New Roman" w:cs="Times New Roman"/>
          <w:i/>
          <w:iCs/>
        </w:rPr>
        <w:t>urls.py</w:t>
      </w:r>
      <w:r w:rsidRPr="00894650">
        <w:rPr>
          <w:rFonts w:ascii="Times New Roman" w:hAnsi="Times New Roman" w:cs="Times New Roman"/>
        </w:rPr>
        <w:t xml:space="preserve"> fájlban található linkeket adtam hozzá a Django sablonnyelvben írt feltételekkel, hogy a különböző jogokkal rendelkező felhasználók csak a nekik szánt oldalakat láthassák rajta. Ezek a linkek az alkalmazás tobábbi felhasználói felületeire navigálják a felasználót. Ezeken felül pedig van egy gomb is a navigációs sávon, ami a sötét, és világos módok közötti váltást teszi lehetővé egy JS kód segítségével, amire még a későbbiekben kitérek.</w:t>
      </w:r>
    </w:p>
    <w:p w14:paraId="3A92BA72" w14:textId="77777777" w:rsidR="00092E6B" w:rsidRPr="00DE705B" w:rsidRDefault="00000000" w:rsidP="00834D6A">
      <w:pPr>
        <w:pStyle w:val="Cmsor1"/>
        <w:spacing w:line="360" w:lineRule="auto"/>
        <w:jc w:val="both"/>
        <w:rPr>
          <w:rFonts w:ascii="Times New Roman" w:hAnsi="Times New Roman" w:cs="Times New Roman"/>
          <w:color w:val="auto"/>
          <w:sz w:val="28"/>
          <w:szCs w:val="28"/>
        </w:rPr>
      </w:pPr>
      <w:bookmarkStart w:id="32" w:name="Xb56310c9935a2622ee774078111a01256e2b73b"/>
      <w:bookmarkEnd w:id="29"/>
      <w:bookmarkEnd w:id="31"/>
      <w:r w:rsidRPr="00DE705B">
        <w:rPr>
          <w:rFonts w:ascii="Times New Roman" w:hAnsi="Times New Roman" w:cs="Times New Roman"/>
          <w:color w:val="auto"/>
          <w:sz w:val="28"/>
          <w:szCs w:val="28"/>
        </w:rPr>
        <w:t>5. fejezet</w:t>
      </w:r>
    </w:p>
    <w:p w14:paraId="2A077604"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33" w:name="Xa6b5833450f370c0561c38d664df210acf1acdf"/>
      <w:bookmarkEnd w:id="32"/>
      <w:r w:rsidRPr="00894650">
        <w:rPr>
          <w:rFonts w:ascii="Times New Roman" w:hAnsi="Times New Roman" w:cs="Times New Roman"/>
          <w:color w:val="auto"/>
          <w:sz w:val="24"/>
          <w:szCs w:val="24"/>
        </w:rPr>
        <w:t>"user" szintű felhasználói felületek, és azok működése</w:t>
      </w:r>
    </w:p>
    <w:p w14:paraId="7B473FAE"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fogászati rendelő alkalmazás számos felülettel rendelkezik.</w:t>
      </w:r>
    </w:p>
    <w:p w14:paraId="7762FA4E"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34" w:name="Xd230060a10df3c52ad471e523e8f55f0d09fd3a"/>
      <w:r w:rsidRPr="00894650">
        <w:rPr>
          <w:rFonts w:ascii="Times New Roman" w:hAnsi="Times New Roman" w:cs="Times New Roman"/>
          <w:color w:val="auto"/>
          <w:sz w:val="24"/>
          <w:szCs w:val="24"/>
        </w:rPr>
        <w:lastRenderedPageBreak/>
        <w:t>5.1. A bejelentkezés és a regisztráció működése</w:t>
      </w:r>
    </w:p>
    <w:p w14:paraId="2B298B88"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z alkalmazásomban a regisztráció és bejelentkezés funkciók a Django beépített autentikációs rendszerére épülnek, amely lehetővé teszi a felhasználók kezelését, hitelesítését és jogosultságainak kezelését. Ez a funkció azért hasznos egy fejlesztőnek, mert ezáltal nem kell ezeket implementálnia minden új projektjébe.</w:t>
      </w:r>
    </w:p>
    <w:p w14:paraId="73DAAA5C" w14:textId="77777777" w:rsidR="00092E6B" w:rsidRPr="00894650" w:rsidRDefault="00000000" w:rsidP="00834D6A">
      <w:pPr>
        <w:pStyle w:val="Cmsor3"/>
        <w:spacing w:line="360" w:lineRule="auto"/>
        <w:jc w:val="both"/>
        <w:rPr>
          <w:rFonts w:ascii="Times New Roman" w:hAnsi="Times New Roman" w:cs="Times New Roman"/>
          <w:color w:val="auto"/>
        </w:rPr>
      </w:pPr>
      <w:bookmarkStart w:id="35" w:name="Xb889dd83b9d2ecc67039af255ded994fa289fb0"/>
      <w:r w:rsidRPr="00894650">
        <w:rPr>
          <w:rFonts w:ascii="Times New Roman" w:hAnsi="Times New Roman" w:cs="Times New Roman"/>
          <w:color w:val="auto"/>
        </w:rPr>
        <w:t>5.1.1. Az alkalmazás autentikációra használt metódusai:</w:t>
      </w:r>
    </w:p>
    <w:p w14:paraId="26C66FFA" w14:textId="77777777" w:rsidR="00092E6B" w:rsidRPr="00894650" w:rsidRDefault="00000000" w:rsidP="00834D6A">
      <w:pPr>
        <w:pStyle w:val="Compact"/>
        <w:numPr>
          <w:ilvl w:val="0"/>
          <w:numId w:val="15"/>
        </w:numPr>
        <w:spacing w:line="360" w:lineRule="auto"/>
        <w:jc w:val="both"/>
        <w:rPr>
          <w:rFonts w:ascii="Times New Roman" w:hAnsi="Times New Roman" w:cs="Times New Roman"/>
        </w:rPr>
      </w:pPr>
      <w:r w:rsidRPr="00894650">
        <w:rPr>
          <w:rFonts w:ascii="Times New Roman" w:hAnsi="Times New Roman" w:cs="Times New Roman"/>
        </w:rPr>
        <w:t xml:space="preserve">"authenticate": Ez a metódus ellenőrzi a felhasználó hitelesítő adatait (email és jelszó). Az </w:t>
      </w:r>
      <w:r w:rsidRPr="00894650">
        <w:rPr>
          <w:rStyle w:val="VerbatimChar"/>
          <w:rFonts w:ascii="Times New Roman" w:hAnsi="Times New Roman" w:cs="Times New Roman"/>
          <w:sz w:val="24"/>
        </w:rPr>
        <w:t>EmailBackend</w:t>
      </w:r>
      <w:r w:rsidRPr="00894650">
        <w:rPr>
          <w:rFonts w:ascii="Times New Roman" w:hAnsi="Times New Roman" w:cs="Times New Roman"/>
        </w:rPr>
        <w:t xml:space="preserve"> osztály implementálja az "authentication.py" fájlban, és az email cím alapján keresi meg a felhasználót.</w:t>
      </w:r>
    </w:p>
    <w:p w14:paraId="25C29AAB" w14:textId="77777777" w:rsidR="00092E6B" w:rsidRPr="00894650" w:rsidRDefault="00000000" w:rsidP="00834D6A">
      <w:pPr>
        <w:pStyle w:val="Compact"/>
        <w:numPr>
          <w:ilvl w:val="0"/>
          <w:numId w:val="15"/>
        </w:numPr>
        <w:spacing w:line="360" w:lineRule="auto"/>
        <w:jc w:val="both"/>
        <w:rPr>
          <w:rFonts w:ascii="Times New Roman" w:hAnsi="Times New Roman" w:cs="Times New Roman"/>
        </w:rPr>
      </w:pPr>
      <w:r w:rsidRPr="00894650">
        <w:rPr>
          <w:rFonts w:ascii="Times New Roman" w:hAnsi="Times New Roman" w:cs="Times New Roman"/>
        </w:rPr>
        <w:t>"auth_login": Bejelentkezteti a felhasználót, és a munkamenethez társítja. A Django beépített metódusa.</w:t>
      </w:r>
    </w:p>
    <w:p w14:paraId="35B46B96" w14:textId="77777777" w:rsidR="00092E6B" w:rsidRPr="00894650" w:rsidRDefault="00000000" w:rsidP="00834D6A">
      <w:pPr>
        <w:pStyle w:val="Compact"/>
        <w:numPr>
          <w:ilvl w:val="0"/>
          <w:numId w:val="15"/>
        </w:numPr>
        <w:spacing w:line="360" w:lineRule="auto"/>
        <w:jc w:val="both"/>
        <w:rPr>
          <w:rFonts w:ascii="Times New Roman" w:hAnsi="Times New Roman" w:cs="Times New Roman"/>
        </w:rPr>
      </w:pPr>
      <w:r w:rsidRPr="00894650">
        <w:rPr>
          <w:rFonts w:ascii="Times New Roman" w:hAnsi="Times New Roman" w:cs="Times New Roman"/>
        </w:rPr>
        <w:t>"check_password": Ellenőrzi, hogy a megadott jelszó megegyezik-e a titkosított jelszóval. A Django beépített metódusa.</w:t>
      </w:r>
    </w:p>
    <w:p w14:paraId="65902EAF" w14:textId="77777777" w:rsidR="00092E6B" w:rsidRPr="00894650" w:rsidRDefault="00000000" w:rsidP="00834D6A">
      <w:pPr>
        <w:pStyle w:val="Compact"/>
        <w:numPr>
          <w:ilvl w:val="0"/>
          <w:numId w:val="15"/>
        </w:numPr>
        <w:spacing w:line="360" w:lineRule="auto"/>
        <w:jc w:val="both"/>
        <w:rPr>
          <w:rFonts w:ascii="Times New Roman" w:hAnsi="Times New Roman" w:cs="Times New Roman"/>
        </w:rPr>
      </w:pPr>
      <w:r w:rsidRPr="00894650">
        <w:rPr>
          <w:rFonts w:ascii="Times New Roman" w:hAnsi="Times New Roman" w:cs="Times New Roman"/>
        </w:rPr>
        <w:t>"set_password": Beállítja az adott felhasználónak a jelszavát, és hashelt formában elmenti az adatbázisba. A Django beépített metódusa.</w:t>
      </w:r>
    </w:p>
    <w:p w14:paraId="675BDD91" w14:textId="77777777" w:rsidR="00092E6B" w:rsidRPr="00894650" w:rsidRDefault="00000000" w:rsidP="00834D6A">
      <w:pPr>
        <w:pStyle w:val="Compact"/>
        <w:numPr>
          <w:ilvl w:val="0"/>
          <w:numId w:val="15"/>
        </w:numPr>
        <w:spacing w:line="360" w:lineRule="auto"/>
        <w:jc w:val="both"/>
        <w:rPr>
          <w:rFonts w:ascii="Times New Roman" w:hAnsi="Times New Roman" w:cs="Times New Roman"/>
        </w:rPr>
      </w:pPr>
      <w:r w:rsidRPr="00894650">
        <w:rPr>
          <w:rFonts w:ascii="Times New Roman" w:hAnsi="Times New Roman" w:cs="Times New Roman"/>
        </w:rPr>
        <w:t>"get_user": Lekéri a felhasználót az azonosítója alapján. A Django beépített metódusa.</w:t>
      </w:r>
    </w:p>
    <w:p w14:paraId="0BEC7F3C" w14:textId="6401F766" w:rsidR="00DE705B" w:rsidRDefault="00DE705B" w:rsidP="00DE705B">
      <w:pPr>
        <w:pStyle w:val="Cmsor4"/>
        <w:spacing w:line="360" w:lineRule="auto"/>
        <w:jc w:val="center"/>
        <w:rPr>
          <w:rFonts w:ascii="Times New Roman" w:hAnsi="Times New Roman" w:cs="Times New Roman"/>
          <w:color w:val="auto"/>
        </w:rPr>
      </w:pPr>
      <w:bookmarkStart w:id="36" w:name="X229c1f1108278a2f6e5d0c3fd713eea636ad1ee"/>
      <w:r>
        <w:rPr>
          <w:noProof/>
        </w:rPr>
        <w:lastRenderedPageBreak/>
        <w:drawing>
          <wp:inline distT="0" distB="0" distL="0" distR="0" wp14:anchorId="7A02F15A" wp14:editId="2A9A0795">
            <wp:extent cx="5972810" cy="2824480"/>
            <wp:effectExtent l="0" t="0" r="0" b="0"/>
            <wp:docPr id="2041766330" name="Kép 7"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766330" name="Kép 7" descr="A képen szöveg, képernyőkép, szoftver, Multimédiás szoftver látható&#10;&#10;Előfordulhat, hogy a mesterséges intelligencia által létrehozott tartalom helytele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72810" cy="2824480"/>
                    </a:xfrm>
                    <a:prstGeom prst="rect">
                      <a:avLst/>
                    </a:prstGeom>
                    <a:noFill/>
                    <a:ln>
                      <a:noFill/>
                    </a:ln>
                  </pic:spPr>
                </pic:pic>
              </a:graphicData>
            </a:graphic>
          </wp:inline>
        </w:drawing>
      </w:r>
    </w:p>
    <w:p w14:paraId="4A4FF664" w14:textId="45F2BA93" w:rsidR="00092E6B" w:rsidRPr="00894650" w:rsidRDefault="00000000" w:rsidP="00DE705B">
      <w:pPr>
        <w:pStyle w:val="Cmsor4"/>
        <w:spacing w:line="360" w:lineRule="auto"/>
        <w:jc w:val="center"/>
        <w:rPr>
          <w:rFonts w:ascii="Times New Roman" w:hAnsi="Times New Roman" w:cs="Times New Roman"/>
          <w:color w:val="auto"/>
        </w:rPr>
      </w:pPr>
      <w:r w:rsidRPr="00894650">
        <w:rPr>
          <w:rFonts w:ascii="Times New Roman" w:hAnsi="Times New Roman" w:cs="Times New Roman"/>
          <w:color w:val="auto"/>
        </w:rPr>
        <w:t>5.1. ábra. Az "authentication.py"</w:t>
      </w:r>
    </w:p>
    <w:p w14:paraId="01E14138" w14:textId="77777777" w:rsidR="00092E6B" w:rsidRPr="00894650" w:rsidRDefault="00000000" w:rsidP="00834D6A">
      <w:pPr>
        <w:pStyle w:val="Cmsor3"/>
        <w:spacing w:line="360" w:lineRule="auto"/>
        <w:jc w:val="both"/>
        <w:rPr>
          <w:rFonts w:ascii="Times New Roman" w:hAnsi="Times New Roman" w:cs="Times New Roman"/>
          <w:color w:val="auto"/>
        </w:rPr>
      </w:pPr>
      <w:bookmarkStart w:id="37" w:name="X45cd90c6457a02728a95048583f65ed5bc8f519"/>
      <w:bookmarkEnd w:id="35"/>
      <w:bookmarkEnd w:id="36"/>
      <w:r w:rsidRPr="00894650">
        <w:rPr>
          <w:rFonts w:ascii="Times New Roman" w:hAnsi="Times New Roman" w:cs="Times New Roman"/>
          <w:color w:val="auto"/>
        </w:rPr>
        <w:t>5.1.2. Regisztráció</w:t>
      </w:r>
    </w:p>
    <w:p w14:paraId="398FB293"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regisztráció során a felhasználó a "register.html" fájlban megvalósított oldalon létrehozhat egy új fiókot, amelyet a rendszer a "RendeloUser" model-ben tárol. A regisztrációs folyamat a következőképpen működik:</w:t>
      </w:r>
    </w:p>
    <w:p w14:paraId="58C271D8" w14:textId="77777777" w:rsidR="00092E6B" w:rsidRPr="00894650" w:rsidRDefault="00000000" w:rsidP="00834D6A">
      <w:pPr>
        <w:numPr>
          <w:ilvl w:val="0"/>
          <w:numId w:val="16"/>
        </w:numPr>
        <w:spacing w:line="360" w:lineRule="auto"/>
        <w:jc w:val="both"/>
        <w:rPr>
          <w:rFonts w:ascii="Times New Roman" w:hAnsi="Times New Roman" w:cs="Times New Roman"/>
        </w:rPr>
      </w:pPr>
      <w:r w:rsidRPr="00894650">
        <w:rPr>
          <w:rFonts w:ascii="Times New Roman" w:hAnsi="Times New Roman" w:cs="Times New Roman"/>
        </w:rPr>
        <w:t>Amikor a felhasználó megnyitja a regisztrációs oldalt, a "register_view" nézet megjeleníti a regisztrációs űrlapot. Az űrlap két részből áll: a "RegistrationForm" a felhasználói fiók alapvető adatait (például felhasználónév, email cím, jelszó) kezeli, míg a "PatientForm" a páciens adatait (például név, születési dátum) tartalmazza.</w:t>
      </w:r>
    </w:p>
    <w:p w14:paraId="36963E0A" w14:textId="77777777" w:rsidR="00092E6B" w:rsidRPr="00894650" w:rsidRDefault="00000000" w:rsidP="00834D6A">
      <w:pPr>
        <w:numPr>
          <w:ilvl w:val="0"/>
          <w:numId w:val="16"/>
        </w:numPr>
        <w:spacing w:line="360" w:lineRule="auto"/>
        <w:jc w:val="both"/>
        <w:rPr>
          <w:rFonts w:ascii="Times New Roman" w:hAnsi="Times New Roman" w:cs="Times New Roman"/>
        </w:rPr>
      </w:pPr>
      <w:r w:rsidRPr="00894650">
        <w:rPr>
          <w:rFonts w:ascii="Times New Roman" w:hAnsi="Times New Roman" w:cs="Times New Roman"/>
        </w:rPr>
        <w:t>Az űrlap elküldése után a "register_view" nézet ellenőrzi az űrlapok érvényességét. Ha az adatok helyesek, a "RegistrationForm" "save" metódusa létrehoz egy új RendeloUser példányt, amely a felhasználói fiókot reprezentálja. A jelszó titkosítva kerül tárolásra a "set_password" metódus segítségével, ami az "AbstractUser" metódusa, amiből a "RendeloUser" osztály származik.</w:t>
      </w:r>
    </w:p>
    <w:p w14:paraId="3CD6E5EB" w14:textId="77777777" w:rsidR="00092E6B" w:rsidRPr="00894650" w:rsidRDefault="00000000" w:rsidP="00834D6A">
      <w:pPr>
        <w:numPr>
          <w:ilvl w:val="0"/>
          <w:numId w:val="16"/>
        </w:numPr>
        <w:spacing w:line="360" w:lineRule="auto"/>
        <w:jc w:val="both"/>
        <w:rPr>
          <w:rFonts w:ascii="Times New Roman" w:hAnsi="Times New Roman" w:cs="Times New Roman"/>
        </w:rPr>
      </w:pPr>
      <w:r w:rsidRPr="00894650">
        <w:rPr>
          <w:rFonts w:ascii="Times New Roman" w:hAnsi="Times New Roman" w:cs="Times New Roman"/>
        </w:rPr>
        <w:t xml:space="preserve">A "PatientForm" létrehoz egy új Patient példányt, amely a páciens adatait tárolja. A "register_view" nézet pedig beállítja a Patient "id" adattagjának az értékét az újonnan létrehozott RendeloUser id adattagjának az értékére, hogy a Patient példány azonosítója </w:t>
      </w:r>
      <w:r w:rsidRPr="00894650">
        <w:rPr>
          <w:rFonts w:ascii="Times New Roman" w:hAnsi="Times New Roman" w:cs="Times New Roman"/>
        </w:rPr>
        <w:lastRenderedPageBreak/>
        <w:t>megegyezzen a RendeloUser példány azonosítójával, így a két objektum összekapcsolódhasson.</w:t>
      </w:r>
    </w:p>
    <w:p w14:paraId="1B3F2B82" w14:textId="77777777" w:rsidR="00092E6B" w:rsidRPr="00894650" w:rsidRDefault="00000000" w:rsidP="00834D6A">
      <w:pPr>
        <w:numPr>
          <w:ilvl w:val="0"/>
          <w:numId w:val="16"/>
        </w:numPr>
        <w:spacing w:line="360" w:lineRule="auto"/>
        <w:jc w:val="both"/>
        <w:rPr>
          <w:rFonts w:ascii="Times New Roman" w:hAnsi="Times New Roman" w:cs="Times New Roman"/>
        </w:rPr>
      </w:pPr>
      <w:r w:rsidRPr="00894650">
        <w:rPr>
          <w:rFonts w:ascii="Times New Roman" w:hAnsi="Times New Roman" w:cs="Times New Roman"/>
        </w:rPr>
        <w:t>A regisztráció sikeres befejezése után az "auth_login" metódus automatikusan bejelentkezteti a felhasználót, és átirányítja a kezdőoldalra.</w:t>
      </w:r>
    </w:p>
    <w:p w14:paraId="6174EA79" w14:textId="77777777" w:rsidR="00092E6B" w:rsidRDefault="00000000" w:rsidP="00834D6A">
      <w:pPr>
        <w:numPr>
          <w:ilvl w:val="0"/>
          <w:numId w:val="16"/>
        </w:numPr>
        <w:spacing w:line="360" w:lineRule="auto"/>
        <w:jc w:val="both"/>
        <w:rPr>
          <w:rFonts w:ascii="Times New Roman" w:hAnsi="Times New Roman" w:cs="Times New Roman"/>
        </w:rPr>
      </w:pPr>
      <w:r w:rsidRPr="00894650">
        <w:rPr>
          <w:rFonts w:ascii="Times New Roman" w:hAnsi="Times New Roman" w:cs="Times New Roman"/>
        </w:rPr>
        <w:t>A felhasználó beállított email címére egy email kerül kiküldésre, amelyben megköszöni a cég a regisztrációt. (Jelenleg egy konzolos email küldés van beállítva, csupán a demózás céljából.)</w:t>
      </w:r>
    </w:p>
    <w:p w14:paraId="3180B6D4" w14:textId="542270BD" w:rsidR="00E43D75" w:rsidRPr="00894650" w:rsidRDefault="00E43D75" w:rsidP="00E43D75">
      <w:pPr>
        <w:spacing w:line="360" w:lineRule="auto"/>
        <w:ind w:left="240"/>
        <w:jc w:val="center"/>
        <w:rPr>
          <w:rFonts w:ascii="Times New Roman" w:hAnsi="Times New Roman" w:cs="Times New Roman"/>
        </w:rPr>
      </w:pPr>
      <w:r>
        <w:rPr>
          <w:noProof/>
        </w:rPr>
        <w:drawing>
          <wp:inline distT="0" distB="0" distL="0" distR="0" wp14:anchorId="4FC39352" wp14:editId="1BF09ADC">
            <wp:extent cx="5972810" cy="2277110"/>
            <wp:effectExtent l="0" t="0" r="0" b="0"/>
            <wp:docPr id="1663488187" name="Kép 8" descr="A képen szöveg, képernyőkép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488187" name="Kép 8" descr="A képen szöveg, képernyőkép látható&#10;&#10;Előfordulhat, hogy a mesterséges intelligencia által létrehozott tartalom helytele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72810" cy="2277110"/>
                    </a:xfrm>
                    <a:prstGeom prst="rect">
                      <a:avLst/>
                    </a:prstGeom>
                    <a:noFill/>
                    <a:ln>
                      <a:noFill/>
                    </a:ln>
                  </pic:spPr>
                </pic:pic>
              </a:graphicData>
            </a:graphic>
          </wp:inline>
        </w:drawing>
      </w:r>
    </w:p>
    <w:p w14:paraId="5D541266" w14:textId="77777777" w:rsidR="00092E6B" w:rsidRPr="00894650" w:rsidRDefault="00000000" w:rsidP="00E43D75">
      <w:pPr>
        <w:pStyle w:val="Cmsor4"/>
        <w:spacing w:line="360" w:lineRule="auto"/>
        <w:jc w:val="center"/>
        <w:rPr>
          <w:rFonts w:ascii="Times New Roman" w:hAnsi="Times New Roman" w:cs="Times New Roman"/>
          <w:color w:val="auto"/>
        </w:rPr>
      </w:pPr>
      <w:bookmarkStart w:id="38" w:name="Xe3ae601bb9539f64a5ee767812a86bd2b471543"/>
      <w:r w:rsidRPr="00894650">
        <w:rPr>
          <w:rFonts w:ascii="Times New Roman" w:hAnsi="Times New Roman" w:cs="Times New Roman"/>
          <w:color w:val="auto"/>
        </w:rPr>
        <w:t>5.2. ábra. A register_view nézet</w:t>
      </w:r>
    </w:p>
    <w:p w14:paraId="6BFE2DFA" w14:textId="77777777" w:rsidR="00092E6B" w:rsidRPr="00894650" w:rsidRDefault="00000000" w:rsidP="00834D6A">
      <w:pPr>
        <w:pStyle w:val="Cmsor3"/>
        <w:spacing w:line="360" w:lineRule="auto"/>
        <w:jc w:val="both"/>
        <w:rPr>
          <w:rFonts w:ascii="Times New Roman" w:hAnsi="Times New Roman" w:cs="Times New Roman"/>
          <w:color w:val="auto"/>
        </w:rPr>
      </w:pPr>
      <w:bookmarkStart w:id="39" w:name="Xf6a7c58b46ab2be53364f9a8340c2be5ed1894f"/>
      <w:bookmarkEnd w:id="37"/>
      <w:bookmarkEnd w:id="38"/>
      <w:r w:rsidRPr="00894650">
        <w:rPr>
          <w:rFonts w:ascii="Times New Roman" w:hAnsi="Times New Roman" w:cs="Times New Roman"/>
          <w:color w:val="auto"/>
        </w:rPr>
        <w:t>5.1.3. Bejelentkezés</w:t>
      </w:r>
    </w:p>
    <w:p w14:paraId="1136B859"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bejelentkezés során a felhasználó a "login.html" fájlban megvalósított oldalon megadja az email címét és jelszavát, amelyek alapján a bejelentkezés történik. A folyamat a következőképpen működik:</w:t>
      </w:r>
    </w:p>
    <w:p w14:paraId="7B4AF0CA" w14:textId="77777777" w:rsidR="00092E6B" w:rsidRPr="00894650" w:rsidRDefault="00000000" w:rsidP="00834D6A">
      <w:pPr>
        <w:numPr>
          <w:ilvl w:val="0"/>
          <w:numId w:val="17"/>
        </w:numPr>
        <w:spacing w:line="360" w:lineRule="auto"/>
        <w:jc w:val="both"/>
        <w:rPr>
          <w:rFonts w:ascii="Times New Roman" w:hAnsi="Times New Roman" w:cs="Times New Roman"/>
        </w:rPr>
      </w:pPr>
      <w:r w:rsidRPr="00894650">
        <w:rPr>
          <w:rFonts w:ascii="Times New Roman" w:hAnsi="Times New Roman" w:cs="Times New Roman"/>
        </w:rPr>
        <w:t>Amikor a felhasználó megnyitja a bejelentkezési oldalt, a "login_view" nézet megjeleníti a bejelentkezési űrlapot. Az űrlap tartalmazza az email cím és jelszó mezőket.</w:t>
      </w:r>
    </w:p>
    <w:p w14:paraId="05047A03" w14:textId="77777777" w:rsidR="00092E6B" w:rsidRPr="00894650" w:rsidRDefault="00000000" w:rsidP="00834D6A">
      <w:pPr>
        <w:numPr>
          <w:ilvl w:val="0"/>
          <w:numId w:val="17"/>
        </w:numPr>
        <w:spacing w:line="360" w:lineRule="auto"/>
        <w:jc w:val="both"/>
        <w:rPr>
          <w:rFonts w:ascii="Times New Roman" w:hAnsi="Times New Roman" w:cs="Times New Roman"/>
        </w:rPr>
      </w:pPr>
      <w:r w:rsidRPr="00894650">
        <w:rPr>
          <w:rFonts w:ascii="Times New Roman" w:hAnsi="Times New Roman" w:cs="Times New Roman"/>
        </w:rPr>
        <w:t xml:space="preserve">Az űrlap elküldése után a "login_view" nézet az authentication.py "EmailBackend" osztályának "authenticate" metódusát hívja meg, amely az email cím és jelszó páros érvényességét ellenőrzi. Az "authenticate" metódus a "RendeloUser" modellben keresi </w:t>
      </w:r>
      <w:r w:rsidRPr="00894650">
        <w:rPr>
          <w:rFonts w:ascii="Times New Roman" w:hAnsi="Times New Roman" w:cs="Times New Roman"/>
        </w:rPr>
        <w:lastRenderedPageBreak/>
        <w:t>meg a felhasználót az email cím alapján, majd a "check_password" metódussal ellenőrzi a jelszót.</w:t>
      </w:r>
    </w:p>
    <w:p w14:paraId="17C965B0" w14:textId="77777777" w:rsidR="00092E6B" w:rsidRPr="00894650" w:rsidRDefault="00000000" w:rsidP="00834D6A">
      <w:pPr>
        <w:numPr>
          <w:ilvl w:val="0"/>
          <w:numId w:val="17"/>
        </w:numPr>
        <w:spacing w:line="360" w:lineRule="auto"/>
        <w:jc w:val="both"/>
        <w:rPr>
          <w:rFonts w:ascii="Times New Roman" w:hAnsi="Times New Roman" w:cs="Times New Roman"/>
        </w:rPr>
      </w:pPr>
      <w:r w:rsidRPr="00894650">
        <w:rPr>
          <w:rFonts w:ascii="Times New Roman" w:hAnsi="Times New Roman" w:cs="Times New Roman"/>
        </w:rPr>
        <w:t>Ha a hitelesítés sikeres, az "auth_login" metódus bejelentkezteti a felhasználót, és a munkamenethez társítja. Ezután a felhasználó átirányításra kerül a kezdőoldalra.</w:t>
      </w:r>
    </w:p>
    <w:p w14:paraId="244EC4F1" w14:textId="77777777" w:rsidR="00092E6B" w:rsidRPr="00894650" w:rsidRDefault="00000000" w:rsidP="00834D6A">
      <w:pPr>
        <w:numPr>
          <w:ilvl w:val="0"/>
          <w:numId w:val="17"/>
        </w:numPr>
        <w:spacing w:line="360" w:lineRule="auto"/>
        <w:jc w:val="both"/>
        <w:rPr>
          <w:rFonts w:ascii="Times New Roman" w:hAnsi="Times New Roman" w:cs="Times New Roman"/>
        </w:rPr>
      </w:pPr>
      <w:r w:rsidRPr="00894650">
        <w:rPr>
          <w:rFonts w:ascii="Times New Roman" w:hAnsi="Times New Roman" w:cs="Times New Roman"/>
        </w:rPr>
        <w:t>Ha a hitelesítés sikertelen (például helytelen email cím vagy jelszó miatt), a rendszer hibaüzenetet jelenít meg a felhasználónak.</w:t>
      </w:r>
    </w:p>
    <w:p w14:paraId="7CE60745"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40" w:name="X98b052283ce0498e4cb21a51a99dde2f9b3c37b"/>
      <w:bookmarkEnd w:id="34"/>
      <w:bookmarkEnd w:id="39"/>
      <w:r w:rsidRPr="00894650">
        <w:rPr>
          <w:rFonts w:ascii="Times New Roman" w:hAnsi="Times New Roman" w:cs="Times New Roman"/>
          <w:color w:val="auto"/>
          <w:sz w:val="24"/>
          <w:szCs w:val="24"/>
        </w:rPr>
        <w:t>5.2. A kezdőoldal</w:t>
      </w:r>
    </w:p>
    <w:p w14:paraId="1FB1EB56" w14:textId="77777777" w:rsidR="00092E6B"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z összes szintű felhasználó bejelentkezés után a kezdőoldalon találja magát, amit a </w:t>
      </w:r>
      <w:r w:rsidRPr="00894650">
        <w:rPr>
          <w:rFonts w:ascii="Times New Roman" w:hAnsi="Times New Roman" w:cs="Times New Roman"/>
          <w:i/>
          <w:iCs/>
        </w:rPr>
        <w:t>kezdooldal.html</w:t>
      </w:r>
      <w:r w:rsidRPr="00894650">
        <w:rPr>
          <w:rFonts w:ascii="Times New Roman" w:hAnsi="Times New Roman" w:cs="Times New Roman"/>
        </w:rPr>
        <w:t xml:space="preserve"> fájlban valósítottam meg. Az oldalon található a </w:t>
      </w:r>
      <w:r w:rsidRPr="00894650">
        <w:rPr>
          <w:rFonts w:ascii="Times New Roman" w:hAnsi="Times New Roman" w:cs="Times New Roman"/>
          <w:i/>
          <w:iCs/>
        </w:rPr>
        <w:t>base.html</w:t>
      </w:r>
      <w:r w:rsidRPr="00894650">
        <w:rPr>
          <w:rFonts w:ascii="Times New Roman" w:hAnsi="Times New Roman" w:cs="Times New Roman"/>
        </w:rPr>
        <w:t xml:space="preserve"> elemein kívül egy marketing leírás a rendelőről, ami statikusan az oldalra van írva, nem lehet változtatni, csak a HTML kódban.</w:t>
      </w:r>
      <w:r w:rsidRPr="00894650">
        <w:rPr>
          <w:rFonts w:ascii="Times New Roman" w:hAnsi="Times New Roman" w:cs="Times New Roman"/>
        </w:rPr>
        <w:br/>
        <w:t xml:space="preserve">A leírás után pedig egy táblázat a rendelőben lehetséges kezelésekről, és azok árairól. A táblázat fejléce után Django sablon nyelven következik egy for ciklus, ami végigmegy az összes "Treatment" példányon az adatbázisban, és mindegyiknek a nevét, és az árát kiírja egy külön sorba. A Django Template fájlok az adatbázis objektumait a </w:t>
      </w:r>
      <w:r w:rsidRPr="00894650">
        <w:rPr>
          <w:rFonts w:ascii="Times New Roman" w:hAnsi="Times New Roman" w:cs="Times New Roman"/>
          <w:i/>
          <w:iCs/>
        </w:rPr>
        <w:t>views.py</w:t>
      </w:r>
      <w:r w:rsidRPr="00894650">
        <w:rPr>
          <w:rFonts w:ascii="Times New Roman" w:hAnsi="Times New Roman" w:cs="Times New Roman"/>
        </w:rPr>
        <w:t xml:space="preserve"> egyik függvényétől kapják meg az 1.7. ábrán látható módon.</w:t>
      </w:r>
    </w:p>
    <w:p w14:paraId="3C3CA65F" w14:textId="0E67B5CD" w:rsidR="00E43D75" w:rsidRPr="00E43D75" w:rsidRDefault="00E43D75" w:rsidP="00E43D75">
      <w:pPr>
        <w:pStyle w:val="Szvegtrzs"/>
        <w:jc w:val="center"/>
      </w:pPr>
      <w:r>
        <w:rPr>
          <w:noProof/>
        </w:rPr>
        <w:drawing>
          <wp:inline distT="0" distB="0" distL="0" distR="0" wp14:anchorId="656F3866" wp14:editId="06193868">
            <wp:extent cx="5972810" cy="573405"/>
            <wp:effectExtent l="0" t="0" r="0" b="0"/>
            <wp:docPr id="1997927074"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72810" cy="573405"/>
                    </a:xfrm>
                    <a:prstGeom prst="rect">
                      <a:avLst/>
                    </a:prstGeom>
                    <a:noFill/>
                    <a:ln>
                      <a:noFill/>
                    </a:ln>
                  </pic:spPr>
                </pic:pic>
              </a:graphicData>
            </a:graphic>
          </wp:inline>
        </w:drawing>
      </w:r>
    </w:p>
    <w:p w14:paraId="079E1318" w14:textId="77777777" w:rsidR="00092E6B" w:rsidRPr="00894650" w:rsidRDefault="00000000" w:rsidP="00E43D75">
      <w:pPr>
        <w:pStyle w:val="Cmsor4"/>
        <w:spacing w:line="360" w:lineRule="auto"/>
        <w:jc w:val="center"/>
        <w:rPr>
          <w:rFonts w:ascii="Times New Roman" w:hAnsi="Times New Roman" w:cs="Times New Roman"/>
          <w:color w:val="auto"/>
        </w:rPr>
      </w:pPr>
      <w:bookmarkStart w:id="41" w:name="Xb0f85d49bef2cd13e58999e6806dc73e7efca78"/>
      <w:r w:rsidRPr="00894650">
        <w:rPr>
          <w:rFonts w:ascii="Times New Roman" w:hAnsi="Times New Roman" w:cs="Times New Roman"/>
          <w:color w:val="auto"/>
        </w:rPr>
        <w:t xml:space="preserve">5.3. ábra. A kezdőoldal </w:t>
      </w:r>
      <w:r w:rsidRPr="00894650">
        <w:rPr>
          <w:rFonts w:ascii="Times New Roman" w:hAnsi="Times New Roman" w:cs="Times New Roman"/>
          <w:iCs/>
          <w:color w:val="auto"/>
        </w:rPr>
        <w:t>views.py</w:t>
      </w:r>
      <w:r w:rsidRPr="00894650">
        <w:rPr>
          <w:rFonts w:ascii="Times New Roman" w:hAnsi="Times New Roman" w:cs="Times New Roman"/>
          <w:color w:val="auto"/>
        </w:rPr>
        <w:t>-ban található megjelenítési függvénye</w:t>
      </w:r>
    </w:p>
    <w:p w14:paraId="375D777C"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42" w:name="X1393b0d1bb9595cb1c012620e71ef0eaad36e91"/>
      <w:bookmarkEnd w:id="40"/>
      <w:bookmarkEnd w:id="41"/>
      <w:r w:rsidRPr="00894650">
        <w:rPr>
          <w:rFonts w:ascii="Times New Roman" w:hAnsi="Times New Roman" w:cs="Times New Roman"/>
          <w:color w:val="auto"/>
          <w:sz w:val="24"/>
          <w:szCs w:val="24"/>
        </w:rPr>
        <w:t>5.3. Az időpontfoglalás</w:t>
      </w:r>
    </w:p>
    <w:p w14:paraId="17BD97AE"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z időpontfoglalás oldal az egyik legösszetettebb része az alkalmazásnak. A foglalási folyamat során a felhasználó kiválasztja az orvost, a kezelést, a dátumot és az időpontot, majd a fizetési módot, ezzel elindítva az időpontfoglalás teljes folyamatát. A </w:t>
      </w:r>
      <w:r w:rsidRPr="00894650">
        <w:rPr>
          <w:rFonts w:ascii="Times New Roman" w:hAnsi="Times New Roman" w:cs="Times New Roman"/>
          <w:i/>
          <w:iCs/>
        </w:rPr>
        <w:t>views.py</w:t>
      </w:r>
      <w:r w:rsidRPr="00894650">
        <w:rPr>
          <w:rFonts w:ascii="Times New Roman" w:hAnsi="Times New Roman" w:cs="Times New Roman"/>
        </w:rPr>
        <w:t xml:space="preserve"> fájlban definiált "idopontfoglalas" függvény koordinálja a folyamatot.</w:t>
      </w:r>
    </w:p>
    <w:p w14:paraId="5F70BA90" w14:textId="77777777" w:rsidR="00092E6B" w:rsidRPr="00894650" w:rsidRDefault="00000000" w:rsidP="00834D6A">
      <w:pPr>
        <w:pStyle w:val="Cmsor3"/>
        <w:spacing w:line="360" w:lineRule="auto"/>
        <w:jc w:val="both"/>
        <w:rPr>
          <w:rFonts w:ascii="Times New Roman" w:hAnsi="Times New Roman" w:cs="Times New Roman"/>
          <w:color w:val="auto"/>
        </w:rPr>
      </w:pPr>
      <w:bookmarkStart w:id="43" w:name="X1bd3504fbe86ae71c1caf852196b67bff55b366"/>
      <w:r w:rsidRPr="00894650">
        <w:rPr>
          <w:rFonts w:ascii="Times New Roman" w:hAnsi="Times New Roman" w:cs="Times New Roman"/>
          <w:color w:val="auto"/>
        </w:rPr>
        <w:t>5.3.1. Az időpontfoglalás lépései</w:t>
      </w:r>
    </w:p>
    <w:p w14:paraId="02B203AD" w14:textId="77777777" w:rsidR="00092E6B" w:rsidRPr="00894650" w:rsidRDefault="00000000" w:rsidP="00834D6A">
      <w:pPr>
        <w:numPr>
          <w:ilvl w:val="0"/>
          <w:numId w:val="18"/>
        </w:numPr>
        <w:spacing w:line="360" w:lineRule="auto"/>
        <w:jc w:val="both"/>
        <w:rPr>
          <w:rFonts w:ascii="Times New Roman" w:hAnsi="Times New Roman" w:cs="Times New Roman"/>
        </w:rPr>
      </w:pPr>
      <w:r w:rsidRPr="00894650">
        <w:rPr>
          <w:rFonts w:ascii="Times New Roman" w:hAnsi="Times New Roman" w:cs="Times New Roman"/>
        </w:rPr>
        <w:t>Orvos kiválasztása:</w:t>
      </w:r>
    </w:p>
    <w:p w14:paraId="0243C3C4" w14:textId="77777777" w:rsidR="00092E6B" w:rsidRPr="00894650" w:rsidRDefault="00000000" w:rsidP="00834D6A">
      <w:pPr>
        <w:pStyle w:val="Compact"/>
        <w:numPr>
          <w:ilvl w:val="1"/>
          <w:numId w:val="19"/>
        </w:numPr>
        <w:spacing w:line="360" w:lineRule="auto"/>
        <w:jc w:val="both"/>
        <w:rPr>
          <w:rFonts w:ascii="Times New Roman" w:hAnsi="Times New Roman" w:cs="Times New Roman"/>
        </w:rPr>
      </w:pPr>
      <w:r w:rsidRPr="00894650">
        <w:rPr>
          <w:rFonts w:ascii="Times New Roman" w:hAnsi="Times New Roman" w:cs="Times New Roman"/>
        </w:rPr>
        <w:lastRenderedPageBreak/>
        <w:t>Interakció: A felhasználó az oldal tetején megjelenített orvosok listájából választ.</w:t>
      </w:r>
    </w:p>
    <w:p w14:paraId="7CB9E75B" w14:textId="77777777" w:rsidR="00092E6B" w:rsidRPr="00894650" w:rsidRDefault="00000000" w:rsidP="00834D6A">
      <w:pPr>
        <w:pStyle w:val="Compact"/>
        <w:numPr>
          <w:ilvl w:val="1"/>
          <w:numId w:val="19"/>
        </w:numPr>
        <w:spacing w:line="360" w:lineRule="auto"/>
        <w:jc w:val="both"/>
        <w:rPr>
          <w:rFonts w:ascii="Times New Roman" w:hAnsi="Times New Roman" w:cs="Times New Roman"/>
        </w:rPr>
      </w:pPr>
      <w:r w:rsidRPr="00894650">
        <w:rPr>
          <w:rFonts w:ascii="Times New Roman" w:hAnsi="Times New Roman" w:cs="Times New Roman"/>
        </w:rPr>
        <w:t>Kód: JavaScript eseménykezelő aktiválódik, amely beállítja a "selected_doctor" mező értékét a kiválasztott orvos azonosítójára, majd meghívja az "updateAvailableSlots()" függvényt.</w:t>
      </w:r>
    </w:p>
    <w:p w14:paraId="02ED84E5" w14:textId="77777777" w:rsidR="00092E6B" w:rsidRPr="00894650" w:rsidRDefault="00000000" w:rsidP="00834D6A">
      <w:pPr>
        <w:numPr>
          <w:ilvl w:val="0"/>
          <w:numId w:val="18"/>
        </w:numPr>
        <w:spacing w:line="360" w:lineRule="auto"/>
        <w:jc w:val="both"/>
        <w:rPr>
          <w:rFonts w:ascii="Times New Roman" w:hAnsi="Times New Roman" w:cs="Times New Roman"/>
        </w:rPr>
      </w:pPr>
      <w:r w:rsidRPr="00894650">
        <w:rPr>
          <w:rFonts w:ascii="Times New Roman" w:hAnsi="Times New Roman" w:cs="Times New Roman"/>
        </w:rPr>
        <w:t>Kezelés kiválasztása:</w:t>
      </w:r>
    </w:p>
    <w:p w14:paraId="6D0FF452" w14:textId="77777777" w:rsidR="00092E6B" w:rsidRPr="00894650" w:rsidRDefault="00000000" w:rsidP="00834D6A">
      <w:pPr>
        <w:pStyle w:val="Compact"/>
        <w:numPr>
          <w:ilvl w:val="1"/>
          <w:numId w:val="20"/>
        </w:numPr>
        <w:spacing w:line="360" w:lineRule="auto"/>
        <w:jc w:val="both"/>
        <w:rPr>
          <w:rFonts w:ascii="Times New Roman" w:hAnsi="Times New Roman" w:cs="Times New Roman"/>
        </w:rPr>
      </w:pPr>
      <w:r w:rsidRPr="00894650">
        <w:rPr>
          <w:rFonts w:ascii="Times New Roman" w:hAnsi="Times New Roman" w:cs="Times New Roman"/>
        </w:rPr>
        <w:t>Interakció: A felhasználó a legördülő menüből választja ki a kívánt kezelést.</w:t>
      </w:r>
    </w:p>
    <w:p w14:paraId="181CD14D" w14:textId="77777777" w:rsidR="00092E6B" w:rsidRPr="00894650" w:rsidRDefault="00000000" w:rsidP="00834D6A">
      <w:pPr>
        <w:pStyle w:val="Compact"/>
        <w:numPr>
          <w:ilvl w:val="1"/>
          <w:numId w:val="20"/>
        </w:numPr>
        <w:spacing w:line="360" w:lineRule="auto"/>
        <w:jc w:val="both"/>
        <w:rPr>
          <w:rFonts w:ascii="Times New Roman" w:hAnsi="Times New Roman" w:cs="Times New Roman"/>
        </w:rPr>
      </w:pPr>
      <w:r w:rsidRPr="00894650">
        <w:rPr>
          <w:rFonts w:ascii="Times New Roman" w:hAnsi="Times New Roman" w:cs="Times New Roman"/>
        </w:rPr>
        <w:t>Kód: A kezelési opció módosítása szintén az "updateAvailableSlots()" függvényt indítja el, frissítve a kezeléshez tartozó időpontokat.</w:t>
      </w:r>
    </w:p>
    <w:p w14:paraId="2496238F" w14:textId="77777777" w:rsidR="00092E6B" w:rsidRPr="00894650" w:rsidRDefault="00000000" w:rsidP="00834D6A">
      <w:pPr>
        <w:numPr>
          <w:ilvl w:val="0"/>
          <w:numId w:val="18"/>
        </w:numPr>
        <w:spacing w:line="360" w:lineRule="auto"/>
        <w:jc w:val="both"/>
        <w:rPr>
          <w:rFonts w:ascii="Times New Roman" w:hAnsi="Times New Roman" w:cs="Times New Roman"/>
        </w:rPr>
      </w:pPr>
      <w:r w:rsidRPr="00894650">
        <w:rPr>
          <w:rFonts w:ascii="Times New Roman" w:hAnsi="Times New Roman" w:cs="Times New Roman"/>
        </w:rPr>
        <w:t>Dátum kiválasztása:</w:t>
      </w:r>
    </w:p>
    <w:p w14:paraId="2EDEDB59" w14:textId="77777777" w:rsidR="00092E6B" w:rsidRPr="00894650" w:rsidRDefault="00000000" w:rsidP="00834D6A">
      <w:pPr>
        <w:pStyle w:val="Compact"/>
        <w:numPr>
          <w:ilvl w:val="1"/>
          <w:numId w:val="21"/>
        </w:numPr>
        <w:spacing w:line="360" w:lineRule="auto"/>
        <w:jc w:val="both"/>
        <w:rPr>
          <w:rFonts w:ascii="Times New Roman" w:hAnsi="Times New Roman" w:cs="Times New Roman"/>
        </w:rPr>
      </w:pPr>
      <w:r w:rsidRPr="00894650">
        <w:rPr>
          <w:rFonts w:ascii="Times New Roman" w:hAnsi="Times New Roman" w:cs="Times New Roman"/>
        </w:rPr>
        <w:t>Interakció: A felhasználó a naptármezőből választja ki a foglalni kívánt napot.</w:t>
      </w:r>
    </w:p>
    <w:p w14:paraId="3691BA3A" w14:textId="77777777" w:rsidR="00092E6B" w:rsidRPr="00894650" w:rsidRDefault="00000000" w:rsidP="00834D6A">
      <w:pPr>
        <w:pStyle w:val="Compact"/>
        <w:numPr>
          <w:ilvl w:val="1"/>
          <w:numId w:val="21"/>
        </w:numPr>
        <w:spacing w:line="360" w:lineRule="auto"/>
        <w:jc w:val="both"/>
        <w:rPr>
          <w:rFonts w:ascii="Times New Roman" w:hAnsi="Times New Roman" w:cs="Times New Roman"/>
        </w:rPr>
      </w:pPr>
      <w:r w:rsidRPr="00894650">
        <w:rPr>
          <w:rFonts w:ascii="Times New Roman" w:hAnsi="Times New Roman" w:cs="Times New Roman"/>
        </w:rPr>
        <w:t>Kód: A dátumválasztás után a JavaScript lekéri az adott napra vonatkozó szabad időpontokat az API végpontból, majd megjeleníti azokat.</w:t>
      </w:r>
    </w:p>
    <w:p w14:paraId="0FA21532" w14:textId="77777777" w:rsidR="00092E6B" w:rsidRPr="00894650" w:rsidRDefault="00000000" w:rsidP="00834D6A">
      <w:pPr>
        <w:numPr>
          <w:ilvl w:val="0"/>
          <w:numId w:val="18"/>
        </w:numPr>
        <w:spacing w:line="360" w:lineRule="auto"/>
        <w:jc w:val="both"/>
        <w:rPr>
          <w:rFonts w:ascii="Times New Roman" w:hAnsi="Times New Roman" w:cs="Times New Roman"/>
        </w:rPr>
      </w:pPr>
      <w:r w:rsidRPr="00894650">
        <w:rPr>
          <w:rFonts w:ascii="Times New Roman" w:hAnsi="Times New Roman" w:cs="Times New Roman"/>
        </w:rPr>
        <w:t>Időpont kiválasztása:</w:t>
      </w:r>
    </w:p>
    <w:p w14:paraId="5813D5A3" w14:textId="77777777" w:rsidR="00092E6B" w:rsidRPr="00894650" w:rsidRDefault="00000000" w:rsidP="00834D6A">
      <w:pPr>
        <w:pStyle w:val="Compact"/>
        <w:numPr>
          <w:ilvl w:val="1"/>
          <w:numId w:val="22"/>
        </w:numPr>
        <w:spacing w:line="360" w:lineRule="auto"/>
        <w:jc w:val="both"/>
        <w:rPr>
          <w:rFonts w:ascii="Times New Roman" w:hAnsi="Times New Roman" w:cs="Times New Roman"/>
        </w:rPr>
      </w:pPr>
      <w:r w:rsidRPr="00894650">
        <w:rPr>
          <w:rFonts w:ascii="Times New Roman" w:hAnsi="Times New Roman" w:cs="Times New Roman"/>
        </w:rPr>
        <w:t>Interakció: A megjelenített időpontgombok közül a felhasználó kiválaszt egyet, vagy rákattint a "legközelebbi időpont" gombra.</w:t>
      </w:r>
    </w:p>
    <w:p w14:paraId="0BF7AA15" w14:textId="77777777" w:rsidR="00092E6B" w:rsidRPr="00894650" w:rsidRDefault="00000000" w:rsidP="00834D6A">
      <w:pPr>
        <w:pStyle w:val="Compact"/>
        <w:numPr>
          <w:ilvl w:val="1"/>
          <w:numId w:val="22"/>
        </w:numPr>
        <w:spacing w:line="360" w:lineRule="auto"/>
        <w:jc w:val="both"/>
        <w:rPr>
          <w:rFonts w:ascii="Times New Roman" w:hAnsi="Times New Roman" w:cs="Times New Roman"/>
        </w:rPr>
      </w:pPr>
      <w:r w:rsidRPr="00894650">
        <w:rPr>
          <w:rFonts w:ascii="Times New Roman" w:hAnsi="Times New Roman" w:cs="Times New Roman"/>
        </w:rPr>
        <w:t>Kód: A kiválasztáskor a JavaScript beállítja az "appointment_datetime" mező értékét (dátum és idő kombináció), illetve vizuálisan kiemeli a kiválasztott időpontot.</w:t>
      </w:r>
    </w:p>
    <w:p w14:paraId="37448F44" w14:textId="77777777" w:rsidR="00092E6B" w:rsidRDefault="00000000" w:rsidP="00834D6A">
      <w:pPr>
        <w:numPr>
          <w:ilvl w:val="0"/>
          <w:numId w:val="1"/>
        </w:numPr>
        <w:spacing w:line="360" w:lineRule="auto"/>
        <w:jc w:val="both"/>
        <w:rPr>
          <w:rFonts w:ascii="Times New Roman" w:hAnsi="Times New Roman" w:cs="Times New Roman"/>
        </w:rPr>
      </w:pPr>
      <w:r w:rsidRPr="00894650">
        <w:rPr>
          <w:rFonts w:ascii="Times New Roman" w:hAnsi="Times New Roman" w:cs="Times New Roman"/>
        </w:rPr>
        <w:t xml:space="preserve">Itt kihívásként említeném a felhasználó számára megjelenített elérhető időpontok megjelenítését. Azt kellett megoldanom, hogy ne csúszhassanak egymásba az időpontok. Tehát például ha le van foglalva valamilyen kezelésre egy időpont az adott dátumon 11:00-ra, akkor ne jeleníthessen meg a felhasználónak 10:45-re szabad időpontot, amikor egy 35 perc hosszúságú kezelést választott ki. Ezt az 5.4. ábrán látható metódussal oldottam meg, amit az "idopontfoglalas.html" JS kódja hív meg. A metódus először is 15-tel osztható számra kerekíti a kiválasztott kezelés hosszát felfelé, (például egy 50 perces kezelés hosszát 60 percesre kerekít), majd a HTML oldalon lévő JS kód által megjelenített időpontokat szűri. A get_available_slots metódus biztosítja, hogy csak azok az időpontok jelenjenek meg a felhasználónak, amelyek nem ütköznek más foglalásokkal. Ehhez a metódus minden egyes időintervallumot ellenőriz, hogy az adott időpontban és az </w:t>
      </w:r>
      <w:r w:rsidRPr="00894650">
        <w:rPr>
          <w:rFonts w:ascii="Times New Roman" w:hAnsi="Times New Roman" w:cs="Times New Roman"/>
        </w:rPr>
        <w:lastRenderedPageBreak/>
        <w:t>azt követő időtartamban (a kezelés hossza alapján) ne legyen másik foglalás. A metódus figyelembe veszi az orvos munkaidejét is, így csak az orvos által megadott munkaidőn belüli időpontokat jeleníti meg. Az eredmény egy JSON válasz, amely tartalmazza az elérhető időpontokat és azok elérhetőségét. Ez a válasz a frontend JavaScript kódjában kerül feldolgozásra, amely a felhasználó számára vizuálisan is megjeleníti a szabad időpontokat.</w:t>
      </w:r>
    </w:p>
    <w:p w14:paraId="562D4019" w14:textId="2C8901B2" w:rsidR="00E43D75" w:rsidRPr="00894650" w:rsidRDefault="00E43D75" w:rsidP="00E43D75">
      <w:pPr>
        <w:numPr>
          <w:ilvl w:val="0"/>
          <w:numId w:val="1"/>
        </w:numPr>
        <w:spacing w:line="360" w:lineRule="auto"/>
        <w:jc w:val="center"/>
        <w:rPr>
          <w:rFonts w:ascii="Times New Roman" w:hAnsi="Times New Roman" w:cs="Times New Roman"/>
        </w:rPr>
      </w:pPr>
      <w:r>
        <w:rPr>
          <w:noProof/>
        </w:rPr>
        <w:drawing>
          <wp:inline distT="0" distB="0" distL="0" distR="0" wp14:anchorId="0D9F88D7" wp14:editId="774C4782">
            <wp:extent cx="5972810" cy="5313045"/>
            <wp:effectExtent l="0" t="0" r="0" b="0"/>
            <wp:docPr id="306220296" name="Kép 10" descr="A képen szöveg, képernyőkép,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220296" name="Kép 10" descr="A képen szöveg, képernyőkép, szoftver látható&#10;&#10;Előfordulhat, hogy a mesterséges intelligencia által létrehozott tartalom helytele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810" cy="5313045"/>
                    </a:xfrm>
                    <a:prstGeom prst="rect">
                      <a:avLst/>
                    </a:prstGeom>
                    <a:noFill/>
                    <a:ln>
                      <a:noFill/>
                    </a:ln>
                  </pic:spPr>
                </pic:pic>
              </a:graphicData>
            </a:graphic>
          </wp:inline>
        </w:drawing>
      </w:r>
    </w:p>
    <w:p w14:paraId="5C3900EA" w14:textId="77777777" w:rsidR="00092E6B" w:rsidRDefault="00000000" w:rsidP="00E43D75">
      <w:pPr>
        <w:pStyle w:val="Cmsor4"/>
        <w:numPr>
          <w:ilvl w:val="0"/>
          <w:numId w:val="1"/>
        </w:numPr>
        <w:spacing w:line="360" w:lineRule="auto"/>
        <w:jc w:val="center"/>
        <w:rPr>
          <w:rFonts w:ascii="Times New Roman" w:hAnsi="Times New Roman" w:cs="Times New Roman"/>
          <w:color w:val="auto"/>
        </w:rPr>
      </w:pPr>
      <w:bookmarkStart w:id="44" w:name="X3b45bf1c92cc61c73b2b8a287aabda2f9834e00"/>
      <w:r w:rsidRPr="00894650">
        <w:rPr>
          <w:rFonts w:ascii="Times New Roman" w:hAnsi="Times New Roman" w:cs="Times New Roman"/>
          <w:color w:val="auto"/>
        </w:rPr>
        <w:t>5.4. ábra. A get_avaliable_slots metódus implementációja a views.py-ban</w:t>
      </w:r>
      <w:bookmarkEnd w:id="44"/>
    </w:p>
    <w:p w14:paraId="3CF09655" w14:textId="77777777" w:rsidR="00E43D75" w:rsidRDefault="00E43D75" w:rsidP="00E43D75">
      <w:pPr>
        <w:pStyle w:val="Szvegtrzs"/>
      </w:pPr>
    </w:p>
    <w:p w14:paraId="1EF76410" w14:textId="77777777" w:rsidR="00E43D75" w:rsidRPr="00E43D75" w:rsidRDefault="00E43D75" w:rsidP="00E43D75">
      <w:pPr>
        <w:pStyle w:val="Szvegtrzs"/>
      </w:pPr>
    </w:p>
    <w:p w14:paraId="15D8DB18" w14:textId="77777777" w:rsidR="00092E6B" w:rsidRPr="00894650" w:rsidRDefault="00000000" w:rsidP="00834D6A">
      <w:pPr>
        <w:numPr>
          <w:ilvl w:val="0"/>
          <w:numId w:val="23"/>
        </w:numPr>
        <w:spacing w:line="360" w:lineRule="auto"/>
        <w:jc w:val="both"/>
        <w:rPr>
          <w:rFonts w:ascii="Times New Roman" w:hAnsi="Times New Roman" w:cs="Times New Roman"/>
        </w:rPr>
      </w:pPr>
      <w:r w:rsidRPr="00894650">
        <w:rPr>
          <w:rFonts w:ascii="Times New Roman" w:hAnsi="Times New Roman" w:cs="Times New Roman"/>
        </w:rPr>
        <w:lastRenderedPageBreak/>
        <w:t>Fizetési mód kiválasztása:</w:t>
      </w:r>
    </w:p>
    <w:p w14:paraId="3B59E071" w14:textId="77777777" w:rsidR="00092E6B" w:rsidRPr="00894650" w:rsidRDefault="00000000" w:rsidP="00834D6A">
      <w:pPr>
        <w:pStyle w:val="Compact"/>
        <w:numPr>
          <w:ilvl w:val="1"/>
          <w:numId w:val="24"/>
        </w:numPr>
        <w:spacing w:line="360" w:lineRule="auto"/>
        <w:jc w:val="both"/>
        <w:rPr>
          <w:rFonts w:ascii="Times New Roman" w:hAnsi="Times New Roman" w:cs="Times New Roman"/>
        </w:rPr>
      </w:pPr>
      <w:r w:rsidRPr="00894650">
        <w:rPr>
          <w:rFonts w:ascii="Times New Roman" w:hAnsi="Times New Roman" w:cs="Times New Roman"/>
        </w:rPr>
        <w:t>Interakció: A fizetési módok közül a felhasználó egyet választ (pl. online fizetés – PayPal vagy bankkártya –, illetve helyszíni fizetés).</w:t>
      </w:r>
    </w:p>
    <w:p w14:paraId="020415CA" w14:textId="77777777" w:rsidR="00092E6B" w:rsidRPr="00894650" w:rsidRDefault="00000000" w:rsidP="00834D6A">
      <w:pPr>
        <w:pStyle w:val="Compact"/>
        <w:numPr>
          <w:ilvl w:val="1"/>
          <w:numId w:val="24"/>
        </w:numPr>
        <w:spacing w:line="360" w:lineRule="auto"/>
        <w:jc w:val="both"/>
        <w:rPr>
          <w:rFonts w:ascii="Times New Roman" w:hAnsi="Times New Roman" w:cs="Times New Roman"/>
        </w:rPr>
      </w:pPr>
      <w:r w:rsidRPr="00894650">
        <w:rPr>
          <w:rFonts w:ascii="Times New Roman" w:hAnsi="Times New Roman" w:cs="Times New Roman"/>
        </w:rPr>
        <w:t>Kód: A JavaScript eseménykezelő beállítja a "payment_method" mezőt, amely később a Django backendben a foglalás véglegesítéséhez és a fizetési folyamat elindításához szükséges.</w:t>
      </w:r>
    </w:p>
    <w:p w14:paraId="71C4857A" w14:textId="77777777" w:rsidR="00092E6B" w:rsidRPr="00894650" w:rsidRDefault="00000000" w:rsidP="00834D6A">
      <w:pPr>
        <w:numPr>
          <w:ilvl w:val="0"/>
          <w:numId w:val="23"/>
        </w:numPr>
        <w:spacing w:line="360" w:lineRule="auto"/>
        <w:jc w:val="both"/>
        <w:rPr>
          <w:rFonts w:ascii="Times New Roman" w:hAnsi="Times New Roman" w:cs="Times New Roman"/>
        </w:rPr>
      </w:pPr>
      <w:r w:rsidRPr="00894650">
        <w:rPr>
          <w:rFonts w:ascii="Times New Roman" w:hAnsi="Times New Roman" w:cs="Times New Roman"/>
        </w:rPr>
        <w:t>Foglalás véglegesítése:</w:t>
      </w:r>
    </w:p>
    <w:p w14:paraId="1B4181C6" w14:textId="77777777" w:rsidR="00092E6B" w:rsidRPr="00894650" w:rsidRDefault="00000000" w:rsidP="00834D6A">
      <w:pPr>
        <w:pStyle w:val="Compact"/>
        <w:numPr>
          <w:ilvl w:val="1"/>
          <w:numId w:val="25"/>
        </w:numPr>
        <w:spacing w:line="360" w:lineRule="auto"/>
        <w:jc w:val="both"/>
        <w:rPr>
          <w:rFonts w:ascii="Times New Roman" w:hAnsi="Times New Roman" w:cs="Times New Roman"/>
        </w:rPr>
      </w:pPr>
      <w:r w:rsidRPr="00894650">
        <w:rPr>
          <w:rFonts w:ascii="Times New Roman" w:hAnsi="Times New Roman" w:cs="Times New Roman"/>
        </w:rPr>
        <w:t>Interakció: A felhasználó a „Foglalás” gombra kattint, miután minden kötelező adatot megadott.</w:t>
      </w:r>
    </w:p>
    <w:p w14:paraId="3B1C5B6D" w14:textId="77777777" w:rsidR="00092E6B" w:rsidRPr="00894650" w:rsidRDefault="00000000" w:rsidP="00834D6A">
      <w:pPr>
        <w:pStyle w:val="Compact"/>
        <w:numPr>
          <w:ilvl w:val="1"/>
          <w:numId w:val="25"/>
        </w:numPr>
        <w:spacing w:line="360" w:lineRule="auto"/>
        <w:jc w:val="both"/>
        <w:rPr>
          <w:rFonts w:ascii="Times New Roman" w:hAnsi="Times New Roman" w:cs="Times New Roman"/>
        </w:rPr>
      </w:pPr>
      <w:r w:rsidRPr="00894650">
        <w:rPr>
          <w:rFonts w:ascii="Times New Roman" w:hAnsi="Times New Roman" w:cs="Times New Roman"/>
        </w:rPr>
        <w:t>Kód:</w:t>
      </w:r>
    </w:p>
    <w:p w14:paraId="49EC3DE9" w14:textId="77777777" w:rsidR="00092E6B" w:rsidRPr="00894650" w:rsidRDefault="00000000" w:rsidP="00834D6A">
      <w:pPr>
        <w:pStyle w:val="Compact"/>
        <w:numPr>
          <w:ilvl w:val="2"/>
          <w:numId w:val="26"/>
        </w:numPr>
        <w:spacing w:line="360" w:lineRule="auto"/>
        <w:jc w:val="both"/>
        <w:rPr>
          <w:rFonts w:ascii="Times New Roman" w:hAnsi="Times New Roman" w:cs="Times New Roman"/>
        </w:rPr>
      </w:pPr>
      <w:r w:rsidRPr="00894650">
        <w:rPr>
          <w:rFonts w:ascii="Times New Roman" w:hAnsi="Times New Roman" w:cs="Times New Roman"/>
        </w:rPr>
        <w:t>A JavaScript egy megerősítő üzenetben összegzi a kiválasztott orvos, kezelés, dátum és időpont adatait.</w:t>
      </w:r>
    </w:p>
    <w:p w14:paraId="07100145" w14:textId="77777777" w:rsidR="00092E6B" w:rsidRPr="00894650" w:rsidRDefault="00000000" w:rsidP="00834D6A">
      <w:pPr>
        <w:pStyle w:val="Compact"/>
        <w:numPr>
          <w:ilvl w:val="2"/>
          <w:numId w:val="26"/>
        </w:numPr>
        <w:spacing w:line="360" w:lineRule="auto"/>
        <w:jc w:val="both"/>
        <w:rPr>
          <w:rFonts w:ascii="Times New Roman" w:hAnsi="Times New Roman" w:cs="Times New Roman"/>
        </w:rPr>
      </w:pPr>
      <w:r w:rsidRPr="00894650">
        <w:rPr>
          <w:rFonts w:ascii="Times New Roman" w:hAnsi="Times New Roman" w:cs="Times New Roman"/>
        </w:rPr>
        <w:t xml:space="preserve">Ha a felhasználó megerősít, az űrlap elküldésre kerül, és a </w:t>
      </w:r>
      <w:r w:rsidRPr="00894650">
        <w:rPr>
          <w:rFonts w:ascii="Times New Roman" w:hAnsi="Times New Roman" w:cs="Times New Roman"/>
          <w:i/>
          <w:iCs/>
        </w:rPr>
        <w:t>views.py</w:t>
      </w:r>
      <w:r w:rsidRPr="00894650">
        <w:rPr>
          <w:rFonts w:ascii="Times New Roman" w:hAnsi="Times New Roman" w:cs="Times New Roman"/>
        </w:rPr>
        <w:t xml:space="preserve"> "idopontfoglalas" függvénye végrehajtja az alábbiakat:</w:t>
      </w:r>
    </w:p>
    <w:p w14:paraId="0C0D5D95" w14:textId="77777777" w:rsidR="00092E6B" w:rsidRPr="00894650" w:rsidRDefault="00000000" w:rsidP="00834D6A">
      <w:pPr>
        <w:pStyle w:val="Compact"/>
        <w:numPr>
          <w:ilvl w:val="3"/>
          <w:numId w:val="27"/>
        </w:numPr>
        <w:spacing w:line="360" w:lineRule="auto"/>
        <w:jc w:val="both"/>
        <w:rPr>
          <w:rFonts w:ascii="Times New Roman" w:hAnsi="Times New Roman" w:cs="Times New Roman"/>
        </w:rPr>
      </w:pPr>
      <w:r w:rsidRPr="00894650">
        <w:rPr>
          <w:rFonts w:ascii="Times New Roman" w:hAnsi="Times New Roman" w:cs="Times New Roman"/>
        </w:rPr>
        <w:t>Ellenőrzi az időpont elérhetőségét (szabad-e az adott időintervallum).</w:t>
      </w:r>
    </w:p>
    <w:p w14:paraId="77CBC25D" w14:textId="77777777" w:rsidR="00092E6B" w:rsidRPr="00894650" w:rsidRDefault="00000000" w:rsidP="00834D6A">
      <w:pPr>
        <w:pStyle w:val="Compact"/>
        <w:numPr>
          <w:ilvl w:val="3"/>
          <w:numId w:val="27"/>
        </w:numPr>
        <w:spacing w:line="360" w:lineRule="auto"/>
        <w:jc w:val="both"/>
        <w:rPr>
          <w:rFonts w:ascii="Times New Roman" w:hAnsi="Times New Roman" w:cs="Times New Roman"/>
        </w:rPr>
      </w:pPr>
      <w:r w:rsidRPr="00894650">
        <w:rPr>
          <w:rFonts w:ascii="Times New Roman" w:hAnsi="Times New Roman" w:cs="Times New Roman"/>
        </w:rPr>
        <w:t xml:space="preserve">Lekéri az orvos munkaidejét a </w:t>
      </w:r>
      <w:r w:rsidRPr="00894650">
        <w:rPr>
          <w:rFonts w:ascii="Times New Roman" w:hAnsi="Times New Roman" w:cs="Times New Roman"/>
          <w:i/>
          <w:iCs/>
        </w:rPr>
        <w:t>WorkingHours</w:t>
      </w:r>
      <w:r w:rsidRPr="00894650">
        <w:rPr>
          <w:rFonts w:ascii="Times New Roman" w:hAnsi="Times New Roman" w:cs="Times New Roman"/>
        </w:rPr>
        <w:t xml:space="preserve"> modell alapján.</w:t>
      </w:r>
    </w:p>
    <w:p w14:paraId="5EEC748D" w14:textId="77777777" w:rsidR="00092E6B" w:rsidRPr="00894650" w:rsidRDefault="00000000" w:rsidP="00834D6A">
      <w:pPr>
        <w:pStyle w:val="Compact"/>
        <w:numPr>
          <w:ilvl w:val="3"/>
          <w:numId w:val="27"/>
        </w:numPr>
        <w:spacing w:line="360" w:lineRule="auto"/>
        <w:jc w:val="both"/>
        <w:rPr>
          <w:rFonts w:ascii="Times New Roman" w:hAnsi="Times New Roman" w:cs="Times New Roman"/>
        </w:rPr>
      </w:pPr>
      <w:r w:rsidRPr="00894650">
        <w:rPr>
          <w:rFonts w:ascii="Times New Roman" w:hAnsi="Times New Roman" w:cs="Times New Roman"/>
        </w:rPr>
        <w:t xml:space="preserve">Létrehoz egy új </w:t>
      </w:r>
      <w:r w:rsidRPr="00894650">
        <w:rPr>
          <w:rFonts w:ascii="Times New Roman" w:hAnsi="Times New Roman" w:cs="Times New Roman"/>
          <w:i/>
          <w:iCs/>
        </w:rPr>
        <w:t>Appointment</w:t>
      </w:r>
      <w:r w:rsidRPr="00894650">
        <w:rPr>
          <w:rFonts w:ascii="Times New Roman" w:hAnsi="Times New Roman" w:cs="Times New Roman"/>
        </w:rPr>
        <w:t xml:space="preserve"> objektumot az adatbázisban.</w:t>
      </w:r>
    </w:p>
    <w:p w14:paraId="30402E59" w14:textId="77777777" w:rsidR="00092E6B" w:rsidRPr="00894650" w:rsidRDefault="00000000" w:rsidP="00834D6A">
      <w:pPr>
        <w:pStyle w:val="Compact"/>
        <w:numPr>
          <w:ilvl w:val="3"/>
          <w:numId w:val="27"/>
        </w:numPr>
        <w:spacing w:line="360" w:lineRule="auto"/>
        <w:jc w:val="both"/>
        <w:rPr>
          <w:rFonts w:ascii="Times New Roman" w:hAnsi="Times New Roman" w:cs="Times New Roman"/>
        </w:rPr>
      </w:pPr>
      <w:r w:rsidRPr="00894650">
        <w:rPr>
          <w:rFonts w:ascii="Times New Roman" w:hAnsi="Times New Roman" w:cs="Times New Roman"/>
        </w:rPr>
        <w:t xml:space="preserve">Rögzíti a foglalás fizetési státuszát a </w:t>
      </w:r>
      <w:r w:rsidRPr="00894650">
        <w:rPr>
          <w:rFonts w:ascii="Times New Roman" w:hAnsi="Times New Roman" w:cs="Times New Roman"/>
          <w:i/>
          <w:iCs/>
        </w:rPr>
        <w:t>PaymentStatus</w:t>
      </w:r>
      <w:r w:rsidRPr="00894650">
        <w:rPr>
          <w:rFonts w:ascii="Times New Roman" w:hAnsi="Times New Roman" w:cs="Times New Roman"/>
        </w:rPr>
        <w:t xml:space="preserve"> modell segítségével.</w:t>
      </w:r>
    </w:p>
    <w:p w14:paraId="293EE01B" w14:textId="77777777" w:rsidR="00092E6B" w:rsidRPr="00894650" w:rsidRDefault="00000000" w:rsidP="00834D6A">
      <w:pPr>
        <w:pStyle w:val="Compact"/>
        <w:numPr>
          <w:ilvl w:val="3"/>
          <w:numId w:val="27"/>
        </w:numPr>
        <w:spacing w:line="360" w:lineRule="auto"/>
        <w:jc w:val="both"/>
        <w:rPr>
          <w:rFonts w:ascii="Times New Roman" w:hAnsi="Times New Roman" w:cs="Times New Roman"/>
        </w:rPr>
      </w:pPr>
      <w:r w:rsidRPr="00894650">
        <w:rPr>
          <w:rFonts w:ascii="Times New Roman" w:hAnsi="Times New Roman" w:cs="Times New Roman"/>
        </w:rPr>
        <w:t>Ha a felhasználó online fizetést választott, átirányítja a fizetési oldalra a tranzakció elindításához.</w:t>
      </w:r>
    </w:p>
    <w:p w14:paraId="6C282221" w14:textId="77777777" w:rsidR="00092E6B" w:rsidRPr="00894650" w:rsidRDefault="00000000" w:rsidP="00834D6A">
      <w:pPr>
        <w:numPr>
          <w:ilvl w:val="0"/>
          <w:numId w:val="28"/>
        </w:numPr>
        <w:spacing w:line="360" w:lineRule="auto"/>
        <w:jc w:val="both"/>
        <w:rPr>
          <w:rFonts w:ascii="Times New Roman" w:hAnsi="Times New Roman" w:cs="Times New Roman"/>
        </w:rPr>
      </w:pPr>
      <w:r w:rsidRPr="00894650">
        <w:rPr>
          <w:rFonts w:ascii="Times New Roman" w:hAnsi="Times New Roman" w:cs="Times New Roman"/>
        </w:rPr>
        <w:t>"updateAvailableSlots()" JavaScript függvény:</w:t>
      </w:r>
      <w:r w:rsidRPr="00894650">
        <w:rPr>
          <w:rFonts w:ascii="Times New Roman" w:hAnsi="Times New Roman" w:cs="Times New Roman"/>
        </w:rPr>
        <w:br/>
        <w:t>Lekéri a kiválasztott orvos, kezelés és dátum alapján az elérhető időpontokat az API-ból, majd megjeleníti a délelőtti és délutáni időpontokat gombok formájában.</w:t>
      </w:r>
    </w:p>
    <w:p w14:paraId="5AB24047" w14:textId="77777777" w:rsidR="00092E6B" w:rsidRPr="00894650" w:rsidRDefault="00000000" w:rsidP="00834D6A">
      <w:pPr>
        <w:numPr>
          <w:ilvl w:val="0"/>
          <w:numId w:val="28"/>
        </w:numPr>
        <w:spacing w:line="360" w:lineRule="auto"/>
        <w:jc w:val="both"/>
        <w:rPr>
          <w:rFonts w:ascii="Times New Roman" w:hAnsi="Times New Roman" w:cs="Times New Roman"/>
        </w:rPr>
      </w:pPr>
      <w:r w:rsidRPr="00894650">
        <w:rPr>
          <w:rFonts w:ascii="Times New Roman" w:hAnsi="Times New Roman" w:cs="Times New Roman"/>
        </w:rPr>
        <w:t>"earliestAppointmentButton" eseménykezelő:</w:t>
      </w:r>
      <w:r w:rsidRPr="00894650">
        <w:rPr>
          <w:rFonts w:ascii="Times New Roman" w:hAnsi="Times New Roman" w:cs="Times New Roman"/>
        </w:rPr>
        <w:br/>
        <w:t>A „Leghamarabbi időpont kiválasztása” gomb megnyomásakor az API-tól lekéri a legkorábbi szabad időpontot, majd automatikusan beállítja a dátumot és az időpontot.</w:t>
      </w:r>
    </w:p>
    <w:p w14:paraId="0358BA0A" w14:textId="77777777" w:rsidR="00092E6B" w:rsidRPr="00894650" w:rsidRDefault="00000000" w:rsidP="00834D6A">
      <w:pPr>
        <w:numPr>
          <w:ilvl w:val="0"/>
          <w:numId w:val="28"/>
        </w:numPr>
        <w:spacing w:line="360" w:lineRule="auto"/>
        <w:jc w:val="both"/>
        <w:rPr>
          <w:rFonts w:ascii="Times New Roman" w:hAnsi="Times New Roman" w:cs="Times New Roman"/>
        </w:rPr>
      </w:pPr>
      <w:r w:rsidRPr="00894650">
        <w:rPr>
          <w:rFonts w:ascii="Times New Roman" w:hAnsi="Times New Roman" w:cs="Times New Roman"/>
        </w:rPr>
        <w:lastRenderedPageBreak/>
        <w:t>Űrlap beküldése:</w:t>
      </w:r>
      <w:r w:rsidRPr="00894650">
        <w:rPr>
          <w:rFonts w:ascii="Times New Roman" w:hAnsi="Times New Roman" w:cs="Times New Roman"/>
        </w:rPr>
        <w:br/>
        <w:t>A foglalási űrlap beküldése előtt a JavaScript egy megerősítő párbeszédablakban összegzi a választott opciókat, majd a felhasználó jóváhagyása esetén elküldi az űrlapot. A Django view feldolgozza a POST kérést, létrehozza az időpontfoglalást, és ha a felhasználó az online fizetést választja, akkor a fizetési oldalra irányítja át, ha pedig a fizetés a helyszínen opciót, akkor a profil oldalra.</w:t>
      </w:r>
    </w:p>
    <w:p w14:paraId="7DE5C7BA"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45" w:name="Xf23a575026265a461158bdd6fd71f0cfb60a151"/>
      <w:bookmarkEnd w:id="42"/>
      <w:bookmarkEnd w:id="43"/>
      <w:r w:rsidRPr="00894650">
        <w:rPr>
          <w:rFonts w:ascii="Times New Roman" w:hAnsi="Times New Roman" w:cs="Times New Roman"/>
          <w:color w:val="auto"/>
          <w:sz w:val="24"/>
          <w:szCs w:val="24"/>
        </w:rPr>
        <w:t>5.4 A fizetési oldal</w:t>
      </w:r>
    </w:p>
    <w:p w14:paraId="732C3051"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fizetési oldal a "payment_page.html" oldalon lett megvalósítva. A fizetéshez a tématervembe OTP Simple Pay fizetési rendszert írtam, viszont egy kis kutatás után a PayPal-t könnyebben beépíthetőbbnek, stabilabbnak, és jobban átláthatóbbnak találtam. Ezért inkább azt építettem be az alkalmazásba.</w:t>
      </w:r>
    </w:p>
    <w:p w14:paraId="0146761C"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PayPal fizetés demózásához létre kellett hoznom egy sandbox PayPal fiókot, majd az azonosítómat használva importálnom kellett az oldalra egy JavaScriptet az alábbi módon:</w:t>
      </w:r>
    </w:p>
    <w:p w14:paraId="072DCC31" w14:textId="77777777" w:rsidR="00092E6B" w:rsidRPr="00834D6A" w:rsidRDefault="00000000" w:rsidP="00894650">
      <w:pPr>
        <w:pStyle w:val="SourceCode"/>
        <w:spacing w:line="360" w:lineRule="auto"/>
        <w:rPr>
          <w:rFonts w:ascii="Times New Roman" w:hAnsi="Times New Roman" w:cs="Times New Roman"/>
        </w:rPr>
      </w:pPr>
      <w:r w:rsidRPr="00834D6A">
        <w:rPr>
          <w:rStyle w:val="KeywordTok"/>
          <w:rFonts w:ascii="Times New Roman" w:hAnsi="Times New Roman" w:cs="Times New Roman"/>
          <w:sz w:val="24"/>
        </w:rPr>
        <w:t>&lt;script</w:t>
      </w:r>
      <w:r w:rsidRPr="00834D6A">
        <w:rPr>
          <w:rStyle w:val="NormalTok"/>
          <w:rFonts w:ascii="Times New Roman" w:hAnsi="Times New Roman" w:cs="Times New Roman"/>
          <w:sz w:val="24"/>
        </w:rPr>
        <w:t xml:space="preserve"> </w:t>
      </w:r>
      <w:r w:rsidRPr="00834D6A">
        <w:rPr>
          <w:rStyle w:val="ErrorTok"/>
          <w:rFonts w:ascii="Times New Roman" w:hAnsi="Times New Roman" w:cs="Times New Roman"/>
          <w:sz w:val="24"/>
        </w:rPr>
        <w:t>src</w:t>
      </w:r>
      <w:r w:rsidRPr="00834D6A">
        <w:rPr>
          <w:rStyle w:val="OtherTok"/>
          <w:rFonts w:ascii="Times New Roman" w:hAnsi="Times New Roman" w:cs="Times New Roman"/>
          <w:sz w:val="24"/>
        </w:rPr>
        <w:t>=</w:t>
      </w:r>
      <w:r w:rsidRPr="00834D6A">
        <w:rPr>
          <w:rStyle w:val="StringTok"/>
          <w:rFonts w:ascii="Times New Roman" w:hAnsi="Times New Roman" w:cs="Times New Roman"/>
          <w:sz w:val="24"/>
        </w:rPr>
        <w:t>"https://www.paypal.com/sdk/js?client-id=Abw9kvI2SEa...</w:t>
      </w:r>
      <w:r w:rsidRPr="00834D6A">
        <w:rPr>
          <w:rStyle w:val="ErrorTok"/>
          <w:rFonts w:ascii="Times New Roman" w:hAnsi="Times New Roman" w:cs="Times New Roman"/>
          <w:sz w:val="24"/>
        </w:rPr>
        <w:t>&amp;</w:t>
      </w:r>
      <w:r w:rsidRPr="00834D6A">
        <w:rPr>
          <w:rStyle w:val="StringTok"/>
          <w:rFonts w:ascii="Times New Roman" w:hAnsi="Times New Roman" w:cs="Times New Roman"/>
          <w:sz w:val="24"/>
        </w:rPr>
        <w:t>currency=HUF"</w:t>
      </w:r>
      <w:r w:rsidRPr="00834D6A">
        <w:rPr>
          <w:rStyle w:val="KeywordTok"/>
          <w:rFonts w:ascii="Times New Roman" w:hAnsi="Times New Roman" w:cs="Times New Roman"/>
          <w:sz w:val="24"/>
        </w:rPr>
        <w:t>&gt;&lt;/script&gt;</w:t>
      </w:r>
    </w:p>
    <w:p w14:paraId="02FF3A3D" w14:textId="77777777" w:rsidR="00092E6B" w:rsidRPr="00834D6A" w:rsidRDefault="00000000" w:rsidP="00894650">
      <w:pPr>
        <w:pStyle w:val="FirstParagraph"/>
        <w:spacing w:line="360" w:lineRule="auto"/>
        <w:jc w:val="both"/>
        <w:rPr>
          <w:rFonts w:ascii="Times New Roman" w:hAnsi="Times New Roman" w:cs="Times New Roman"/>
        </w:rPr>
      </w:pPr>
      <w:r w:rsidRPr="00834D6A">
        <w:rPr>
          <w:rFonts w:ascii="Times New Roman" w:hAnsi="Times New Roman" w:cs="Times New Roman"/>
        </w:rPr>
        <w:t>Ezután egy "div"-hez hozzá kellett adnom a "paypal-button-container" id-t, és meg kellett valósítanom a fizetési logikát, amit az alábbi módon tettem meg a HTML fájlban:</w:t>
      </w:r>
    </w:p>
    <w:p w14:paraId="1469EB40" w14:textId="77777777" w:rsidR="00092E6B" w:rsidRPr="00834D6A" w:rsidRDefault="00000000" w:rsidP="00894650">
      <w:pPr>
        <w:pStyle w:val="SourceCode"/>
        <w:spacing w:line="360" w:lineRule="auto"/>
        <w:rPr>
          <w:rFonts w:ascii="Times New Roman" w:hAnsi="Times New Roman" w:cs="Times New Roman"/>
        </w:rPr>
      </w:pPr>
      <w:r w:rsidRPr="00834D6A">
        <w:rPr>
          <w:rStyle w:val="KeywordTok"/>
          <w:rFonts w:ascii="Times New Roman" w:hAnsi="Times New Roman" w:cs="Times New Roman"/>
          <w:sz w:val="24"/>
        </w:rPr>
        <w:t>&lt;script&gt;</w:t>
      </w:r>
      <w:r w:rsidRPr="00834D6A">
        <w:rPr>
          <w:rFonts w:ascii="Times New Roman" w:hAnsi="Times New Roman" w:cs="Times New Roman"/>
        </w:rPr>
        <w:br/>
      </w:r>
      <w:r w:rsidRPr="00834D6A">
        <w:rPr>
          <w:rStyle w:val="NormalTok"/>
          <w:rFonts w:ascii="Times New Roman" w:hAnsi="Times New Roman" w:cs="Times New Roman"/>
          <w:sz w:val="24"/>
        </w:rPr>
        <w:t xml:space="preserve">    paypal</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Buttons</w:t>
      </w:r>
      <w:r w:rsidRPr="00834D6A">
        <w:rPr>
          <w:rStyle w:val="Normal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createOrder</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function</w:t>
      </w:r>
      <w:r w:rsidRPr="00834D6A">
        <w:rPr>
          <w:rStyle w:val="NormalTok"/>
          <w:rFonts w:ascii="Times New Roman" w:hAnsi="Times New Roman" w:cs="Times New Roman"/>
          <w:sz w:val="24"/>
        </w:rPr>
        <w:t>(data</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actions)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ControlFlowTok"/>
          <w:rFonts w:ascii="Times New Roman" w:hAnsi="Times New Roman" w:cs="Times New Roman"/>
          <w:sz w:val="24"/>
        </w:rPr>
        <w:t>return</w:t>
      </w:r>
      <w:r w:rsidRPr="00834D6A">
        <w:rPr>
          <w:rStyle w:val="NormalTok"/>
          <w:rFonts w:ascii="Times New Roman" w:hAnsi="Times New Roman" w:cs="Times New Roman"/>
          <w:sz w:val="24"/>
        </w:rPr>
        <w:t xml:space="preserve"> actions</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order</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create</w:t>
      </w:r>
      <w:r w:rsidRPr="00834D6A">
        <w:rPr>
          <w:rStyle w:val="Normal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purchase_units</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amount</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value</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1'</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CommentTok"/>
          <w:rFonts w:ascii="Times New Roman" w:hAnsi="Times New Roman" w:cs="Times New Roman"/>
          <w:sz w:val="24"/>
        </w:rPr>
        <w:t>// Teszt összeg</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currency_code</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HUF'</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lastRenderedPageBreak/>
        <w:t xml:space="preserve">        </w:t>
      </w:r>
      <w:r w:rsidRPr="00834D6A">
        <w:rPr>
          <w:rStyle w:val="DataTypeTok"/>
          <w:rFonts w:ascii="Times New Roman" w:hAnsi="Times New Roman" w:cs="Times New Roman"/>
          <w:sz w:val="24"/>
        </w:rPr>
        <w:t>onApprove</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function</w:t>
      </w:r>
      <w:r w:rsidRPr="00834D6A">
        <w:rPr>
          <w:rStyle w:val="NormalTok"/>
          <w:rFonts w:ascii="Times New Roman" w:hAnsi="Times New Roman" w:cs="Times New Roman"/>
          <w:sz w:val="24"/>
        </w:rPr>
        <w:t>(data</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actions)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ControlFlowTok"/>
          <w:rFonts w:ascii="Times New Roman" w:hAnsi="Times New Roman" w:cs="Times New Roman"/>
          <w:sz w:val="24"/>
        </w:rPr>
        <w:t>return</w:t>
      </w:r>
      <w:r w:rsidRPr="00834D6A">
        <w:rPr>
          <w:rStyle w:val="NormalTok"/>
          <w:rFonts w:ascii="Times New Roman" w:hAnsi="Times New Roman" w:cs="Times New Roman"/>
          <w:sz w:val="24"/>
        </w:rPr>
        <w:t xml:space="preserve"> actions</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order</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capture</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then</w:t>
      </w:r>
      <w:r w:rsidRPr="00834D6A">
        <w:rPr>
          <w:rStyle w:val="NormalTok"/>
          <w:rFonts w:ascii="Times New Roman" w:hAnsi="Times New Roman" w:cs="Times New Roman"/>
          <w:sz w:val="24"/>
        </w:rPr>
        <w:t>(</w:t>
      </w:r>
      <w:r w:rsidRPr="00834D6A">
        <w:rPr>
          <w:rStyle w:val="KeywordTok"/>
          <w:rFonts w:ascii="Times New Roman" w:hAnsi="Times New Roman" w:cs="Times New Roman"/>
          <w:sz w:val="24"/>
        </w:rPr>
        <w:t>function</w:t>
      </w:r>
      <w:r w:rsidRPr="00834D6A">
        <w:rPr>
          <w:rStyle w:val="NormalTok"/>
          <w:rFonts w:ascii="Times New Roman" w:hAnsi="Times New Roman" w:cs="Times New Roman"/>
          <w:sz w:val="24"/>
        </w:rPr>
        <w:t>(details)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fetch</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 url 'payment_callback'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method</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POST'</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headers</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Content-Type'</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application/json'</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X-CSRFToken'</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 csrf_token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body</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JSON</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stringify</w:t>
      </w:r>
      <w:r w:rsidRPr="00834D6A">
        <w:rPr>
          <w:rStyle w:val="Normal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orderID</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data</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orderID</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status</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details</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status</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orderRef</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 appointment.id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then</w:t>
      </w:r>
      <w:r w:rsidRPr="00834D6A">
        <w:rPr>
          <w:rStyle w:val="NormalTok"/>
          <w:rFonts w:ascii="Times New Roman" w:hAnsi="Times New Roman" w:cs="Times New Roman"/>
          <w:sz w:val="24"/>
        </w:rPr>
        <w:t xml:space="preserve">(response </w:t>
      </w:r>
      <w:r w:rsidRPr="00834D6A">
        <w:rPr>
          <w:rStyle w:val="KeywordTok"/>
          <w:rFonts w:ascii="Times New Roman" w:hAnsi="Times New Roman" w:cs="Times New Roman"/>
          <w:sz w:val="24"/>
        </w:rPr>
        <w:t>=&gt;</w:t>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ControlFlowTok"/>
          <w:rFonts w:ascii="Times New Roman" w:hAnsi="Times New Roman" w:cs="Times New Roman"/>
          <w:sz w:val="24"/>
        </w:rPr>
        <w:t>if</w:t>
      </w:r>
      <w:r w:rsidRPr="00834D6A">
        <w:rPr>
          <w:rStyle w:val="NormalTok"/>
          <w:rFonts w:ascii="Times New Roman" w:hAnsi="Times New Roman" w:cs="Times New Roman"/>
          <w:sz w:val="24"/>
        </w:rPr>
        <w:t xml:space="preserve"> (response</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ok</w:t>
      </w:r>
      <w:r w:rsidRPr="00834D6A">
        <w:rPr>
          <w:rStyle w:val="NormalTok"/>
          <w:rFonts w:ascii="Times New Roman" w:hAnsi="Times New Roman" w:cs="Times New Roman"/>
          <w:sz w:val="24"/>
        </w:rPr>
        <w:t>)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alert</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A tranzakció sikeresen megtörtént: '</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details</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payer</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name</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given_name</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window</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location</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href</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 url 'profile'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 </w:t>
      </w:r>
      <w:r w:rsidRPr="00834D6A">
        <w:rPr>
          <w:rStyle w:val="ControlFlowTok"/>
          <w:rFonts w:ascii="Times New Roman" w:hAnsi="Times New Roman" w:cs="Times New Roman"/>
          <w:sz w:val="24"/>
        </w:rPr>
        <w:t>else</w:t>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alert</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Hiba történt a fizetés során.'</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catch</w:t>
      </w:r>
      <w:r w:rsidRPr="00834D6A">
        <w:rPr>
          <w:rStyle w:val="NormalTok"/>
          <w:rFonts w:ascii="Times New Roman" w:hAnsi="Times New Roman" w:cs="Times New Roman"/>
          <w:sz w:val="24"/>
        </w:rPr>
        <w:t xml:space="preserve">(error </w:t>
      </w:r>
      <w:r w:rsidRPr="00834D6A">
        <w:rPr>
          <w:rStyle w:val="KeywordTok"/>
          <w:rFonts w:ascii="Times New Roman" w:hAnsi="Times New Roman" w:cs="Times New Roman"/>
          <w:sz w:val="24"/>
        </w:rPr>
        <w:t>=&gt;</w:t>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console</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error</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Hiba történt a fizetés során:'</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error)</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alert</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Hiba történt a fizetés során.'</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onError</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function</w:t>
      </w:r>
      <w:r w:rsidRPr="00834D6A">
        <w:rPr>
          <w:rStyle w:val="NormalTok"/>
          <w:rFonts w:ascii="Times New Roman" w:hAnsi="Times New Roman" w:cs="Times New Roman"/>
          <w:sz w:val="24"/>
        </w:rPr>
        <w:t>(err)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console</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error</w:t>
      </w:r>
      <w:r w:rsidRPr="00834D6A">
        <w:rPr>
          <w:rStyle w:val="NormalTok"/>
          <w:rFonts w:ascii="Times New Roman" w:hAnsi="Times New Roman" w:cs="Times New Roman"/>
          <w:sz w:val="24"/>
        </w:rPr>
        <w:t>(err)</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alert</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Hiba történt a fizetés során.'</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lastRenderedPageBreak/>
        <w:t xml:space="preserve">    })</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render</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paypal-button-container'</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KeywordTok"/>
          <w:rFonts w:ascii="Times New Roman" w:hAnsi="Times New Roman" w:cs="Times New Roman"/>
          <w:sz w:val="24"/>
        </w:rPr>
        <w:t>&lt;/script&gt;</w:t>
      </w:r>
    </w:p>
    <w:p w14:paraId="3E72B11C"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Ennek hatására a fizetési oldalon egy bankkártya, vagy egy PayPal fiókos fizetési opció jelenik meg, amiből a felhasználó tud választani. Ha a fizetés sikeres, akkor az időponthoz tartozó "PaymentStatus"-nak az "is_paid" adattagját "true"-ra állítja, és a felhasználót átirányítja a Profil oldalra, ahol a lefoglalt időpontnál látszik a "Fizetve" felirat. Ha nem sikerült a fizetés akkor kiírja a hibaüzenetet, és nem állítja az "is_paid" adattagot "true"-ra.</w:t>
      </w:r>
    </w:p>
    <w:p w14:paraId="51015081"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46" w:name="X6e7d63a9e759c8cec9fa906a54542e18453e58c"/>
      <w:bookmarkEnd w:id="45"/>
      <w:r w:rsidRPr="00894650">
        <w:rPr>
          <w:rFonts w:ascii="Times New Roman" w:hAnsi="Times New Roman" w:cs="Times New Roman"/>
          <w:color w:val="auto"/>
          <w:sz w:val="24"/>
          <w:szCs w:val="24"/>
        </w:rPr>
        <w:t>5.5. A profil oldal</w:t>
      </w:r>
    </w:p>
    <w:p w14:paraId="3A7A5867" w14:textId="77777777" w:rsidR="00092E6B"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 profil oldal mindhárom felhasználói jogosultságú felhasználó számára látható, viszont mindhárom típusú felhasználó számára más jelenik meg rajta. A "ProfileForm" mindenképp megjelenik, ezen tudja változtatni a felhasználó a felhasználónevét, az email címét, és a jelszavát. Ez a form szerkeszti a "RendeloUser" model-t. A "profile_view" metódus a </w:t>
      </w:r>
      <w:r w:rsidRPr="00894650">
        <w:rPr>
          <w:rFonts w:ascii="Times New Roman" w:hAnsi="Times New Roman" w:cs="Times New Roman"/>
          <w:i/>
          <w:iCs/>
        </w:rPr>
        <w:t>views.py</w:t>
      </w:r>
      <w:r w:rsidRPr="00894650">
        <w:rPr>
          <w:rFonts w:ascii="Times New Roman" w:hAnsi="Times New Roman" w:cs="Times New Roman"/>
        </w:rPr>
        <w:t xml:space="preserve"> fájlban az 5.5. ábrán látható módon vizsgálja meg a felhasználó jogosultságát, hogy ez alapján jelenítse meg a formokat a felhasználó számára. Ha a felhasználó "superuser", akkor semmit nem jelenít meg a "ProfileForm" után(a "patient_form" változó amúgy is none kezdőértékű), ha nem "superuser", hanem "staff", akkor ez azt jelenti, hogy egy orvos kattintott az oldalra, tehát lekéri azt a "Doctor" osztálypéldányt az adatbázisból, amelyiknek egyezik az azonosítója a bejelentkezett felhasználó azonosítójával, és a "doctor_form" változóba is lekéri az adott formot, és átadja neki a "Doctor" példányt, amit lekért. Ha pedig nem is "staff" a felhasználó, akkor a "Patient" példányt és formot kéri le hozzá.</w:t>
      </w:r>
    </w:p>
    <w:p w14:paraId="029E44B5" w14:textId="0E8C798D" w:rsidR="00092E6B" w:rsidRDefault="00727659" w:rsidP="00727659">
      <w:pPr>
        <w:pStyle w:val="Szvegtrzs"/>
        <w:jc w:val="center"/>
        <w:rPr>
          <w:rFonts w:ascii="Times New Roman" w:hAnsi="Times New Roman" w:cs="Times New Roman"/>
        </w:rPr>
      </w:pPr>
      <w:r>
        <w:rPr>
          <w:noProof/>
        </w:rPr>
        <w:drawing>
          <wp:inline distT="0" distB="0" distL="0" distR="0" wp14:anchorId="6F59070E" wp14:editId="0EFD72B7">
            <wp:extent cx="5972810" cy="1640840"/>
            <wp:effectExtent l="0" t="0" r="0" b="0"/>
            <wp:docPr id="1676444515" name="Kép 11"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444515" name="Kép 11" descr="A képen szöveg, képernyőkép, szoftver, Multimédiás szoftver látható&#10;&#10;Előfordulhat, hogy a mesterséges intelligencia által létrehozott tartalom helytele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72810" cy="1640840"/>
                    </a:xfrm>
                    <a:prstGeom prst="rect">
                      <a:avLst/>
                    </a:prstGeom>
                    <a:noFill/>
                    <a:ln>
                      <a:noFill/>
                    </a:ln>
                  </pic:spPr>
                </pic:pic>
              </a:graphicData>
            </a:graphic>
          </wp:inline>
        </w:drawing>
      </w:r>
      <w:bookmarkStart w:id="47" w:name="Xf9185d1da8af1bc68462bc84f349356e7f8eacd"/>
      <w:r w:rsidRPr="00727659">
        <w:rPr>
          <w:rFonts w:ascii="Times New Roman" w:hAnsi="Times New Roman" w:cs="Times New Roman"/>
          <w:i/>
          <w:iCs/>
        </w:rPr>
        <w:t>5.5. ábra. A profile_view metódus form kiválasztása</w:t>
      </w:r>
    </w:p>
    <w:p w14:paraId="63111AA4" w14:textId="77777777" w:rsidR="00727659" w:rsidRPr="00727659" w:rsidRDefault="00727659" w:rsidP="00727659">
      <w:pPr>
        <w:pStyle w:val="Szvegtrzs"/>
        <w:jc w:val="center"/>
      </w:pPr>
    </w:p>
    <w:p w14:paraId="05288AAC"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lastRenderedPageBreak/>
        <w:t>A formok kitöltve jelennek meg a felhasználók adataival az oldalon, amiket változtathatnak és a formok után található "Mentés" gombbal a változtatásaik elmenthetők.</w:t>
      </w:r>
    </w:p>
    <w:p w14:paraId="7F5C9235"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User" szintű felhasználó esetében megjelennek a formok után a felhasználó által lefoglalt időpontok is, dátum szerint csökkenő sorrendben. Az időpontok kattinthatók, ezek átvisznek az "edit_appointment.html" "read only" nézetébe, ahol a felhasználó megtekintheti az adott időponthoz írt kezelés leírást, és az időpont adatait bővebben. Például hogy fizetve van-e, vagy hogy melyik orvoshoz lett foglalva. Az időpontok le is mondhatók a "Lemondás" gombbal a profil oldalon abban az esetben, ha dátum szerint legalább egy nappal későbbre lettek lefoglalva. Az időpont lemondásához megerősítést kér az oldal egy párbeszédablakban. Az időpont törlését a </w:t>
      </w:r>
      <w:r w:rsidRPr="00894650">
        <w:rPr>
          <w:rFonts w:ascii="Times New Roman" w:hAnsi="Times New Roman" w:cs="Times New Roman"/>
          <w:i/>
          <w:iCs/>
        </w:rPr>
        <w:t>views.py</w:t>
      </w:r>
      <w:r w:rsidRPr="00894650">
        <w:rPr>
          <w:rFonts w:ascii="Times New Roman" w:hAnsi="Times New Roman" w:cs="Times New Roman"/>
        </w:rPr>
        <w:t xml:space="preserve"> fájlban található "cancel_appointment" metódus végzi.</w:t>
      </w:r>
    </w:p>
    <w:p w14:paraId="1D61F2DF" w14:textId="77777777" w:rsidR="00092E6B" w:rsidRPr="00727659" w:rsidRDefault="00000000" w:rsidP="00834D6A">
      <w:pPr>
        <w:pStyle w:val="Cmsor1"/>
        <w:spacing w:line="360" w:lineRule="auto"/>
        <w:jc w:val="both"/>
        <w:rPr>
          <w:rFonts w:ascii="Times New Roman" w:hAnsi="Times New Roman" w:cs="Times New Roman"/>
          <w:color w:val="auto"/>
          <w:sz w:val="28"/>
          <w:szCs w:val="28"/>
        </w:rPr>
      </w:pPr>
      <w:bookmarkStart w:id="48" w:name="Xcce03debb6d7cdc52a9c50a1b68f1d4876be3ae"/>
      <w:bookmarkEnd w:id="33"/>
      <w:bookmarkEnd w:id="46"/>
      <w:bookmarkEnd w:id="47"/>
      <w:r w:rsidRPr="00727659">
        <w:rPr>
          <w:rFonts w:ascii="Times New Roman" w:hAnsi="Times New Roman" w:cs="Times New Roman"/>
          <w:color w:val="auto"/>
          <w:sz w:val="28"/>
          <w:szCs w:val="28"/>
        </w:rPr>
        <w:t>6. fejezet</w:t>
      </w:r>
    </w:p>
    <w:p w14:paraId="51AF0C15"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49" w:name="X54dca74f4f4aa8631e71994a93d94b5d618289c"/>
      <w:bookmarkEnd w:id="48"/>
      <w:r w:rsidRPr="00894650">
        <w:rPr>
          <w:rFonts w:ascii="Times New Roman" w:hAnsi="Times New Roman" w:cs="Times New Roman"/>
          <w:color w:val="auto"/>
          <w:sz w:val="24"/>
          <w:szCs w:val="24"/>
        </w:rPr>
        <w:t>"staff" szintű felhasználói felületek, és azok működése</w:t>
      </w:r>
    </w:p>
    <w:p w14:paraId="436F6EE0"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hogy a korábbiakban már leírtam, az alkalmazásban a "Staff" felhasználói szint az orvosokat reprezentálja. Nekik lehetőségük van belenézni bármelyik páciens kezeléstörténetébe, és hozzáférnek a páciensek elérhetőségéhez is. Továbbá megadhatják a saját munkaidejüket, és megnézhetik a saját időpontjaikat dátumonként szűrve. Ugyanakkor időpontfoglaláshoz nincs joguk, nem is lenne lehetséges, mivel az orvosok fiókjaihoz nincs "Patient" példány rendelve.</w:t>
      </w:r>
    </w:p>
    <w:p w14:paraId="24FD5AC6"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50" w:name="X8ddd9db407a2860b78509ae4623c0b8de927a30"/>
      <w:r w:rsidRPr="00894650">
        <w:rPr>
          <w:rFonts w:ascii="Times New Roman" w:hAnsi="Times New Roman" w:cs="Times New Roman"/>
          <w:color w:val="auto"/>
          <w:sz w:val="24"/>
          <w:szCs w:val="24"/>
        </w:rPr>
        <w:t>6.1. A "Páciensek" oldal</w:t>
      </w:r>
    </w:p>
    <w:p w14:paraId="269017C7" w14:textId="77777777" w:rsidR="00092E6B"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Ezen az oldalon az orvos rákereshet bármelyik páciensre név szerint az oldalon lévő kereső segítségével, vagy az "Összes páciens" gombra kattintva visszatérhet az alapértelmezett nézetbe, ami az összes adatbázisban lévő pácienst kilistázza az oldalon látható táblázatba. Az oldal a "patients.html" fájlban lett megvalósítva. Mindegyik páciens kattintható, kattintás hatására az adott páciens adatlapjára jut a felhasználó, ami a "patient.html" oldalon lett megvalósítva. Ezen az oldalon vannak a páciensnek az adatai láthatók amelyikre a felhasználó kattintott, továbbá az összes lefoglalt időpontja és azoknak leírása időrend szerint csökkenő sorrendben. Az oldalon alapértelmezetten minden a páciens álta lefoglalt időpont megjelenik, viszont a felhasználónak lehetősége van hónap alapján szűrni őket, ezzel könnyebbé téve a kezeléstörténet vizsgálatát. Az </w:t>
      </w:r>
      <w:r w:rsidRPr="00894650">
        <w:rPr>
          <w:rFonts w:ascii="Times New Roman" w:hAnsi="Times New Roman" w:cs="Times New Roman"/>
        </w:rPr>
        <w:lastRenderedPageBreak/>
        <w:t>oldalon található még egy "Vissza a páciensekhez" gomb, ami visszavezet a "Páciensek" oldalra. A 6.1. ábrán ennek az oldalnak a kinézete látható.</w:t>
      </w:r>
    </w:p>
    <w:p w14:paraId="5D447929" w14:textId="69A8CF0E" w:rsidR="00727659" w:rsidRPr="00727659" w:rsidRDefault="00727659" w:rsidP="00727659">
      <w:pPr>
        <w:pStyle w:val="Szvegtrzs"/>
        <w:jc w:val="center"/>
      </w:pPr>
      <w:r>
        <w:rPr>
          <w:noProof/>
        </w:rPr>
        <w:drawing>
          <wp:inline distT="0" distB="0" distL="0" distR="0" wp14:anchorId="22F5B318" wp14:editId="7827532A">
            <wp:extent cx="5972810" cy="2534285"/>
            <wp:effectExtent l="0" t="0" r="0" b="0"/>
            <wp:docPr id="689325541" name="Kép 12"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325541" name="Kép 12" descr="A képen szöveg, képernyőkép, szoftver, Multimédiás szoftver látható&#10;&#10;Előfordulhat, hogy a mesterséges intelligencia által létrehozott tartalom helytel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72810" cy="2534285"/>
                    </a:xfrm>
                    <a:prstGeom prst="rect">
                      <a:avLst/>
                    </a:prstGeom>
                    <a:noFill/>
                    <a:ln>
                      <a:noFill/>
                    </a:ln>
                  </pic:spPr>
                </pic:pic>
              </a:graphicData>
            </a:graphic>
          </wp:inline>
        </w:drawing>
      </w:r>
    </w:p>
    <w:p w14:paraId="00ECE977" w14:textId="77777777" w:rsidR="00092E6B" w:rsidRPr="00894650" w:rsidRDefault="00000000" w:rsidP="00727659">
      <w:pPr>
        <w:pStyle w:val="Cmsor4"/>
        <w:spacing w:line="360" w:lineRule="auto"/>
        <w:jc w:val="center"/>
        <w:rPr>
          <w:rFonts w:ascii="Times New Roman" w:hAnsi="Times New Roman" w:cs="Times New Roman"/>
          <w:color w:val="auto"/>
        </w:rPr>
      </w:pPr>
      <w:bookmarkStart w:id="51" w:name="Xa74ebf696c46ed4004ca7d3df9c66493697a570"/>
      <w:r w:rsidRPr="00894650">
        <w:rPr>
          <w:rFonts w:ascii="Times New Roman" w:hAnsi="Times New Roman" w:cs="Times New Roman"/>
          <w:color w:val="auto"/>
        </w:rPr>
        <w:t>6.1. ábra. A "Páciensek" oldal</w:t>
      </w:r>
    </w:p>
    <w:p w14:paraId="75A573DD"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52" w:name="X4d01f91f421c18da420f290bb0829a94e268a6d"/>
      <w:bookmarkEnd w:id="50"/>
      <w:bookmarkEnd w:id="51"/>
      <w:r w:rsidRPr="00894650">
        <w:rPr>
          <w:rFonts w:ascii="Times New Roman" w:hAnsi="Times New Roman" w:cs="Times New Roman"/>
          <w:color w:val="auto"/>
          <w:sz w:val="24"/>
          <w:szCs w:val="24"/>
        </w:rPr>
        <w:t>6.2. Az "Időpontjaim mára" oldal</w:t>
      </w:r>
    </w:p>
    <w:p w14:paraId="675AEA78" w14:textId="77777777" w:rsidR="00092E6B"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Ezen az oldalon láthatja az orvos a hozzá foglalt időpontokat a megadott dátumon.</w:t>
      </w:r>
    </w:p>
    <w:p w14:paraId="33690A84" w14:textId="359C0AF8" w:rsidR="00727659" w:rsidRPr="00727659" w:rsidRDefault="00F81A5F" w:rsidP="00F81A5F">
      <w:pPr>
        <w:pStyle w:val="Szvegtrzs"/>
        <w:jc w:val="center"/>
      </w:pPr>
      <w:r>
        <w:rPr>
          <w:noProof/>
        </w:rPr>
        <w:drawing>
          <wp:inline distT="0" distB="0" distL="0" distR="0" wp14:anchorId="753CCEDC" wp14:editId="5AC5FA7C">
            <wp:extent cx="5972810" cy="2748280"/>
            <wp:effectExtent l="0" t="0" r="0" b="0"/>
            <wp:docPr id="1820045588" name="Kép 13" descr="A képen szöveg, képernyőkép, szoftver, Betűtípu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045588" name="Kép 13" descr="A képen szöveg, képernyőkép, szoftver, Betűtípus látható&#10;&#10;Előfordulhat, hogy a mesterséges intelligencia által létrehozott tartalom helytele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72810" cy="2748280"/>
                    </a:xfrm>
                    <a:prstGeom prst="rect">
                      <a:avLst/>
                    </a:prstGeom>
                    <a:noFill/>
                    <a:ln>
                      <a:noFill/>
                    </a:ln>
                  </pic:spPr>
                </pic:pic>
              </a:graphicData>
            </a:graphic>
          </wp:inline>
        </w:drawing>
      </w:r>
    </w:p>
    <w:p w14:paraId="25E1E585" w14:textId="77777777" w:rsidR="00092E6B" w:rsidRPr="00894650" w:rsidRDefault="00000000" w:rsidP="00F81A5F">
      <w:pPr>
        <w:pStyle w:val="Cmsor4"/>
        <w:spacing w:line="360" w:lineRule="auto"/>
        <w:jc w:val="center"/>
        <w:rPr>
          <w:rFonts w:ascii="Times New Roman" w:hAnsi="Times New Roman" w:cs="Times New Roman"/>
          <w:color w:val="auto"/>
        </w:rPr>
      </w:pPr>
      <w:bookmarkStart w:id="53" w:name="X2b44d5468f666687f825da60e6a723aa3a40675"/>
      <w:r w:rsidRPr="00894650">
        <w:rPr>
          <w:rFonts w:ascii="Times New Roman" w:hAnsi="Times New Roman" w:cs="Times New Roman"/>
          <w:color w:val="auto"/>
        </w:rPr>
        <w:t>6.2. ábra. Az "Időpontjaim mára" oldal</w:t>
      </w:r>
    </w:p>
    <w:p w14:paraId="32BA6979" w14:textId="77777777" w:rsidR="00092E6B"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 6.2. ábrán látható módon jelennek meg az időpontok az oldalon. Alapértelmezetten a jelenlegi dátumra lefoglalt időpontok jelennek meg, viszont a beviteli mező segítségével a más dátumokra </w:t>
      </w:r>
      <w:r w:rsidRPr="00894650">
        <w:rPr>
          <w:rFonts w:ascii="Times New Roman" w:hAnsi="Times New Roman" w:cs="Times New Roman"/>
        </w:rPr>
        <w:lastRenderedPageBreak/>
        <w:t>foglalt időpontokat is meg lehet nézni. Egy adott időpontnál a "Szerkesztés" gomb átnavigálja a felhasználót az "Időpont adatai" oldalra, ahol a "user" típusú felhasználók csak nézhetik az időpontjaik adatait, viszont az orvosoknak lehetőségük van szerkeszteni azok leírását. Így adható meg a páciens kezeléstörténete. Ez az oldal az "edit_appointment.html" oldalon lett megvalósítva.</w:t>
      </w:r>
    </w:p>
    <w:p w14:paraId="411A43E4" w14:textId="494AEE98" w:rsidR="00205B5E" w:rsidRPr="00894650" w:rsidRDefault="00205B5E" w:rsidP="00205B5E">
      <w:pPr>
        <w:pStyle w:val="Szvegtrzs"/>
        <w:spacing w:line="360" w:lineRule="auto"/>
        <w:jc w:val="center"/>
        <w:rPr>
          <w:rFonts w:ascii="Times New Roman" w:hAnsi="Times New Roman" w:cs="Times New Roman"/>
        </w:rPr>
      </w:pPr>
      <w:r>
        <w:rPr>
          <w:noProof/>
        </w:rPr>
        <w:drawing>
          <wp:inline distT="0" distB="0" distL="0" distR="0" wp14:anchorId="2A927ACB" wp14:editId="7A34E870">
            <wp:extent cx="5972810" cy="2736850"/>
            <wp:effectExtent l="0" t="0" r="0" b="0"/>
            <wp:docPr id="346547391" name="Kép 14" descr="A képen szöveg, képernyőkép, Betűtípu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547391" name="Kép 14" descr="A képen szöveg, képernyőkép, Betűtípus látható&#10;&#10;Előfordulhat, hogy a mesterséges intelligencia által létrehozott tartalom helytel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72810" cy="2736850"/>
                    </a:xfrm>
                    <a:prstGeom prst="rect">
                      <a:avLst/>
                    </a:prstGeom>
                    <a:noFill/>
                    <a:ln>
                      <a:noFill/>
                    </a:ln>
                  </pic:spPr>
                </pic:pic>
              </a:graphicData>
            </a:graphic>
          </wp:inline>
        </w:drawing>
      </w:r>
    </w:p>
    <w:p w14:paraId="346D0EE4" w14:textId="77777777" w:rsidR="00092E6B" w:rsidRPr="00894650" w:rsidRDefault="00000000" w:rsidP="00205B5E">
      <w:pPr>
        <w:pStyle w:val="Cmsor4"/>
        <w:spacing w:line="360" w:lineRule="auto"/>
        <w:jc w:val="center"/>
        <w:rPr>
          <w:rFonts w:ascii="Times New Roman" w:hAnsi="Times New Roman" w:cs="Times New Roman"/>
          <w:color w:val="auto"/>
        </w:rPr>
      </w:pPr>
      <w:bookmarkStart w:id="54" w:name="X3bd4d8745e95cc05044eaba9cd1f9839020e040"/>
      <w:bookmarkEnd w:id="53"/>
      <w:r w:rsidRPr="00894650">
        <w:rPr>
          <w:rFonts w:ascii="Times New Roman" w:hAnsi="Times New Roman" w:cs="Times New Roman"/>
          <w:color w:val="auto"/>
        </w:rPr>
        <w:t>6.3. ábra. Az "Időpont adatai" oldal</w:t>
      </w:r>
    </w:p>
    <w:p w14:paraId="11310D2E"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Metés" gombbal elmenthető a leírás amit az időponthoz rendeltünk, a "Mégse" gomb pedig visszanavigál az "Időpontjaim mára" oldalra.</w:t>
      </w:r>
    </w:p>
    <w:p w14:paraId="21D35F20"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55" w:name="X67d41ec7906549195d37f6dfc884086a5a33d4c"/>
      <w:bookmarkEnd w:id="52"/>
      <w:bookmarkEnd w:id="54"/>
      <w:r w:rsidRPr="00894650">
        <w:rPr>
          <w:rFonts w:ascii="Times New Roman" w:hAnsi="Times New Roman" w:cs="Times New Roman"/>
          <w:color w:val="auto"/>
          <w:sz w:val="24"/>
          <w:szCs w:val="24"/>
        </w:rPr>
        <w:t>6.3. A "Munkaidő oldal"</w:t>
      </w:r>
    </w:p>
    <w:p w14:paraId="44F5180E" w14:textId="77777777" w:rsidR="00092E6B"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z orvos a munkaidejét ezen az oldalon állíthatja be. Az oldal a "working_hours.html" fájlban lett megvalósítva.</w:t>
      </w:r>
    </w:p>
    <w:p w14:paraId="26F4E341" w14:textId="3848AE73" w:rsidR="00AA07F4" w:rsidRPr="00AA07F4" w:rsidRDefault="00AA07F4" w:rsidP="00AA07F4">
      <w:pPr>
        <w:pStyle w:val="Szvegtrzs"/>
        <w:jc w:val="center"/>
      </w:pPr>
      <w:r>
        <w:rPr>
          <w:noProof/>
        </w:rPr>
        <w:lastRenderedPageBreak/>
        <w:drawing>
          <wp:inline distT="0" distB="0" distL="0" distR="0" wp14:anchorId="4227B9A3" wp14:editId="502A1A04">
            <wp:extent cx="5972810" cy="2749550"/>
            <wp:effectExtent l="0" t="0" r="0" b="0"/>
            <wp:docPr id="1761320235" name="Kép 15" descr="A képen szöveg, képernyőkép, szoftver, Számítógépes ikon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320235" name="Kép 15" descr="A képen szöveg, képernyőkép, szoftver, Számítógépes ikon látható&#10;&#10;Előfordulhat, hogy a mesterséges intelligencia által létrehozott tartalom helytele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72810" cy="2749550"/>
                    </a:xfrm>
                    <a:prstGeom prst="rect">
                      <a:avLst/>
                    </a:prstGeom>
                    <a:noFill/>
                    <a:ln>
                      <a:noFill/>
                    </a:ln>
                  </pic:spPr>
                </pic:pic>
              </a:graphicData>
            </a:graphic>
          </wp:inline>
        </w:drawing>
      </w:r>
    </w:p>
    <w:p w14:paraId="09A8AB3A" w14:textId="77777777" w:rsidR="00092E6B" w:rsidRPr="00894650" w:rsidRDefault="00000000" w:rsidP="00AA07F4">
      <w:pPr>
        <w:pStyle w:val="Cmsor4"/>
        <w:spacing w:line="360" w:lineRule="auto"/>
        <w:jc w:val="center"/>
        <w:rPr>
          <w:rFonts w:ascii="Times New Roman" w:hAnsi="Times New Roman" w:cs="Times New Roman"/>
          <w:color w:val="auto"/>
        </w:rPr>
      </w:pPr>
      <w:bookmarkStart w:id="56" w:name="X5b444c31e7a8dfd8679d568d6ae7e9f394bcbaf"/>
      <w:r w:rsidRPr="00894650">
        <w:rPr>
          <w:rFonts w:ascii="Times New Roman" w:hAnsi="Times New Roman" w:cs="Times New Roman"/>
          <w:color w:val="auto"/>
        </w:rPr>
        <w:t>6.4. ábra. A munkaidő megadása</w:t>
      </w:r>
    </w:p>
    <w:p w14:paraId="52606185"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mikor a felhasználó ellátogat az oldalra és kiválaszt egy dátumot, akkor a 6.4. ábrán látható kép fogadja. A rendelő 8:00-20:00 között van nyitva, tehát ennél korábbi kezdést, vagy későbbi végzést nem lehet beállítani munkaidőnek. A kezdés és végzés ideje a </w:t>
      </w:r>
      <w:r w:rsidRPr="00894650">
        <w:rPr>
          <w:rStyle w:val="VerbatimChar"/>
          <w:rFonts w:ascii="Times New Roman" w:hAnsi="Times New Roman" w:cs="Times New Roman"/>
          <w:sz w:val="24"/>
        </w:rPr>
        <w:t>+</w:t>
      </w:r>
      <w:r w:rsidRPr="00894650">
        <w:rPr>
          <w:rFonts w:ascii="Times New Roman" w:hAnsi="Times New Roman" w:cs="Times New Roman"/>
        </w:rPr>
        <w:t xml:space="preserve"> és </w:t>
      </w:r>
      <w:r w:rsidRPr="00894650">
        <w:rPr>
          <w:rStyle w:val="VerbatimChar"/>
          <w:rFonts w:ascii="Times New Roman" w:hAnsi="Times New Roman" w:cs="Times New Roman"/>
          <w:sz w:val="24"/>
        </w:rPr>
        <w:t>-</w:t>
      </w:r>
      <w:r w:rsidRPr="00894650">
        <w:rPr>
          <w:rFonts w:ascii="Times New Roman" w:hAnsi="Times New Roman" w:cs="Times New Roman"/>
        </w:rPr>
        <w:t xml:space="preserve"> gombokkal növelhető, vagy csökkenthető. Egy kattintás 15 perccel növeli, vagy csökkenti a beviteli mezőben látható időt. A beviteli mező ezeken a gombokon kívül mással nem szerkeszthet. Ez azért van, hogy a felhasználó ne adhasson meg magának olyan kezdési, vagy végzési időpontot, ami nem "kerek", és az időpontfoglalási rendszert összezavarná. A munkaidőt beállítani, vagy a már beállítottat szerkeszteni a "Mentés" gombbal lehet. Ennek a hatására az alkalmazás elmenti a "WorkingHours" model-be az orvos munkaidejét. Abban az esetben, ha még a kiválasztott napra nincs megadva az adott orvosnak munkaidő, akkor megjelenik a képen látható üzenet is az oldalon.</w:t>
      </w:r>
    </w:p>
    <w:p w14:paraId="5689FB0A"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57" w:name="X78b2753e6a2e4d1949448f5118bae640d424043"/>
      <w:bookmarkEnd w:id="55"/>
      <w:bookmarkEnd w:id="56"/>
      <w:r w:rsidRPr="00894650">
        <w:rPr>
          <w:rFonts w:ascii="Times New Roman" w:hAnsi="Times New Roman" w:cs="Times New Roman"/>
          <w:color w:val="auto"/>
          <w:sz w:val="24"/>
          <w:szCs w:val="24"/>
        </w:rPr>
        <w:t>6.4. Az orvosok Profil oldala</w:t>
      </w:r>
    </w:p>
    <w:p w14:paraId="067092AA"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z orvosok profil oldala ugyan abban a fájlban lett megvalósítva ugyan azzal a működési elvvel, mint az az oldal, amit az 5.5. fejezetben bemutattam. Azonban ennél a típusú felhasználónál akadtak nehézségek, mivel a "DoctorForm" form töltődik be a "PatientForm" helyett, és ennek a formnak kezelnie kell képeket. Itt is a Django beépített fájlbeviteli mezőjét szerettem volna használni, de azt nem sikerült CSS kóddal designolnom, és nem nyjtott kellően szép látványt. A megoldásom az lett erre a problémára, hogy készítettem egy saját képbeviteli oldalt a </w:t>
      </w:r>
      <w:r w:rsidRPr="00894650">
        <w:rPr>
          <w:rFonts w:ascii="Times New Roman" w:hAnsi="Times New Roman" w:cs="Times New Roman"/>
        </w:rPr>
        <w:lastRenderedPageBreak/>
        <w:t>"custom_clearable_file_input.html" fájlba, készítettem a "forms.py"-ba egy osztályt hozzá, és a 6.5. ábrán látható módon beleraktam a "DoctorForm"-ba, hogy ezt használja a képek beviteléhez.</w:t>
      </w:r>
    </w:p>
    <w:p w14:paraId="582C3FA0" w14:textId="70FB93CF" w:rsidR="004E1BEA" w:rsidRDefault="004E1BEA" w:rsidP="004E1BEA">
      <w:pPr>
        <w:pStyle w:val="Cmsor4"/>
        <w:spacing w:line="360" w:lineRule="auto"/>
        <w:jc w:val="center"/>
        <w:rPr>
          <w:rFonts w:ascii="Times New Roman" w:hAnsi="Times New Roman" w:cs="Times New Roman"/>
          <w:color w:val="auto"/>
        </w:rPr>
      </w:pPr>
      <w:bookmarkStart w:id="58" w:name="X3aef169b6ee15097b35a18ce1c5d939f3c6cbab"/>
      <w:r>
        <w:rPr>
          <w:noProof/>
        </w:rPr>
        <w:drawing>
          <wp:inline distT="0" distB="0" distL="0" distR="0" wp14:anchorId="71E48C19" wp14:editId="26693A34">
            <wp:extent cx="5972810" cy="2454910"/>
            <wp:effectExtent l="0" t="0" r="0" b="0"/>
            <wp:docPr id="1203324515" name="Kép 16"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324515" name="Kép 16" descr="A képen szöveg, képernyőkép, szoftver, Multimédiás szoftver látható&#10;&#10;Előfordulhat, hogy a mesterséges intelligencia által létrehozott tartalom helytele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72810" cy="2454910"/>
                    </a:xfrm>
                    <a:prstGeom prst="rect">
                      <a:avLst/>
                    </a:prstGeom>
                    <a:noFill/>
                    <a:ln>
                      <a:noFill/>
                    </a:ln>
                  </pic:spPr>
                </pic:pic>
              </a:graphicData>
            </a:graphic>
          </wp:inline>
        </w:drawing>
      </w:r>
    </w:p>
    <w:p w14:paraId="27B74A0B" w14:textId="0C05DE42" w:rsidR="00092E6B" w:rsidRPr="00894650" w:rsidRDefault="00000000" w:rsidP="004E1BEA">
      <w:pPr>
        <w:pStyle w:val="Cmsor4"/>
        <w:spacing w:line="360" w:lineRule="auto"/>
        <w:jc w:val="center"/>
        <w:rPr>
          <w:rFonts w:ascii="Times New Roman" w:hAnsi="Times New Roman" w:cs="Times New Roman"/>
          <w:color w:val="auto"/>
        </w:rPr>
      </w:pPr>
      <w:r w:rsidRPr="00894650">
        <w:rPr>
          <w:rFonts w:ascii="Times New Roman" w:hAnsi="Times New Roman" w:cs="Times New Roman"/>
          <w:color w:val="auto"/>
        </w:rPr>
        <w:t>6.5. ábra. A "DoctorForm"</w:t>
      </w:r>
    </w:p>
    <w:p w14:paraId="4944098A" w14:textId="77777777" w:rsidR="00092E6B"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Ezt már lehetett CSS kóddal designolni, így megoldódott a probléma, és a 6.6. ábrán látható is a munka eredménye.</w:t>
      </w:r>
    </w:p>
    <w:p w14:paraId="1B9FE417" w14:textId="2F46910A" w:rsidR="004E1BEA" w:rsidRPr="00894650" w:rsidRDefault="004E1BEA" w:rsidP="004E1BEA">
      <w:pPr>
        <w:pStyle w:val="Szvegtrzs"/>
        <w:spacing w:line="360" w:lineRule="auto"/>
        <w:jc w:val="center"/>
        <w:rPr>
          <w:rFonts w:ascii="Times New Roman" w:hAnsi="Times New Roman" w:cs="Times New Roman"/>
        </w:rPr>
      </w:pPr>
      <w:r>
        <w:rPr>
          <w:noProof/>
        </w:rPr>
        <w:lastRenderedPageBreak/>
        <w:drawing>
          <wp:inline distT="0" distB="0" distL="0" distR="0" wp14:anchorId="1F9381F8" wp14:editId="1C70F048">
            <wp:extent cx="5972810" cy="4602480"/>
            <wp:effectExtent l="0" t="0" r="0" b="0"/>
            <wp:docPr id="1603664158" name="Kép 17" descr="A képen szöveg, ruházat, Emberi arc, képernyőkép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64158" name="Kép 17" descr="A képen szöveg, ruházat, Emberi arc, képernyőkép látható&#10;&#10;Előfordulhat, hogy a mesterséges intelligencia által létrehozott tartalom helytele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72810" cy="4602480"/>
                    </a:xfrm>
                    <a:prstGeom prst="rect">
                      <a:avLst/>
                    </a:prstGeom>
                    <a:noFill/>
                    <a:ln>
                      <a:noFill/>
                    </a:ln>
                  </pic:spPr>
                </pic:pic>
              </a:graphicData>
            </a:graphic>
          </wp:inline>
        </w:drawing>
      </w:r>
    </w:p>
    <w:p w14:paraId="522ED2AA" w14:textId="77777777" w:rsidR="00092E6B" w:rsidRPr="00894650" w:rsidRDefault="00000000" w:rsidP="004E1BEA">
      <w:pPr>
        <w:pStyle w:val="Cmsor4"/>
        <w:spacing w:line="360" w:lineRule="auto"/>
        <w:jc w:val="center"/>
        <w:rPr>
          <w:rFonts w:ascii="Times New Roman" w:hAnsi="Times New Roman" w:cs="Times New Roman"/>
          <w:color w:val="auto"/>
        </w:rPr>
      </w:pPr>
      <w:bookmarkStart w:id="59" w:name="Xacfc592010b540da8bd341268440747a8b4d1d9"/>
      <w:bookmarkEnd w:id="58"/>
      <w:r w:rsidRPr="00894650">
        <w:rPr>
          <w:rFonts w:ascii="Times New Roman" w:hAnsi="Times New Roman" w:cs="Times New Roman"/>
          <w:color w:val="auto"/>
        </w:rPr>
        <w:t>6.6. ábra. A "DoctorForm" megjelenítése</w:t>
      </w:r>
    </w:p>
    <w:p w14:paraId="7195C111"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Feltöltés" gomb megnyomásával ki lehet választani a képet, amit a felhasználó profilképként szeretne használni. Ez a kép jelenik meg a pácienseknek az időpont foglalásnál is, amikor az orvos kiválasztására kerül sor. A program a profilképeket a rendelo/media/doctor_pictures mappába menti.</w:t>
      </w:r>
    </w:p>
    <w:p w14:paraId="191C93E0" w14:textId="77777777" w:rsidR="00092E6B" w:rsidRPr="001A4DBA" w:rsidRDefault="00000000" w:rsidP="00834D6A">
      <w:pPr>
        <w:pStyle w:val="Cmsor1"/>
        <w:spacing w:line="360" w:lineRule="auto"/>
        <w:jc w:val="both"/>
        <w:rPr>
          <w:rFonts w:ascii="Times New Roman" w:hAnsi="Times New Roman" w:cs="Times New Roman"/>
          <w:color w:val="auto"/>
          <w:sz w:val="28"/>
          <w:szCs w:val="28"/>
        </w:rPr>
      </w:pPr>
      <w:bookmarkStart w:id="60" w:name="Xa53929a548692b5e71a3a3024f4e180335c05b7"/>
      <w:bookmarkEnd w:id="49"/>
      <w:bookmarkEnd w:id="57"/>
      <w:bookmarkEnd w:id="59"/>
      <w:r w:rsidRPr="001A4DBA">
        <w:rPr>
          <w:rFonts w:ascii="Times New Roman" w:hAnsi="Times New Roman" w:cs="Times New Roman"/>
          <w:color w:val="auto"/>
          <w:sz w:val="28"/>
          <w:szCs w:val="28"/>
        </w:rPr>
        <w:t>7. fejezet</w:t>
      </w:r>
    </w:p>
    <w:p w14:paraId="7861C506"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61" w:name="X5bc07f9631de36a6d4206f718c80f7e205bbf9e"/>
      <w:bookmarkEnd w:id="60"/>
      <w:r w:rsidRPr="00894650">
        <w:rPr>
          <w:rFonts w:ascii="Times New Roman" w:hAnsi="Times New Roman" w:cs="Times New Roman"/>
          <w:color w:val="auto"/>
          <w:sz w:val="24"/>
          <w:szCs w:val="24"/>
        </w:rPr>
        <w:t>"superuser" szintű felhasználói felületek, és azok működése</w:t>
      </w:r>
    </w:p>
    <w:p w14:paraId="59D0706A"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 "superuser" szintű felhasználók az oldal adminisztrátorai. Nem tartozik a profiljukhoz sem "Patient" példány, sem "Doctor" példány. A felhasználók személyes adatain kívül mindenhez hozzáférnek az adatbázisban, és mindent joguk van törölni, vagy módosítani. A Django beépített </w:t>
      </w:r>
      <w:r w:rsidRPr="00894650">
        <w:rPr>
          <w:rFonts w:ascii="Times New Roman" w:hAnsi="Times New Roman" w:cs="Times New Roman"/>
        </w:rPr>
        <w:lastRenderedPageBreak/>
        <w:t>admin felületére is van joguk bejelentkezni. Időpontot foglalni viszont nem tudnak, hasonló okok miatt, mint az orvosok.</w:t>
      </w:r>
    </w:p>
    <w:p w14:paraId="2C756874"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62" w:name="Xd0f061c3bd2dccdb63b16e6a4ff76a267fa808d"/>
      <w:r w:rsidRPr="00894650">
        <w:rPr>
          <w:rFonts w:ascii="Times New Roman" w:hAnsi="Times New Roman" w:cs="Times New Roman"/>
          <w:color w:val="auto"/>
          <w:sz w:val="24"/>
          <w:szCs w:val="24"/>
        </w:rPr>
        <w:t>7.1. Az "Admin" oldal</w:t>
      </w:r>
    </w:p>
    <w:p w14:paraId="2F34EABB" w14:textId="77777777" w:rsidR="00092E6B"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z Admin oldal az "admin.html" fájlban lett megvalósítva, az adminisztrátor ezen az oldalon éri el az összes admin felületet.</w:t>
      </w:r>
    </w:p>
    <w:p w14:paraId="34001496" w14:textId="7AB6B158" w:rsidR="001A4DBA" w:rsidRPr="001A4DBA" w:rsidRDefault="001A4DBA" w:rsidP="001A4DBA">
      <w:pPr>
        <w:pStyle w:val="Szvegtrzs"/>
        <w:jc w:val="center"/>
      </w:pPr>
      <w:r>
        <w:rPr>
          <w:noProof/>
        </w:rPr>
        <w:drawing>
          <wp:inline distT="0" distB="0" distL="0" distR="0" wp14:anchorId="34D8A18C" wp14:editId="0C86AF67">
            <wp:extent cx="5972810" cy="2513330"/>
            <wp:effectExtent l="0" t="0" r="0" b="0"/>
            <wp:docPr id="1961660588" name="Kép 18" descr="A képen szöveg, képernyőkép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660588" name="Kép 18" descr="A képen szöveg, képernyőkép látható&#10;&#10;Előfordulhat, hogy a mesterséges intelligencia által létrehozott tartalom helytelen."/>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72810" cy="2513330"/>
                    </a:xfrm>
                    <a:prstGeom prst="rect">
                      <a:avLst/>
                    </a:prstGeom>
                    <a:noFill/>
                    <a:ln>
                      <a:noFill/>
                    </a:ln>
                  </pic:spPr>
                </pic:pic>
              </a:graphicData>
            </a:graphic>
          </wp:inline>
        </w:drawing>
      </w:r>
    </w:p>
    <w:p w14:paraId="1C1DD171" w14:textId="77777777" w:rsidR="00092E6B" w:rsidRPr="00894650" w:rsidRDefault="00000000" w:rsidP="001A4DBA">
      <w:pPr>
        <w:pStyle w:val="Cmsor4"/>
        <w:spacing w:line="360" w:lineRule="auto"/>
        <w:jc w:val="center"/>
        <w:rPr>
          <w:rFonts w:ascii="Times New Roman" w:hAnsi="Times New Roman" w:cs="Times New Roman"/>
          <w:color w:val="auto"/>
        </w:rPr>
      </w:pPr>
      <w:bookmarkStart w:id="63" w:name="X0624349e1000321e50b168c12c0603da6950b49"/>
      <w:r w:rsidRPr="00894650">
        <w:rPr>
          <w:rFonts w:ascii="Times New Roman" w:hAnsi="Times New Roman" w:cs="Times New Roman"/>
          <w:color w:val="auto"/>
        </w:rPr>
        <w:t>7.1. ábra. Az "Admin" oldal</w:t>
      </w:r>
    </w:p>
    <w:p w14:paraId="61BDD32B"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z oldalon a 7.1. ábrán látható három lenyíló menü fogadja a felhasználót. Ezekben vannak a kezelések, az orvosok, és a felhasználói fiókok szerkesztési lehetőségei.</w:t>
      </w:r>
    </w:p>
    <w:p w14:paraId="4A5B0844"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Ha lenyitja a kezeléseket akkor kilistázza az oldal az adatbázisban található összes megadott kezelést. A lenyíló gomb alatt található egy "Új kezelés hozzáadása" gomb, ami az "add_treatment.html" oldalra navigálja a felhasználót. Ezen az oldalon a "TreatmentForm" található, amiben megadhatja a hozzáadni kívánt kezelés adatait, majd a "Mentés" gombbal elmentheti, vagy a "Mégsem" gombbal visszatérhet az Admin oldalra.</w:t>
      </w:r>
    </w:p>
    <w:p w14:paraId="2158E4E8"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kilistázott kezeléseknél mindegyikhez jut két gomb: "Törlés", vagy "Szerkesztés".</w:t>
      </w:r>
    </w:p>
    <w:p w14:paraId="6A5267B4"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Törlés" a "Delete_treatment.html" fájlba navigálja a felhasználót, ahol megkérdezi az oldal, hogy biztosan törölni kívánja-e a kezelést, és megjeleníti a kezelés adatait is. Az oldalon található "Törlés" gomb értelem szerűen törli, míg a "Mégsem" gomb visszanavigál az Admin oldalra.</w:t>
      </w:r>
    </w:p>
    <w:p w14:paraId="766152E8"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lastRenderedPageBreak/>
        <w:t>A "Szerkesztés" gomb az "edit_treatment.html" oldalra navigál, ahol szintén megjelenik a "TreatmentForm" a kiválasztott kezelés adataival kitöltve. Bármilyen adatot átírhat itt is a felhasználó, az oldalon lévő "Mentés" és "Mégsem" gombok pedig a megszokott módon működnek.</w:t>
      </w:r>
    </w:p>
    <w:p w14:paraId="0EB68B6A"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z orvosok lenyíló menüben is hasonló lehetőségek találhatók, kilistázza az oldal az összes adatbázisban szereplő orvost egymás alá, és lehet újat elmenteni, szerkeszteni, és törölni az adatbázisból. Az új hozzáadása és a szerkesztés a "ProfileForm", és "DoctorForm" egítségével történik. Ezekhez a műveletekhez is külön oldalakat készítettem az alábbi fájlokban:</w:t>
      </w:r>
    </w:p>
    <w:p w14:paraId="0C0F222D" w14:textId="77777777" w:rsidR="00092E6B" w:rsidRPr="00894650" w:rsidRDefault="00000000" w:rsidP="00834D6A">
      <w:pPr>
        <w:pStyle w:val="Compact"/>
        <w:numPr>
          <w:ilvl w:val="0"/>
          <w:numId w:val="29"/>
        </w:numPr>
        <w:spacing w:line="360" w:lineRule="auto"/>
        <w:jc w:val="both"/>
        <w:rPr>
          <w:rFonts w:ascii="Times New Roman" w:hAnsi="Times New Roman" w:cs="Times New Roman"/>
        </w:rPr>
      </w:pPr>
      <w:r w:rsidRPr="00894650">
        <w:rPr>
          <w:rFonts w:ascii="Times New Roman" w:hAnsi="Times New Roman" w:cs="Times New Roman"/>
        </w:rPr>
        <w:t>"add_doctor.html"</w:t>
      </w:r>
    </w:p>
    <w:p w14:paraId="3B9EC275" w14:textId="77777777" w:rsidR="00092E6B" w:rsidRPr="00894650" w:rsidRDefault="00000000" w:rsidP="00834D6A">
      <w:pPr>
        <w:pStyle w:val="Compact"/>
        <w:numPr>
          <w:ilvl w:val="0"/>
          <w:numId w:val="29"/>
        </w:numPr>
        <w:spacing w:line="360" w:lineRule="auto"/>
        <w:jc w:val="both"/>
        <w:rPr>
          <w:rFonts w:ascii="Times New Roman" w:hAnsi="Times New Roman" w:cs="Times New Roman"/>
        </w:rPr>
      </w:pPr>
      <w:r w:rsidRPr="00894650">
        <w:rPr>
          <w:rFonts w:ascii="Times New Roman" w:hAnsi="Times New Roman" w:cs="Times New Roman"/>
        </w:rPr>
        <w:t>"edit_doctor.html"</w:t>
      </w:r>
    </w:p>
    <w:p w14:paraId="5496DF7D" w14:textId="77777777" w:rsidR="00092E6B" w:rsidRPr="00894650" w:rsidRDefault="00000000" w:rsidP="00834D6A">
      <w:pPr>
        <w:pStyle w:val="Compact"/>
        <w:numPr>
          <w:ilvl w:val="0"/>
          <w:numId w:val="29"/>
        </w:numPr>
        <w:spacing w:line="360" w:lineRule="auto"/>
        <w:jc w:val="both"/>
        <w:rPr>
          <w:rFonts w:ascii="Times New Roman" w:hAnsi="Times New Roman" w:cs="Times New Roman"/>
        </w:rPr>
      </w:pPr>
      <w:r w:rsidRPr="00894650">
        <w:rPr>
          <w:rFonts w:ascii="Times New Roman" w:hAnsi="Times New Roman" w:cs="Times New Roman"/>
        </w:rPr>
        <w:t>"delete_doctor.html"</w:t>
      </w:r>
    </w:p>
    <w:p w14:paraId="3B08A836"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Fontos, hogy itt az új orvos hozzáadása nem csak egy új "Doctor" példányt ad hozzá az adatbázishoz, hanem először létrehoz egy "RendeloUser"-t is, és annak az id-jával hozza létre a "Doctor"-t, hogy az orvos azonnal használhassa a felhasználói fiókját is. Az új orvos létrehozása esetén az orvos a megadott email címére meg is kap egy emailt, amiben megkapja a belépési adatait, hogy meg tudja őket változtatni.</w:t>
      </w:r>
    </w:p>
    <w:p w14:paraId="5629E560" w14:textId="77777777" w:rsidR="00092E6B"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felhasználói fiókok lenyíló menüben ismét az adatbázisban található összes adat fogadja a felhasználót kilistázva, viszont ezeket lehetősége van szűrni a megszokott módon felhasználónév alapján.</w:t>
      </w:r>
    </w:p>
    <w:p w14:paraId="68F99CED" w14:textId="1B9CE67F" w:rsidR="009A080F" w:rsidRPr="00894650" w:rsidRDefault="009A080F" w:rsidP="00BB20DA">
      <w:pPr>
        <w:pStyle w:val="Szvegtrzs"/>
        <w:spacing w:line="360" w:lineRule="auto"/>
        <w:jc w:val="center"/>
        <w:rPr>
          <w:rFonts w:ascii="Times New Roman" w:hAnsi="Times New Roman" w:cs="Times New Roman"/>
        </w:rPr>
      </w:pPr>
      <w:r>
        <w:rPr>
          <w:noProof/>
        </w:rPr>
        <w:lastRenderedPageBreak/>
        <w:drawing>
          <wp:inline distT="0" distB="0" distL="0" distR="0" wp14:anchorId="3AFB2E25" wp14:editId="51AF6107">
            <wp:extent cx="5972810" cy="2698115"/>
            <wp:effectExtent l="0" t="0" r="0" b="0"/>
            <wp:docPr id="282495528" name="Kép 19" descr="A képen szöveg, képernyőkép, szoftver, szá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495528" name="Kép 19" descr="A képen szöveg, képernyőkép, szoftver, szám látható&#10;&#10;Előfordulhat, hogy a mesterséges intelligencia által létrehozott tartalom helytele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72810" cy="2698115"/>
                    </a:xfrm>
                    <a:prstGeom prst="rect">
                      <a:avLst/>
                    </a:prstGeom>
                    <a:noFill/>
                    <a:ln>
                      <a:noFill/>
                    </a:ln>
                  </pic:spPr>
                </pic:pic>
              </a:graphicData>
            </a:graphic>
          </wp:inline>
        </w:drawing>
      </w:r>
    </w:p>
    <w:p w14:paraId="205171D6" w14:textId="77777777" w:rsidR="00092E6B" w:rsidRPr="00894650" w:rsidRDefault="00000000" w:rsidP="00BB20DA">
      <w:pPr>
        <w:pStyle w:val="Cmsor4"/>
        <w:spacing w:line="360" w:lineRule="auto"/>
        <w:jc w:val="center"/>
        <w:rPr>
          <w:rFonts w:ascii="Times New Roman" w:hAnsi="Times New Roman" w:cs="Times New Roman"/>
          <w:color w:val="auto"/>
        </w:rPr>
      </w:pPr>
      <w:bookmarkStart w:id="64" w:name="X2da3996b64be6be720c5c7066745ff930de95b9"/>
      <w:bookmarkEnd w:id="63"/>
      <w:r w:rsidRPr="00894650">
        <w:rPr>
          <w:rFonts w:ascii="Times New Roman" w:hAnsi="Times New Roman" w:cs="Times New Roman"/>
          <w:color w:val="auto"/>
        </w:rPr>
        <w:t>7.2. ábra. Felhasználói fiókok</w:t>
      </w:r>
    </w:p>
    <w:p w14:paraId="736D8C8B"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z adminisztrátornak joga van új admin felhasználót hozzáadnia az adatbázishoz, amit az "Új admin felhasználó hozzáadása" gombbal tehet meg. Ez elvezeti az "add_admin_user.html" oldalra, amin a "CustomUserCreationForm" segítségével a megszokott módon létrehozhat új rekordot az adatbázisba.</w:t>
      </w:r>
    </w:p>
    <w:p w14:paraId="4CB59353"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kilistázott felhasználók közül itt nem szerkeszthetők az orvosok, mivel azokhoz ott van az orvosok szerkesztési oldala, és itt nem szerkeszthető, vagy törölhető az admin saját fiókja sem. Ez egy védelem, hogy az alkalmazás ne maradhasson adminisztrátor nélkül. A szerkesztést viszont meg tudja oldani a saját "Profil" oldalán, ami ugyan úgy működik, mint a többi szintű felhasználó esetében.</w:t>
      </w:r>
    </w:p>
    <w:p w14:paraId="6CE1C778"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user" szintű felhasználókat, és a többi adminisztrátort pedig ugyan úgy tudja szerkeszteni a "ProfileForm", és a "PatientForm" segítségével, vagy törölni a megszokott módon. Ezekhez is készítettem két külön oldalt:</w:t>
      </w:r>
    </w:p>
    <w:p w14:paraId="2CAE2B26" w14:textId="77777777" w:rsidR="00092E6B" w:rsidRPr="00894650" w:rsidRDefault="00000000" w:rsidP="00834D6A">
      <w:pPr>
        <w:pStyle w:val="Compact"/>
        <w:numPr>
          <w:ilvl w:val="0"/>
          <w:numId w:val="30"/>
        </w:numPr>
        <w:spacing w:line="360" w:lineRule="auto"/>
        <w:jc w:val="both"/>
        <w:rPr>
          <w:rFonts w:ascii="Times New Roman" w:hAnsi="Times New Roman" w:cs="Times New Roman"/>
        </w:rPr>
      </w:pPr>
      <w:r w:rsidRPr="00894650">
        <w:rPr>
          <w:rFonts w:ascii="Times New Roman" w:hAnsi="Times New Roman" w:cs="Times New Roman"/>
        </w:rPr>
        <w:t>"edit_user.html"</w:t>
      </w:r>
    </w:p>
    <w:p w14:paraId="30BA21A7" w14:textId="77777777" w:rsidR="00092E6B" w:rsidRPr="00894650" w:rsidRDefault="00000000" w:rsidP="00834D6A">
      <w:pPr>
        <w:pStyle w:val="Compact"/>
        <w:numPr>
          <w:ilvl w:val="0"/>
          <w:numId w:val="30"/>
        </w:numPr>
        <w:spacing w:line="360" w:lineRule="auto"/>
        <w:jc w:val="both"/>
        <w:rPr>
          <w:rFonts w:ascii="Times New Roman" w:hAnsi="Times New Roman" w:cs="Times New Roman"/>
        </w:rPr>
      </w:pPr>
      <w:r w:rsidRPr="00894650">
        <w:rPr>
          <w:rFonts w:ascii="Times New Roman" w:hAnsi="Times New Roman" w:cs="Times New Roman"/>
        </w:rPr>
        <w:t>"delete_user.html"</w:t>
      </w:r>
    </w:p>
    <w:p w14:paraId="6FA9DD21" w14:textId="77777777" w:rsidR="00092E6B" w:rsidRPr="00BB20DA" w:rsidRDefault="00000000" w:rsidP="00834D6A">
      <w:pPr>
        <w:pStyle w:val="Cmsor1"/>
        <w:spacing w:line="360" w:lineRule="auto"/>
        <w:jc w:val="both"/>
        <w:rPr>
          <w:rFonts w:ascii="Times New Roman" w:hAnsi="Times New Roman" w:cs="Times New Roman"/>
          <w:color w:val="auto"/>
          <w:sz w:val="28"/>
          <w:szCs w:val="28"/>
        </w:rPr>
      </w:pPr>
      <w:bookmarkStart w:id="65" w:name="X204d7e2fe81eea9a1d5347c615121b04adf05ba"/>
      <w:bookmarkEnd w:id="61"/>
      <w:bookmarkEnd w:id="62"/>
      <w:bookmarkEnd w:id="64"/>
      <w:r w:rsidRPr="00BB20DA">
        <w:rPr>
          <w:rFonts w:ascii="Times New Roman" w:hAnsi="Times New Roman" w:cs="Times New Roman"/>
          <w:color w:val="auto"/>
          <w:sz w:val="28"/>
          <w:szCs w:val="28"/>
        </w:rPr>
        <w:lastRenderedPageBreak/>
        <w:t>8. fejezet</w:t>
      </w:r>
    </w:p>
    <w:p w14:paraId="6295368B"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66" w:name="design"/>
      <w:bookmarkEnd w:id="65"/>
      <w:r w:rsidRPr="00894650">
        <w:rPr>
          <w:rFonts w:ascii="Times New Roman" w:hAnsi="Times New Roman" w:cs="Times New Roman"/>
          <w:color w:val="auto"/>
          <w:sz w:val="24"/>
          <w:szCs w:val="24"/>
        </w:rPr>
        <w:t>Design</w:t>
      </w:r>
    </w:p>
    <w:p w14:paraId="115A6092"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Design-t összesen 3 CSS fájllal oldottam meg. Ezek a fájlok a rendelo/static/Css mappában találhatók:</w:t>
      </w:r>
    </w:p>
    <w:p w14:paraId="53376DFF" w14:textId="77777777" w:rsidR="00092E6B" w:rsidRPr="00894650" w:rsidRDefault="00000000" w:rsidP="00834D6A">
      <w:pPr>
        <w:numPr>
          <w:ilvl w:val="0"/>
          <w:numId w:val="31"/>
        </w:numPr>
        <w:spacing w:line="360" w:lineRule="auto"/>
        <w:jc w:val="both"/>
        <w:rPr>
          <w:rFonts w:ascii="Times New Roman" w:hAnsi="Times New Roman" w:cs="Times New Roman"/>
        </w:rPr>
      </w:pPr>
      <w:r w:rsidRPr="00894650">
        <w:rPr>
          <w:rStyle w:val="VerbatimChar"/>
          <w:rFonts w:ascii="Times New Roman" w:hAnsi="Times New Roman" w:cs="Times New Roman"/>
          <w:sz w:val="24"/>
        </w:rPr>
        <w:t>style.css</w:t>
      </w:r>
      <w:r w:rsidRPr="00894650">
        <w:rPr>
          <w:rFonts w:ascii="Times New Roman" w:hAnsi="Times New Roman" w:cs="Times New Roman"/>
        </w:rPr>
        <w:t>: Az oldalak kinézetét írtam meg benne színek nélkül.</w:t>
      </w:r>
    </w:p>
    <w:p w14:paraId="1083A8E1" w14:textId="77777777" w:rsidR="00092E6B" w:rsidRPr="00894650" w:rsidRDefault="00000000" w:rsidP="00834D6A">
      <w:pPr>
        <w:numPr>
          <w:ilvl w:val="0"/>
          <w:numId w:val="31"/>
        </w:numPr>
        <w:spacing w:line="360" w:lineRule="auto"/>
        <w:jc w:val="both"/>
        <w:rPr>
          <w:rFonts w:ascii="Times New Roman" w:hAnsi="Times New Roman" w:cs="Times New Roman"/>
        </w:rPr>
      </w:pPr>
      <w:r w:rsidRPr="00894650">
        <w:rPr>
          <w:rStyle w:val="VerbatimChar"/>
          <w:rFonts w:ascii="Times New Roman" w:hAnsi="Times New Roman" w:cs="Times New Roman"/>
          <w:sz w:val="24"/>
        </w:rPr>
        <w:t>colors_light.css</w:t>
      </w:r>
      <w:r w:rsidRPr="00894650">
        <w:rPr>
          <w:rFonts w:ascii="Times New Roman" w:hAnsi="Times New Roman" w:cs="Times New Roman"/>
        </w:rPr>
        <w:t>: Az alkalmazás világos módjánk a színeit írtam meg benne.</w:t>
      </w:r>
    </w:p>
    <w:p w14:paraId="25F28007" w14:textId="77777777" w:rsidR="00092E6B" w:rsidRDefault="00000000" w:rsidP="00834D6A">
      <w:pPr>
        <w:numPr>
          <w:ilvl w:val="0"/>
          <w:numId w:val="31"/>
        </w:numPr>
        <w:spacing w:line="360" w:lineRule="auto"/>
        <w:jc w:val="both"/>
        <w:rPr>
          <w:rFonts w:ascii="Times New Roman" w:hAnsi="Times New Roman" w:cs="Times New Roman"/>
        </w:rPr>
      </w:pPr>
      <w:r w:rsidRPr="00894650">
        <w:rPr>
          <w:rStyle w:val="VerbatimChar"/>
          <w:rFonts w:ascii="Times New Roman" w:hAnsi="Times New Roman" w:cs="Times New Roman"/>
          <w:sz w:val="24"/>
        </w:rPr>
        <w:t>colors_dark.css</w:t>
      </w:r>
      <w:r w:rsidRPr="00894650">
        <w:rPr>
          <w:rFonts w:ascii="Times New Roman" w:hAnsi="Times New Roman" w:cs="Times New Roman"/>
        </w:rPr>
        <w:t>: Az alkalmazás világos módjánk a színeit írtam meg benne.</w:t>
      </w:r>
    </w:p>
    <w:p w14:paraId="5EE95668" w14:textId="796E3E05" w:rsidR="00BB20DA" w:rsidRPr="00894650" w:rsidRDefault="00BB20DA" w:rsidP="00BB20DA">
      <w:pPr>
        <w:spacing w:line="360" w:lineRule="auto"/>
        <w:ind w:left="240"/>
        <w:jc w:val="center"/>
        <w:rPr>
          <w:rFonts w:ascii="Times New Roman" w:hAnsi="Times New Roman" w:cs="Times New Roman"/>
        </w:rPr>
      </w:pPr>
      <w:r>
        <w:rPr>
          <w:noProof/>
        </w:rPr>
        <w:drawing>
          <wp:inline distT="0" distB="0" distL="0" distR="0" wp14:anchorId="47E5C112" wp14:editId="10443626">
            <wp:extent cx="5972810" cy="2757170"/>
            <wp:effectExtent l="0" t="0" r="0" b="0"/>
            <wp:docPr id="943337264" name="Kép 20" descr="A képen Fog, képernyőkép, fedett pályás, fogak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337264" name="Kép 20" descr="A képen Fog, képernyőkép, fedett pályás, fogak látható&#10;&#10;Előfordulhat, hogy a mesterséges intelligencia által létrehozott tartalom helytelen."/>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2810" cy="2757170"/>
                    </a:xfrm>
                    <a:prstGeom prst="rect">
                      <a:avLst/>
                    </a:prstGeom>
                    <a:noFill/>
                    <a:ln>
                      <a:noFill/>
                    </a:ln>
                  </pic:spPr>
                </pic:pic>
              </a:graphicData>
            </a:graphic>
          </wp:inline>
        </w:drawing>
      </w:r>
    </w:p>
    <w:p w14:paraId="63266089" w14:textId="77777777" w:rsidR="00092E6B" w:rsidRPr="00894650" w:rsidRDefault="00000000" w:rsidP="00BB20DA">
      <w:pPr>
        <w:pStyle w:val="Cmsor4"/>
        <w:numPr>
          <w:ilvl w:val="0"/>
          <w:numId w:val="1"/>
        </w:numPr>
        <w:spacing w:line="360" w:lineRule="auto"/>
        <w:jc w:val="center"/>
        <w:rPr>
          <w:rFonts w:ascii="Times New Roman" w:hAnsi="Times New Roman" w:cs="Times New Roman"/>
          <w:color w:val="auto"/>
        </w:rPr>
      </w:pPr>
      <w:bookmarkStart w:id="67" w:name="X7a2e4a44c5a8489df7a941785edc14a0bf03f39"/>
      <w:r w:rsidRPr="00894650">
        <w:rPr>
          <w:rFonts w:ascii="Times New Roman" w:hAnsi="Times New Roman" w:cs="Times New Roman"/>
          <w:color w:val="auto"/>
        </w:rPr>
        <w:t>8.1. ábra. A "base.html" kinézete, és a navbar világos módban</w:t>
      </w:r>
      <w:bookmarkEnd w:id="67"/>
    </w:p>
    <w:p w14:paraId="3C3B0659" w14:textId="77777777" w:rsidR="00092E6B"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8.1. ábrán világos módban megtekinthető a "base.html". Ahogy korábban már írtam, ebből származik az összes többi oldal, így mindegyik ezt a designt követi. Sötét módba a navigációs sáv jobb oldalán lévő "hold" ikonnal léphetünk.</w:t>
      </w:r>
    </w:p>
    <w:p w14:paraId="07DA5033" w14:textId="4D5D74A9" w:rsidR="00613C02" w:rsidRPr="00894650" w:rsidRDefault="00613C02" w:rsidP="00613C02">
      <w:pPr>
        <w:pStyle w:val="Szvegtrzs"/>
        <w:spacing w:line="360" w:lineRule="auto"/>
        <w:jc w:val="center"/>
        <w:rPr>
          <w:rFonts w:ascii="Times New Roman" w:hAnsi="Times New Roman" w:cs="Times New Roman"/>
        </w:rPr>
      </w:pPr>
      <w:r>
        <w:rPr>
          <w:noProof/>
        </w:rPr>
        <w:lastRenderedPageBreak/>
        <w:drawing>
          <wp:inline distT="0" distB="0" distL="0" distR="0" wp14:anchorId="025B445A" wp14:editId="7308199C">
            <wp:extent cx="5972810" cy="2679700"/>
            <wp:effectExtent l="0" t="0" r="0" b="0"/>
            <wp:docPr id="485460315" name="Kép 21" descr="A képen képernyőkép, Fog, fedett pályá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460315" name="Kép 21" descr="A képen képernyőkép, Fog, fedett pályás látható&#10;&#10;Előfordulhat, hogy a mesterséges intelligencia által létrehozott tartalom helytele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72810" cy="2679700"/>
                    </a:xfrm>
                    <a:prstGeom prst="rect">
                      <a:avLst/>
                    </a:prstGeom>
                    <a:noFill/>
                    <a:ln>
                      <a:noFill/>
                    </a:ln>
                  </pic:spPr>
                </pic:pic>
              </a:graphicData>
            </a:graphic>
          </wp:inline>
        </w:drawing>
      </w:r>
    </w:p>
    <w:p w14:paraId="3F6F5BB3" w14:textId="77777777" w:rsidR="00092E6B" w:rsidRPr="00894650" w:rsidRDefault="00000000" w:rsidP="00613C02">
      <w:pPr>
        <w:pStyle w:val="Cmsor4"/>
        <w:spacing w:line="360" w:lineRule="auto"/>
        <w:jc w:val="center"/>
        <w:rPr>
          <w:rFonts w:ascii="Times New Roman" w:hAnsi="Times New Roman" w:cs="Times New Roman"/>
          <w:color w:val="auto"/>
        </w:rPr>
      </w:pPr>
      <w:bookmarkStart w:id="68" w:name="X27141b6f80db533c9de53c4c99204287fb1f5ad"/>
      <w:r w:rsidRPr="00894650">
        <w:rPr>
          <w:rFonts w:ascii="Times New Roman" w:hAnsi="Times New Roman" w:cs="Times New Roman"/>
          <w:color w:val="auto"/>
        </w:rPr>
        <w:t>8.2. ábra. A "base.html" kinézete, és a navbar sötét módban</w:t>
      </w:r>
    </w:p>
    <w:p w14:paraId="448C5307"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Ezt a "base.html" fájlban megírt JS kód hajtja végre:</w:t>
      </w:r>
    </w:p>
    <w:p w14:paraId="565A1BC4" w14:textId="77777777" w:rsidR="00092E6B" w:rsidRPr="00834D6A" w:rsidRDefault="00000000" w:rsidP="00894650">
      <w:pPr>
        <w:pStyle w:val="SourceCode"/>
        <w:spacing w:line="360" w:lineRule="auto"/>
        <w:rPr>
          <w:rFonts w:ascii="Times New Roman" w:hAnsi="Times New Roman" w:cs="Times New Roman"/>
        </w:rPr>
      </w:pPr>
      <w:r w:rsidRPr="00834D6A">
        <w:rPr>
          <w:rStyle w:val="KeywordTok"/>
          <w:rFonts w:ascii="Times New Roman" w:hAnsi="Times New Roman" w:cs="Times New Roman"/>
          <w:sz w:val="24"/>
        </w:rPr>
        <w:t>&lt;script&g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function</w:t>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toggleColorScheme</w:t>
      </w:r>
      <w:r w:rsidRPr="00834D6A">
        <w:rPr>
          <w:rStyle w:val="NormalTok"/>
          <w:rFonts w:ascii="Times New Roman" w:hAnsi="Times New Roman" w:cs="Times New Roman"/>
          <w:sz w:val="24"/>
        </w:rPr>
        <w:t>()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const</w:t>
      </w:r>
      <w:r w:rsidRPr="00834D6A">
        <w:rPr>
          <w:rStyle w:val="NormalTok"/>
          <w:rFonts w:ascii="Times New Roman" w:hAnsi="Times New Roman" w:cs="Times New Roman"/>
          <w:sz w:val="24"/>
        </w:rPr>
        <w:t xml:space="preserve"> currentSchem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documen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getElementById</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color-scheme'</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getAttribute</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href'</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const</w:t>
      </w:r>
      <w:r w:rsidRPr="00834D6A">
        <w:rPr>
          <w:rStyle w:val="NormalTok"/>
          <w:rFonts w:ascii="Times New Roman" w:hAnsi="Times New Roman" w:cs="Times New Roman"/>
          <w:sz w:val="24"/>
        </w:rPr>
        <w:t xml:space="preserve"> newSchem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currentScheme</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includes</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colors_light.css'</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colors_dark.css'</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colors_light.css'</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documen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getElementById</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color-scheme'</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setAttribute</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href'</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VerbatimStringTok"/>
          <w:rFonts w:ascii="Times New Roman" w:hAnsi="Times New Roman" w:cs="Times New Roman"/>
          <w:sz w:val="24"/>
        </w:rPr>
        <w:t>`{% static 'css/' %}`</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newScheme)</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localStorage</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setItem</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color-scheme'</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newScheme)</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updateIcon</w:t>
      </w:r>
      <w:r w:rsidRPr="00834D6A">
        <w:rPr>
          <w:rStyle w:val="NormalTok"/>
          <w:rFonts w:ascii="Times New Roman" w:hAnsi="Times New Roman" w:cs="Times New Roman"/>
          <w:sz w:val="24"/>
        </w:rPr>
        <w:t>(newScheme)</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function</w:t>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updateIcon</w:t>
      </w:r>
      <w:r w:rsidRPr="00834D6A">
        <w:rPr>
          <w:rStyle w:val="NormalTok"/>
          <w:rFonts w:ascii="Times New Roman" w:hAnsi="Times New Roman" w:cs="Times New Roman"/>
          <w:sz w:val="24"/>
        </w:rPr>
        <w:t>(schem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const</w:t>
      </w:r>
      <w:r w:rsidRPr="00834D6A">
        <w:rPr>
          <w:rStyle w:val="NormalTok"/>
          <w:rFonts w:ascii="Times New Roman" w:hAnsi="Times New Roman" w:cs="Times New Roman"/>
          <w:sz w:val="24"/>
        </w:rPr>
        <w:t xml:space="preserve"> icon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documen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getElementById</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color-scheme-icon'</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ControlFlowTok"/>
          <w:rFonts w:ascii="Times New Roman" w:hAnsi="Times New Roman" w:cs="Times New Roman"/>
          <w:sz w:val="24"/>
        </w:rPr>
        <w:t>if</w:t>
      </w:r>
      <w:r w:rsidRPr="00834D6A">
        <w:rPr>
          <w:rStyle w:val="NormalTok"/>
          <w:rFonts w:ascii="Times New Roman" w:hAnsi="Times New Roman" w:cs="Times New Roman"/>
          <w:sz w:val="24"/>
        </w:rPr>
        <w:t xml:space="preserve"> (scheme</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includes</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colors_light.css'</w:t>
      </w:r>
      <w:r w:rsidRPr="00834D6A">
        <w:rPr>
          <w:rStyle w:val="NormalTok"/>
          <w:rFonts w:ascii="Times New Roman" w:hAnsi="Times New Roman" w:cs="Times New Roman"/>
          <w:sz w:val="24"/>
        </w:rPr>
        <w:t>)) {</w:t>
      </w:r>
      <w:r w:rsidRPr="00834D6A">
        <w:rPr>
          <w:rFonts w:ascii="Times New Roman" w:hAnsi="Times New Roman" w:cs="Times New Roman"/>
        </w:rPr>
        <w:br/>
      </w:r>
      <w:r w:rsidRPr="00834D6A">
        <w:rPr>
          <w:rStyle w:val="NormalTok"/>
          <w:rFonts w:ascii="Times New Roman" w:hAnsi="Times New Roman" w:cs="Times New Roman"/>
          <w:sz w:val="24"/>
        </w:rPr>
        <w:t xml:space="preserve">                icon</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src</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 static "images/moon_icon.png"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icon</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alt</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Sötét mód'</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 </w:t>
      </w:r>
      <w:r w:rsidRPr="00834D6A">
        <w:rPr>
          <w:rStyle w:val="ControlFlowTok"/>
          <w:rFonts w:ascii="Times New Roman" w:hAnsi="Times New Roman" w:cs="Times New Roman"/>
          <w:sz w:val="24"/>
        </w:rPr>
        <w:t>else</w:t>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lastRenderedPageBreak/>
        <w:t xml:space="preserve">                icon</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src</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 static "images/sun_icon.png"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icon</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alt</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Világos mód'</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documen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addEventListener</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DOMContentLoaded'</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function</w:t>
      </w:r>
      <w:r w:rsidRPr="00834D6A">
        <w:rPr>
          <w:rStyle w:val="NormalTok"/>
          <w:rFonts w:ascii="Times New Roman" w:hAnsi="Times New Roman" w:cs="Times New Roman"/>
          <w:sz w:val="24"/>
        </w:rPr>
        <w:t>()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const</w:t>
      </w:r>
      <w:r w:rsidRPr="00834D6A">
        <w:rPr>
          <w:rStyle w:val="NormalTok"/>
          <w:rFonts w:ascii="Times New Roman" w:hAnsi="Times New Roman" w:cs="Times New Roman"/>
          <w:sz w:val="24"/>
        </w:rPr>
        <w:t xml:space="preserve"> savedSchem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localStorage</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getItem</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color-scheme'</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colors_light.css'</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documen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getElementById</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color-scheme'</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setAttribute</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href'</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VerbatimStringTok"/>
          <w:rFonts w:ascii="Times New Roman" w:hAnsi="Times New Roman" w:cs="Times New Roman"/>
          <w:sz w:val="24"/>
        </w:rPr>
        <w:t>`{% static 'css/' %}`</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savedScheme)</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updateIcon</w:t>
      </w:r>
      <w:r w:rsidRPr="00834D6A">
        <w:rPr>
          <w:rStyle w:val="NormalTok"/>
          <w:rFonts w:ascii="Times New Roman" w:hAnsi="Times New Roman" w:cs="Times New Roman"/>
          <w:sz w:val="24"/>
        </w:rPr>
        <w:t>(savedScheme)</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lt;/script&gt;</w:t>
      </w:r>
    </w:p>
    <w:p w14:paraId="59E82171"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lapértelmezetten a világos mód Css fájlját improtálja, viszont ha kattintunk a "hold" ikonra, akkor átírja az importot a sötét mód Css fájljának az importjára, majd utána átváltja "napra" az ikont, amire kattintottunk jelezve ezzel, hogy az a világos módba vezet. A design megírásához sima Css-t használtam.</w:t>
      </w:r>
    </w:p>
    <w:p w14:paraId="5D037642" w14:textId="77777777" w:rsidR="00613C02" w:rsidRDefault="00613C02">
      <w:pPr>
        <w:rPr>
          <w:rFonts w:ascii="Times New Roman" w:eastAsiaTheme="majorEastAsia" w:hAnsi="Times New Roman" w:cs="Times New Roman"/>
          <w:b/>
          <w:bCs/>
          <w:sz w:val="28"/>
          <w:szCs w:val="28"/>
        </w:rPr>
      </w:pPr>
      <w:bookmarkStart w:id="69" w:name="Xdc57ecb4f810ad842804490fa9e100838c68e73"/>
      <w:bookmarkEnd w:id="66"/>
      <w:bookmarkEnd w:id="68"/>
      <w:r>
        <w:rPr>
          <w:rFonts w:ascii="Times New Roman" w:hAnsi="Times New Roman" w:cs="Times New Roman"/>
          <w:sz w:val="28"/>
          <w:szCs w:val="28"/>
        </w:rPr>
        <w:br w:type="page"/>
      </w:r>
    </w:p>
    <w:p w14:paraId="3957D3D4" w14:textId="1CED7739" w:rsidR="00092E6B" w:rsidRPr="00613C02" w:rsidRDefault="00000000" w:rsidP="00834D6A">
      <w:pPr>
        <w:pStyle w:val="Cmsor1"/>
        <w:spacing w:line="360" w:lineRule="auto"/>
        <w:jc w:val="both"/>
        <w:rPr>
          <w:rFonts w:ascii="Times New Roman" w:hAnsi="Times New Roman" w:cs="Times New Roman"/>
          <w:color w:val="auto"/>
          <w:sz w:val="28"/>
          <w:szCs w:val="28"/>
        </w:rPr>
      </w:pPr>
      <w:r w:rsidRPr="00613C02">
        <w:rPr>
          <w:rFonts w:ascii="Times New Roman" w:hAnsi="Times New Roman" w:cs="Times New Roman"/>
          <w:color w:val="auto"/>
          <w:sz w:val="28"/>
          <w:szCs w:val="28"/>
        </w:rPr>
        <w:lastRenderedPageBreak/>
        <w:t>9. fejezet</w:t>
      </w:r>
    </w:p>
    <w:p w14:paraId="79663571"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70" w:name="összefoglaló"/>
      <w:bookmarkEnd w:id="69"/>
      <w:r w:rsidRPr="00894650">
        <w:rPr>
          <w:rFonts w:ascii="Times New Roman" w:hAnsi="Times New Roman" w:cs="Times New Roman"/>
          <w:color w:val="auto"/>
          <w:sz w:val="24"/>
          <w:szCs w:val="24"/>
        </w:rPr>
        <w:t>Összefoglaló</w:t>
      </w:r>
    </w:p>
    <w:p w14:paraId="611D308D"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szakdolgozatom elején bemutattam a Django keretrendszer által nyújtott lehetőségeket, az MVT architektúra működését, valamint a keretrendszer által biztosított eszközöket, amelyek megkönnyítik a webalkalmazások fejlesztését. Ismertettem a Django ORM működését, amely lehetővé teszi az adatbázis-kezelést SQL ismeretek nélkül, valamint bemutattam az alkalmazás adatbázisának FHIR szabvány szerinti felépítését.</w:t>
      </w:r>
    </w:p>
    <w:p w14:paraId="37DC7ED8"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Ezt követően részletesen bemutattam az alkalmazás felhasználói felületeit, amelyek a páciensek, orvosok és adminisztrátorok számára készültek. Ismertettem az időpontfoglalási rendszer működését, amely lehetővé teszi a páciensek számára, hogy egyszerűen foglaljanak időpontot a rendelőben elérhető kezelésekre. Bemutattam az online fizetési rendszer integrációját, amely a PayPal API segítségével biztosít biztonságos és egyszerű fizetési lehetőséget.</w:t>
      </w:r>
    </w:p>
    <w:p w14:paraId="20FAF458"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szakdolgozatban külön fejezetet szenteltem az adminisztrátori felületek ismertetésére, amelyek lehetővé teszik a kezelések, orvosok és felhasználók adatainak kezelését. Részletesen bemutattam az orvosok munkaidő-beállítási lehetőségeit, valamint a páciensek kezeléstörténetének megtekintésére és szerkesztésére szolgáló funkciókat.</w:t>
      </w:r>
    </w:p>
    <w:p w14:paraId="567C9F92"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dolgozatban kitértem az alkalmazás reszponzív designjára, amely modern CSS és JavaScript megoldásokkal készült, biztosítva a könnyű használatot különböző eszközökön. Bemutattam a világos és sötét mód közötti váltás megvalósítását, amely a felhasználói élményt hivatott javítani.</w:t>
      </w:r>
    </w:p>
    <w:p w14:paraId="06028872"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szakdolgozat elkészítése során betekintést nyertem a Django keretrendszerben való fejlesztés rejtelmeibe, valamint a webfejlesztés különböző aspektusaiba. Megismertem az online fizetési rendszerek integrációjának folyamatát, az adatbázis-tervezés kihívásait, valamint a felhasználói jogosultságok kezelésének megvalósítását. A dolgozatom forráskódja elérhető a GitHubon, ahol részletes dokumentáció is található a projekt működéséről és telepítéséről.</w:t>
      </w:r>
    </w:p>
    <w:p w14:paraId="765D440A" w14:textId="77777777" w:rsidR="00613C02" w:rsidRDefault="00613C02">
      <w:pPr>
        <w:rPr>
          <w:rFonts w:ascii="Times New Roman" w:eastAsiaTheme="majorEastAsia" w:hAnsi="Times New Roman" w:cs="Times New Roman"/>
          <w:b/>
          <w:bCs/>
        </w:rPr>
      </w:pPr>
      <w:bookmarkStart w:id="71" w:name="irodalomjegyzék"/>
      <w:bookmarkEnd w:id="70"/>
      <w:r>
        <w:rPr>
          <w:rFonts w:ascii="Times New Roman" w:hAnsi="Times New Roman" w:cs="Times New Roman"/>
        </w:rPr>
        <w:br w:type="page"/>
      </w:r>
    </w:p>
    <w:p w14:paraId="2A39402D" w14:textId="68DCB6CA" w:rsidR="00092E6B" w:rsidRPr="00894650" w:rsidRDefault="00000000" w:rsidP="00834D6A">
      <w:pPr>
        <w:pStyle w:val="Cmsor1"/>
        <w:spacing w:line="360" w:lineRule="auto"/>
        <w:jc w:val="both"/>
        <w:rPr>
          <w:rFonts w:ascii="Times New Roman" w:hAnsi="Times New Roman" w:cs="Times New Roman"/>
          <w:color w:val="auto"/>
          <w:sz w:val="24"/>
          <w:szCs w:val="24"/>
        </w:rPr>
      </w:pPr>
      <w:r w:rsidRPr="00894650">
        <w:rPr>
          <w:rFonts w:ascii="Times New Roman" w:hAnsi="Times New Roman" w:cs="Times New Roman"/>
          <w:color w:val="auto"/>
          <w:sz w:val="24"/>
          <w:szCs w:val="24"/>
        </w:rPr>
        <w:lastRenderedPageBreak/>
        <w:t>Irodalomjegyzék</w:t>
      </w:r>
    </w:p>
    <w:p w14:paraId="715FD21D" w14:textId="77777777" w:rsidR="00092E6B" w:rsidRPr="00894650" w:rsidRDefault="00000000" w:rsidP="00834D6A">
      <w:pPr>
        <w:numPr>
          <w:ilvl w:val="0"/>
          <w:numId w:val="32"/>
        </w:numPr>
        <w:spacing w:line="360" w:lineRule="auto"/>
        <w:jc w:val="both"/>
        <w:rPr>
          <w:rFonts w:ascii="Times New Roman" w:hAnsi="Times New Roman" w:cs="Times New Roman"/>
        </w:rPr>
      </w:pPr>
      <w:r w:rsidRPr="00894650">
        <w:rPr>
          <w:rFonts w:ascii="Times New Roman" w:hAnsi="Times New Roman" w:cs="Times New Roman"/>
        </w:rPr>
        <w:t xml:space="preserve">[1] </w:t>
      </w:r>
      <w:r w:rsidRPr="00894650">
        <w:rPr>
          <w:rFonts w:ascii="Times New Roman" w:hAnsi="Times New Roman" w:cs="Times New Roman"/>
          <w:i/>
          <w:iCs/>
        </w:rPr>
        <w:t xml:space="preserve">Django: The web framework for perfectionists with deadlines </w:t>
      </w:r>
      <w:hyperlink r:id="rId29">
        <w:r w:rsidR="00092E6B" w:rsidRPr="00894650">
          <w:rPr>
            <w:rStyle w:val="Hiperhivatkozs"/>
            <w:rFonts w:ascii="Times New Roman" w:hAnsi="Times New Roman" w:cs="Times New Roman"/>
            <w:i/>
            <w:iCs/>
            <w:color w:val="auto"/>
          </w:rPr>
          <w:t>https://www.djangoproject.com</w:t>
        </w:r>
      </w:hyperlink>
    </w:p>
    <w:p w14:paraId="040CA597" w14:textId="77777777" w:rsidR="00092E6B" w:rsidRPr="00894650" w:rsidRDefault="00000000" w:rsidP="00834D6A">
      <w:pPr>
        <w:numPr>
          <w:ilvl w:val="0"/>
          <w:numId w:val="32"/>
        </w:numPr>
        <w:spacing w:line="360" w:lineRule="auto"/>
        <w:jc w:val="both"/>
        <w:rPr>
          <w:rFonts w:ascii="Times New Roman" w:hAnsi="Times New Roman" w:cs="Times New Roman"/>
        </w:rPr>
      </w:pPr>
      <w:r w:rsidRPr="00894650">
        <w:rPr>
          <w:rFonts w:ascii="Times New Roman" w:hAnsi="Times New Roman" w:cs="Times New Roman"/>
        </w:rPr>
        <w:t xml:space="preserve">[2] </w:t>
      </w:r>
      <w:r w:rsidRPr="00894650">
        <w:rPr>
          <w:rFonts w:ascii="Times New Roman" w:hAnsi="Times New Roman" w:cs="Times New Roman"/>
          <w:i/>
          <w:iCs/>
        </w:rPr>
        <w:t xml:space="preserve">How Django's MVT Architecture Works: A Deep Dive into Models, Views, and Templates </w:t>
      </w:r>
      <w:hyperlink r:id="rId30">
        <w:r w:rsidR="00092E6B" w:rsidRPr="00894650">
          <w:rPr>
            <w:rStyle w:val="Hiperhivatkozs"/>
            <w:rFonts w:ascii="Times New Roman" w:hAnsi="Times New Roman" w:cs="Times New Roman"/>
            <w:i/>
            <w:iCs/>
            <w:color w:val="auto"/>
          </w:rPr>
          <w:t>https://www.freecodecamp.org/news/how-django-mvt-architecture-works/</w:t>
        </w:r>
      </w:hyperlink>
    </w:p>
    <w:p w14:paraId="7439397D"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72" w:name="nyilatkozat"/>
      <w:bookmarkEnd w:id="71"/>
      <w:r w:rsidRPr="00894650">
        <w:rPr>
          <w:rFonts w:ascii="Times New Roman" w:hAnsi="Times New Roman" w:cs="Times New Roman"/>
          <w:color w:val="auto"/>
          <w:sz w:val="24"/>
          <w:szCs w:val="24"/>
        </w:rPr>
        <w:t>Nyilatkozat</w:t>
      </w:r>
    </w:p>
    <w:p w14:paraId="525F73FC"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lulírott Sándor Márton Programtervezó informatikus BSc szakos hallgató, kijelentem, hogy a dolgozatomat a Szegedi Tudományegyetem, Informatikai Intézet Szoftverfejlesztés Tanszékén készítettem, Programtervezó informatikus BSc diploma megszerzése érdekében. Kijelentem, hogy a dolgozatot más szakon korábban nem védtem meg, saját munkám eredménye, és csak a hivatkozott forrásokat (szakirodalom, eszközök, stb.) használtam fel. Tudomásul veszem, hogy szakdolgozatomat / diplomamunkámat a Szegedi Tudományegyetem Diplomamunka Repozitóriumában tárolja.</w:t>
      </w:r>
      <w:bookmarkEnd w:id="72"/>
    </w:p>
    <w:sectPr w:rsidR="00092E6B" w:rsidRPr="00894650" w:rsidSect="00894650">
      <w:footerReference w:type="default" r:id="rId31"/>
      <w:pgSz w:w="12240" w:h="15840"/>
      <w:pgMar w:top="1417" w:right="1417" w:bottom="1417" w:left="1417" w:header="708" w:footer="708" w:gutter="0"/>
      <w:pgNumType w:start="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225928" w14:textId="77777777" w:rsidR="00AA71F5" w:rsidRDefault="00AA71F5">
      <w:pPr>
        <w:spacing w:after="0"/>
      </w:pPr>
      <w:r>
        <w:separator/>
      </w:r>
    </w:p>
  </w:endnote>
  <w:endnote w:type="continuationSeparator" w:id="0">
    <w:p w14:paraId="7CC0A16B" w14:textId="77777777" w:rsidR="00AA71F5" w:rsidRDefault="00AA71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662315"/>
      <w:docPartObj>
        <w:docPartGallery w:val="Page Numbers (Bottom of Page)"/>
        <w:docPartUnique/>
      </w:docPartObj>
    </w:sdtPr>
    <w:sdtContent>
      <w:p w14:paraId="16CECC12" w14:textId="0633A1A6" w:rsidR="00931F6A" w:rsidRDefault="00931F6A">
        <w:pPr>
          <w:pStyle w:val="llb"/>
          <w:jc w:val="right"/>
        </w:pPr>
        <w:r>
          <w:fldChar w:fldCharType="begin"/>
        </w:r>
        <w:r>
          <w:instrText>PAGE   \* MERGEFORMAT</w:instrText>
        </w:r>
        <w:r>
          <w:fldChar w:fldCharType="separate"/>
        </w:r>
        <w:r>
          <w:rPr>
            <w:lang w:val="hu-HU"/>
          </w:rPr>
          <w:t>2</w:t>
        </w:r>
        <w:r>
          <w:fldChar w:fldCharType="end"/>
        </w:r>
      </w:p>
    </w:sdtContent>
  </w:sdt>
  <w:p w14:paraId="62500EE1" w14:textId="77777777" w:rsidR="00931F6A" w:rsidRDefault="00931F6A">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0D37DD" w14:textId="77777777" w:rsidR="00AA71F5" w:rsidRDefault="00AA71F5">
      <w:r>
        <w:separator/>
      </w:r>
    </w:p>
  </w:footnote>
  <w:footnote w:type="continuationSeparator" w:id="0">
    <w:p w14:paraId="40ACFA06" w14:textId="77777777" w:rsidR="00AA71F5" w:rsidRDefault="00AA71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EB2F0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74E01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74A85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3DDA3B3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15428948">
    <w:abstractNumId w:val="0"/>
  </w:num>
  <w:num w:numId="2" w16cid:durableId="295455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5461629">
    <w:abstractNumId w:val="1"/>
  </w:num>
  <w:num w:numId="4" w16cid:durableId="941837673">
    <w:abstractNumId w:val="1"/>
  </w:num>
  <w:num w:numId="5" w16cid:durableId="2118869629">
    <w:abstractNumId w:val="1"/>
  </w:num>
  <w:num w:numId="6" w16cid:durableId="1041828858">
    <w:abstractNumId w:val="1"/>
  </w:num>
  <w:num w:numId="7" w16cid:durableId="194465781">
    <w:abstractNumId w:val="1"/>
  </w:num>
  <w:num w:numId="8" w16cid:durableId="918368670">
    <w:abstractNumId w:val="1"/>
  </w:num>
  <w:num w:numId="9" w16cid:durableId="1462268357">
    <w:abstractNumId w:val="1"/>
  </w:num>
  <w:num w:numId="10" w16cid:durableId="1835415204">
    <w:abstractNumId w:val="1"/>
  </w:num>
  <w:num w:numId="11" w16cid:durableId="496187080">
    <w:abstractNumId w:val="1"/>
  </w:num>
  <w:num w:numId="12" w16cid:durableId="1782260805">
    <w:abstractNumId w:val="1"/>
  </w:num>
  <w:num w:numId="13" w16cid:durableId="1281645191">
    <w:abstractNumId w:val="1"/>
  </w:num>
  <w:num w:numId="14" w16cid:durableId="379016861">
    <w:abstractNumId w:val="1"/>
  </w:num>
  <w:num w:numId="15" w16cid:durableId="1957321733">
    <w:abstractNumId w:val="1"/>
  </w:num>
  <w:num w:numId="16" w16cid:durableId="20385010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66166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08078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30131502">
    <w:abstractNumId w:val="1"/>
  </w:num>
  <w:num w:numId="20" w16cid:durableId="1967537638">
    <w:abstractNumId w:val="1"/>
  </w:num>
  <w:num w:numId="21" w16cid:durableId="1792749704">
    <w:abstractNumId w:val="1"/>
  </w:num>
  <w:num w:numId="22" w16cid:durableId="689988903">
    <w:abstractNumId w:val="1"/>
  </w:num>
  <w:num w:numId="23" w16cid:durableId="198989545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 w16cid:durableId="1970816015">
    <w:abstractNumId w:val="1"/>
  </w:num>
  <w:num w:numId="25" w16cid:durableId="1818453407">
    <w:abstractNumId w:val="1"/>
  </w:num>
  <w:num w:numId="26" w16cid:durableId="567424326">
    <w:abstractNumId w:val="1"/>
  </w:num>
  <w:num w:numId="27" w16cid:durableId="1688025172">
    <w:abstractNumId w:val="1"/>
  </w:num>
  <w:num w:numId="28" w16cid:durableId="1801067699">
    <w:abstractNumId w:val="1"/>
  </w:num>
  <w:num w:numId="29" w16cid:durableId="571619704">
    <w:abstractNumId w:val="1"/>
  </w:num>
  <w:num w:numId="30" w16cid:durableId="1976763012">
    <w:abstractNumId w:val="1"/>
  </w:num>
  <w:num w:numId="31" w16cid:durableId="554243968">
    <w:abstractNumId w:val="1"/>
  </w:num>
  <w:num w:numId="32" w16cid:durableId="12038328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92E6B"/>
    <w:rsid w:val="00092E6B"/>
    <w:rsid w:val="001A4DBA"/>
    <w:rsid w:val="00205B5E"/>
    <w:rsid w:val="002D759C"/>
    <w:rsid w:val="003F04D1"/>
    <w:rsid w:val="004E1BEA"/>
    <w:rsid w:val="00610DAD"/>
    <w:rsid w:val="00613C02"/>
    <w:rsid w:val="006C49B7"/>
    <w:rsid w:val="00727659"/>
    <w:rsid w:val="00826D55"/>
    <w:rsid w:val="00834D6A"/>
    <w:rsid w:val="00894650"/>
    <w:rsid w:val="008F06E8"/>
    <w:rsid w:val="008F5402"/>
    <w:rsid w:val="00931F6A"/>
    <w:rsid w:val="00991341"/>
    <w:rsid w:val="009A080F"/>
    <w:rsid w:val="00A64442"/>
    <w:rsid w:val="00AA07F4"/>
    <w:rsid w:val="00AA71F5"/>
    <w:rsid w:val="00BB20DA"/>
    <w:rsid w:val="00BD6C07"/>
    <w:rsid w:val="00BF1859"/>
    <w:rsid w:val="00DE705B"/>
    <w:rsid w:val="00DF0583"/>
    <w:rsid w:val="00E43D75"/>
    <w:rsid w:val="00F203FB"/>
    <w:rsid w:val="00F81A5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B0B8D9"/>
  <w15:docId w15:val="{41619125-541C-4316-A185-2DAC4DC99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style>
  <w:style w:type="paragraph" w:styleId="Cmsor1">
    <w:name w:val="heading 1"/>
    <w:basedOn w:val="Norml"/>
    <w:next w:val="Szvegtrzs"/>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Cmsor2">
    <w:name w:val="heading 2"/>
    <w:basedOn w:val="Norml"/>
    <w:next w:val="Szvegtrzs"/>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Cmsor3">
    <w:name w:val="heading 3"/>
    <w:basedOn w:val="Norml"/>
    <w:next w:val="Szvegtrzs"/>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Cmsor4">
    <w:name w:val="heading 4"/>
    <w:basedOn w:val="Norml"/>
    <w:next w:val="Szvegtrzs"/>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Cmsor5">
    <w:name w:val="heading 5"/>
    <w:basedOn w:val="Norml"/>
    <w:next w:val="Szvegtrzs"/>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Cmsor6">
    <w:name w:val="heading 6"/>
    <w:basedOn w:val="Norml"/>
    <w:next w:val="Szvegtrz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qFormat/>
    <w:pPr>
      <w:spacing w:before="180" w:after="180"/>
    </w:p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Szvegtrz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style>
  <w:style w:type="paragraph" w:styleId="Szvegblokk">
    <w:name w:val="Block Text"/>
    <w:basedOn w:val="Szvegtrzs"/>
    <w:next w:val="Szvegtrzs"/>
    <w:uiPriority w:val="9"/>
    <w:unhideWhenUsed/>
    <w:qFormat/>
    <w:pPr>
      <w:spacing w:before="100" w:after="100"/>
      <w:ind w:left="480" w:right="480"/>
    </w:p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customStyle="1" w:styleId="SectionNumber">
    <w:name w:val="Section Number"/>
    <w:basedOn w:val="KpalrsChar"/>
  </w:style>
  <w:style w:type="character" w:styleId="Lbjegyzet-hivatkozs">
    <w:name w:val="footnote reference"/>
    <w:basedOn w:val="KpalrsChar"/>
    <w:rPr>
      <w:vertAlign w:val="superscript"/>
    </w:rPr>
  </w:style>
  <w:style w:type="character" w:styleId="Hiperhivatkozs">
    <w:name w:val="Hyperlink"/>
    <w:basedOn w:val="KpalrsChar"/>
    <w:rPr>
      <w:color w:val="4F81BD" w:themeColor="accent1"/>
    </w:rPr>
  </w:style>
  <w:style w:type="paragraph" w:styleId="Tartalomjegyzkcmsora">
    <w:name w:val="TOC Heading"/>
    <w:basedOn w:val="Cmsor1"/>
    <w:next w:val="Szvegtrz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rsid w:val="00931F6A"/>
    <w:pPr>
      <w:tabs>
        <w:tab w:val="center" w:pos="4536"/>
        <w:tab w:val="right" w:pos="9072"/>
      </w:tabs>
      <w:spacing w:after="0"/>
    </w:pPr>
  </w:style>
  <w:style w:type="character" w:customStyle="1" w:styleId="lfejChar">
    <w:name w:val="Élőfej Char"/>
    <w:basedOn w:val="Bekezdsalapbettpusa"/>
    <w:link w:val="lfej"/>
    <w:rsid w:val="00931F6A"/>
  </w:style>
  <w:style w:type="paragraph" w:styleId="llb">
    <w:name w:val="footer"/>
    <w:basedOn w:val="Norml"/>
    <w:link w:val="llbChar"/>
    <w:uiPriority w:val="99"/>
    <w:rsid w:val="00931F6A"/>
    <w:pPr>
      <w:tabs>
        <w:tab w:val="center" w:pos="4536"/>
        <w:tab w:val="right" w:pos="9072"/>
      </w:tabs>
      <w:spacing w:after="0"/>
    </w:pPr>
  </w:style>
  <w:style w:type="character" w:customStyle="1" w:styleId="llbChar">
    <w:name w:val="Élőláb Char"/>
    <w:basedOn w:val="Bekezdsalapbettpusa"/>
    <w:link w:val="llb"/>
    <w:uiPriority w:val="99"/>
    <w:rsid w:val="00931F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1780474">
      <w:bodyDiv w:val="1"/>
      <w:marLeft w:val="0"/>
      <w:marRight w:val="0"/>
      <w:marTop w:val="0"/>
      <w:marBottom w:val="0"/>
      <w:divBdr>
        <w:top w:val="none" w:sz="0" w:space="0" w:color="auto"/>
        <w:left w:val="none" w:sz="0" w:space="0" w:color="auto"/>
        <w:bottom w:val="none" w:sz="0" w:space="0" w:color="auto"/>
        <w:right w:val="none" w:sz="0" w:space="0" w:color="auto"/>
      </w:divBdr>
    </w:div>
    <w:div w:id="18517969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djangoprojec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www.freecodecamp.org/news/how-django-mvt-architecture-works/"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B38290-B1F8-45D2-B2D5-AC24F3C19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39</Pages>
  <Words>6261</Words>
  <Characters>43206</Characters>
  <Application>Microsoft Office Word</Application>
  <DocSecurity>0</DocSecurity>
  <Lines>360</Lines>
  <Paragraphs>98</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49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nyopapa@sulid.hu</cp:lastModifiedBy>
  <cp:revision>18</cp:revision>
  <dcterms:created xsi:type="dcterms:W3CDTF">2025-05-03T13:42:00Z</dcterms:created>
  <dcterms:modified xsi:type="dcterms:W3CDTF">2025-05-03T16:40:00Z</dcterms:modified>
</cp:coreProperties>
</file>